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A8A07" w14:textId="526D7F27" w:rsidR="00220EDC" w:rsidRDefault="002553DA" w:rsidP="00DC44B7">
      <w:pPr>
        <w:widowControl/>
        <w:ind w:firstLine="42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C16115">
        <w:rPr>
          <w:rFonts w:ascii="Times New Roman" w:hAnsi="Times New Roman" w:cs="Times New Roman"/>
          <w:b/>
          <w:sz w:val="24"/>
          <w:szCs w:val="24"/>
        </w:rPr>
        <w:t>S</w:t>
      </w:r>
      <w:r w:rsidR="00280DDA" w:rsidRPr="00C16115">
        <w:rPr>
          <w:rFonts w:ascii="Times New Roman" w:hAnsi="Times New Roman" w:cs="Times New Roman"/>
          <w:b/>
          <w:sz w:val="24"/>
          <w:szCs w:val="24"/>
        </w:rPr>
        <w:t xml:space="preserve">upplementary </w:t>
      </w:r>
      <w:r w:rsidR="00C16115">
        <w:rPr>
          <w:rFonts w:ascii="Times New Roman" w:hAnsi="Times New Roman" w:cs="Times New Roman"/>
          <w:b/>
          <w:sz w:val="24"/>
          <w:szCs w:val="24"/>
        </w:rPr>
        <w:t>M</w:t>
      </w:r>
      <w:r w:rsidR="00DB5425" w:rsidRPr="00C16115">
        <w:rPr>
          <w:rFonts w:ascii="Times New Roman" w:hAnsi="Times New Roman" w:cs="Times New Roman"/>
          <w:b/>
          <w:sz w:val="24"/>
          <w:szCs w:val="24"/>
        </w:rPr>
        <w:t>aterials</w:t>
      </w:r>
    </w:p>
    <w:p w14:paraId="4DB3CE7D" w14:textId="77777777" w:rsidR="00DC44B7" w:rsidRDefault="00DC44B7" w:rsidP="00DC44B7">
      <w:pPr>
        <w:widowControl/>
        <w:ind w:firstLine="4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74E443" w14:textId="202D8209" w:rsidR="0063267F" w:rsidRDefault="0063267F" w:rsidP="00251D5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251D5C">
        <w:rPr>
          <w:rFonts w:ascii="Times New Roman" w:hAnsi="Times New Roman" w:cs="Times New Roman"/>
          <w:b/>
          <w:sz w:val="24"/>
          <w:szCs w:val="24"/>
        </w:rPr>
        <w:t>Table S1.</w:t>
      </w:r>
      <w:r w:rsidRPr="00F578F7">
        <w:rPr>
          <w:rFonts w:ascii="Times New Roman" w:hAnsi="Times New Roman" w:cs="Times New Roman"/>
          <w:sz w:val="24"/>
          <w:szCs w:val="24"/>
        </w:rPr>
        <w:t xml:space="preserve"> </w:t>
      </w:r>
      <w:r w:rsidR="00251D5C">
        <w:rPr>
          <w:rFonts w:ascii="Times New Roman" w:hAnsi="Times New Roman" w:cs="Times New Roman"/>
          <w:sz w:val="24"/>
          <w:szCs w:val="24"/>
        </w:rPr>
        <w:t xml:space="preserve">N and W </w:t>
      </w:r>
      <w:r w:rsidRPr="00F578F7">
        <w:rPr>
          <w:rFonts w:ascii="Times New Roman" w:hAnsi="Times New Roman" w:cs="Times New Roman"/>
          <w:sz w:val="24"/>
          <w:szCs w:val="24"/>
        </w:rPr>
        <w:t xml:space="preserve">effects on </w:t>
      </w:r>
      <w:r>
        <w:rPr>
          <w:rFonts w:ascii="Times New Roman" w:hAnsi="Times New Roman" w:cs="Times New Roman"/>
          <w:sz w:val="24"/>
          <w:szCs w:val="24"/>
        </w:rPr>
        <w:t>environmental factors based on linear</w:t>
      </w:r>
      <w:r w:rsidRPr="00F578F7">
        <w:rPr>
          <w:rFonts w:ascii="Times New Roman" w:hAnsi="Times New Roman" w:cs="Times New Roman"/>
          <w:sz w:val="24"/>
          <w:szCs w:val="24"/>
        </w:rPr>
        <w:t xml:space="preserve"> models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4938" w:type="dxa"/>
        <w:tblLook w:val="04A0" w:firstRow="1" w:lastRow="0" w:firstColumn="1" w:lastColumn="0" w:noHBand="0" w:noVBand="1"/>
      </w:tblPr>
      <w:tblGrid>
        <w:gridCol w:w="2041"/>
        <w:gridCol w:w="964"/>
        <w:gridCol w:w="850"/>
        <w:gridCol w:w="964"/>
        <w:gridCol w:w="850"/>
        <w:gridCol w:w="964"/>
        <w:gridCol w:w="850"/>
        <w:gridCol w:w="964"/>
        <w:gridCol w:w="850"/>
        <w:gridCol w:w="907"/>
        <w:gridCol w:w="907"/>
        <w:gridCol w:w="907"/>
        <w:gridCol w:w="1106"/>
        <w:gridCol w:w="907"/>
        <w:gridCol w:w="907"/>
      </w:tblGrid>
      <w:tr w:rsidR="00BE6E80" w:rsidRPr="00792407" w14:paraId="2D15C1C1" w14:textId="77777777" w:rsidTr="00BE6E80">
        <w:trPr>
          <w:trHeight w:val="283"/>
        </w:trPr>
        <w:tc>
          <w:tcPr>
            <w:tcW w:w="2041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F94ECB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vironmental factors</w:t>
            </w: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509212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ntrol</w:t>
            </w: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008B97" w14:textId="66F952C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 w:rsidR="003B1EDE" w:rsidRPr="009C0459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  <w:vertAlign w:val="superscript"/>
              </w:rPr>
              <w:t>a</w:t>
            </w: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F7EB88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</w:t>
            </w: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3ABC8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W</w:t>
            </w: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B1D65F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 versus control</w:t>
            </w:r>
          </w:p>
        </w:tc>
        <w:tc>
          <w:tcPr>
            <w:tcW w:w="2013" w:type="dxa"/>
            <w:gridSpan w:val="2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79D59F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 versus control</w:t>
            </w:r>
          </w:p>
        </w:tc>
        <w:tc>
          <w:tcPr>
            <w:tcW w:w="1814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C3AD7" w14:textId="08F201D8" w:rsid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N </w:t>
            </w:r>
            <w:r w:rsidR="004419FE" w:rsidRPr="004419F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×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  <w:p w14:paraId="4705302B" w14:textId="7465BFC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rsus control</w:t>
            </w:r>
          </w:p>
        </w:tc>
      </w:tr>
      <w:tr w:rsidR="008B496B" w:rsidRPr="00792407" w14:paraId="4C309194" w14:textId="77777777" w:rsidTr="00BE6E80">
        <w:trPr>
          <w:trHeight w:val="283"/>
        </w:trPr>
        <w:tc>
          <w:tcPr>
            <w:tcW w:w="2041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B6E4AD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16F9957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verag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5A65F0" w14:textId="0EAFB41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D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057F08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verag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1E71D64" w14:textId="7A8C874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D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5F43BF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verag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B6B5A1" w14:textId="3AF1CA1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D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362A0A8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verage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BA053A" w14:textId="7EAA138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D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06764C1" w14:textId="35025DB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β</w:t>
            </w:r>
            <w:r w:rsidR="003B1EDE" w:rsidRPr="00B741F6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  <w:vertAlign w:val="superscript"/>
              </w:rPr>
              <w:t>b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0FC0F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228AEA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β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381572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9B8BAE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β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4A872D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>P</w:t>
            </w:r>
          </w:p>
        </w:tc>
      </w:tr>
      <w:tr w:rsidR="008B496B" w:rsidRPr="00792407" w14:paraId="48B2A3F9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E4DB87F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oil T (℃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BE942" w14:textId="20FC893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.93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204C0A" w14:textId="1329A3E8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9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1E4EA" w14:textId="3F81BE58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.18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87B136" w14:textId="6F6FFF3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4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6340B" w14:textId="36A0067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.0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275228" w14:textId="34245FA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5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78F0" w14:textId="7275E5B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.0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374FB3" w14:textId="2FF9FD0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1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6EEE" w14:textId="246D299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5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215F54" w14:textId="0AE1989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9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2DC34" w14:textId="0BA6BF2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3.12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D683B2" w14:textId="23F5BE8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9.97E-06</w:t>
            </w:r>
            <w:r w:rsidR="003B1EDE" w:rsidRPr="00B741F6">
              <w:rPr>
                <w:rFonts w:ascii="Times New Roman" w:eastAsia="宋体" w:hAnsi="Times New Roman" w:cs="Times New Roman"/>
                <w:bCs/>
                <w:i/>
                <w:color w:val="000000"/>
                <w:kern w:val="0"/>
                <w:sz w:val="22"/>
                <w:vertAlign w:val="superscript"/>
              </w:rPr>
              <w:t>c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6FE1B" w14:textId="17010CA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25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F45B9" w14:textId="1E4EF3F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94</w:t>
            </w:r>
          </w:p>
        </w:tc>
      </w:tr>
      <w:tr w:rsidR="008B496B" w:rsidRPr="00792407" w14:paraId="4AD53D49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849522A" w14:textId="69950ED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Water</w:t>
            </w:r>
            <w:r w:rsidR="003B1ED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(%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1CC67" w14:textId="55F2961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.7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6B7FA2" w14:textId="5674A2C8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6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C3933" w14:textId="5395B5D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.8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FB4115" w14:textId="316EA5A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7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C774E" w14:textId="7CD573E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.2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79B96A" w14:textId="23CCFB6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9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AD553" w14:textId="09D6649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.8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6A560" w14:textId="00DD75C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63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30DA6" w14:textId="4AFB4DD8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10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8F4E80" w14:textId="25E6446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7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835B" w14:textId="0DDB7FD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46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930178" w14:textId="38C4DD3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0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C100A" w14:textId="7368171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53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0395B" w14:textId="7B4BCF4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88</w:t>
            </w:r>
          </w:p>
        </w:tc>
      </w:tr>
      <w:tr w:rsidR="008B496B" w:rsidRPr="00792407" w14:paraId="34356B7B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19D02A4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H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B47B6" w14:textId="265CFBD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8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AEDF5" w14:textId="58354CF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4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78581" w14:textId="0FD6FAA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79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973DD" w14:textId="455B68E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6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EC27F" w14:textId="5ED37C1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8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785A7B" w14:textId="724D78D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8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3DA14" w14:textId="2120D5A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8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421059" w14:textId="03B2091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2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A136D" w14:textId="6014915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3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48286C" w14:textId="1019E2A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9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37965" w14:textId="4C19AF4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2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950070" w14:textId="106746D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7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EC658" w14:textId="6515511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8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BE8FA" w14:textId="7DD5A96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95</w:t>
            </w:r>
          </w:p>
        </w:tc>
      </w:tr>
      <w:tr w:rsidR="008B496B" w:rsidRPr="00792407" w14:paraId="1EE70F54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0690B0E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alinity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9C27F" w14:textId="08D1263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0754A3" w14:textId="5AB3FC9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6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6B28D" w14:textId="45EE53A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CB40C" w14:textId="630BC78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5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40EB2" w14:textId="55F2065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49071" w14:textId="40EA2D5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4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6075C" w14:textId="72D963F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9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512C4" w14:textId="18DD48B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4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DA17A" w14:textId="7C3B2E5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8889A" w14:textId="056D3FE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7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D807F" w14:textId="4B3976A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0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A7480E" w14:textId="7688E60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0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3F23D" w14:textId="7CEDE88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6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0EDFD" w14:textId="4DFE1CE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84</w:t>
            </w:r>
          </w:p>
        </w:tc>
      </w:tr>
      <w:tr w:rsidR="008B496B" w:rsidRPr="00792407" w14:paraId="70142CF6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2143CC47" w14:textId="5CFB7E19" w:rsidR="00792407" w:rsidRPr="00792407" w:rsidRDefault="00F31866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</w:t>
            </w:r>
            <w:r w:rsidR="00792407"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 (%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09390" w14:textId="28A74A4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29D800" w14:textId="34D9F59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45ED" w14:textId="28AE78B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2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976B57" w14:textId="485AEC4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6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DC512" w14:textId="63278F7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7DFC90" w14:textId="7FB8F95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EDC8D" w14:textId="76416DC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7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700EEC" w14:textId="471CF43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3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95DC3" w14:textId="3CD186C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4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8EB624" w14:textId="4D2C148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2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E54AD" w14:textId="2F1C342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2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34344" w14:textId="680A272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2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88069" w14:textId="688C81E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2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2DE2" w14:textId="716004A8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16</w:t>
            </w:r>
          </w:p>
        </w:tc>
      </w:tr>
      <w:tr w:rsidR="008B496B" w:rsidRPr="00792407" w14:paraId="3DD5D144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10DCEEE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TN (%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5A27" w14:textId="0B9F926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374DE7" w14:textId="03C0262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4788E" w14:textId="7D846A8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8186B2" w14:textId="5BF6A38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953D3" w14:textId="1FEBD1E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B1AB7B" w14:textId="34E0415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61C1" w14:textId="1A36955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0EFB4F" w14:textId="3B0B3CE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BE981" w14:textId="392C937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9D19B" w14:textId="7E22B18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7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F5AF" w14:textId="140215D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01443" w14:textId="2F0D763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7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63870" w14:textId="327CAE9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0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00252" w14:textId="7441A5F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74</w:t>
            </w:r>
          </w:p>
        </w:tc>
      </w:tr>
      <w:tr w:rsidR="008B496B" w:rsidRPr="00792407" w14:paraId="593D52A3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EC9F080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TC/TN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C2D53" w14:textId="15883AB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75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3A64A" w14:textId="2642280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1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0F3640" w14:textId="53062CF8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98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13F7F" w14:textId="2EF8082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6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DA390" w14:textId="7C5E774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20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48762C" w14:textId="4F12728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0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A4BEE" w14:textId="11BF69A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.16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6FAA0C" w14:textId="7744D44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2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B7E3B" w14:textId="269092D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2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86582E" w14:textId="135F17D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4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19FC6" w14:textId="4222F1C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55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8B3836" w14:textId="51A2CC4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3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83BD2" w14:textId="6D84210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4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BB6B8" w14:textId="00F3E3D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51</w:t>
            </w:r>
          </w:p>
        </w:tc>
      </w:tr>
      <w:tr w:rsidR="008B496B" w:rsidRPr="00792407" w14:paraId="1F30F605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20980DFD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NO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μg·g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1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D5411" w14:textId="2778379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6EC9A6" w14:textId="49F8CA0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2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AA4FF" w14:textId="686B931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D88D3F" w14:textId="01F7F85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F9616" w14:textId="20FDC5B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1D8890" w14:textId="4295ECB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0CA320" w14:textId="0CA7426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DADFE8" w14:textId="07AA86E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1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CCCF3" w14:textId="340591C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DF8847" w14:textId="54B6349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7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BEB54" w14:textId="6D0B7E2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0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FFBFC4" w14:textId="6CF2C7E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59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CC2A1" w14:textId="38ECA66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0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38137" w14:textId="69B8155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41</w:t>
            </w:r>
          </w:p>
        </w:tc>
      </w:tr>
      <w:tr w:rsidR="008B496B" w:rsidRPr="00792407" w14:paraId="7CE70EA5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345AEBE5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NH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+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μg·g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1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6E02" w14:textId="561730E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.82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4116F3" w14:textId="52BBCB4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30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A220C" w14:textId="0972804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52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9901EB" w14:textId="08B08FB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52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B933A" w14:textId="7887455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70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7BDF7A" w14:textId="787BE1D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79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92921" w14:textId="4394AB3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.7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BC0B7" w14:textId="3979EF7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35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CEB59" w14:textId="15E3A94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70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ED7805" w14:textId="59E2D45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9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2249F" w14:textId="6DF9515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88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E3A235" w14:textId="10B17B5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5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298CF" w14:textId="03D5E6F8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65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CF09A" w14:textId="400A5F3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38</w:t>
            </w:r>
          </w:p>
        </w:tc>
      </w:tr>
      <w:tr w:rsidR="008B496B" w:rsidRPr="00792407" w14:paraId="1F6DD15C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729D3D1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NO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bscript"/>
              </w:rPr>
              <w:t>3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μg·g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1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FC6C7" w14:textId="68F3470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1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698F91" w14:textId="57F98C8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5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58E42" w14:textId="1B91B3F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F58FC" w14:textId="3FB30F0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7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5A1AD" w14:textId="5353A39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38336D" w14:textId="4AB8500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5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9C4AC" w14:textId="1BE29A1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ADFC9" w14:textId="5F3D7E9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1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81209" w14:textId="552EC08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4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28D263" w14:textId="7D9CA1B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0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C081F" w14:textId="7CF46C1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0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702CCF" w14:textId="47E4091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6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3C6BB" w14:textId="123CD97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9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BE35A" w14:textId="436FB9F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02</w:t>
            </w:r>
          </w:p>
        </w:tc>
      </w:tr>
      <w:tr w:rsidR="008B496B" w:rsidRPr="00792407" w14:paraId="4DDC2F0A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3056BD8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NH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+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/ NO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bscript"/>
              </w:rPr>
              <w:t>3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72ADE" w14:textId="303D3B3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7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04419E" w14:textId="3815F06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57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6225E" w14:textId="3CB421B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37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712D12" w14:textId="657F41B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37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AB280" w14:textId="5E085B6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45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EC3B8" w14:textId="01A73D1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.57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772E3" w14:textId="07DE3C9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.12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EF50D8" w14:textId="73C76C6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5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D5B45" w14:textId="4495D6C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65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0A30FA7" w14:textId="435DC3E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9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C4C3D" w14:textId="7F31111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73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5A071" w14:textId="1869849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6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F88C" w14:textId="2310314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8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40979" w14:textId="3F3E5E6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72</w:t>
            </w:r>
          </w:p>
        </w:tc>
      </w:tr>
      <w:tr w:rsidR="008B496B" w:rsidRPr="00792407" w14:paraId="018AB265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1305626F" w14:textId="777777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 (μg·g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1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E00F5" w14:textId="56B7B24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3.1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979F87" w14:textId="603F8EC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.59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FE6CB" w14:textId="0156717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3.11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5D10B" w14:textId="6C4AD88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18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13791" w14:textId="0E60F8F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84.1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D5B5E" w14:textId="393C56A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.32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6FDA2" w14:textId="5AD60C1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2.82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D15E8" w14:textId="609B38C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.61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E27E5" w14:textId="3DDF1E3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9.99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6D4207" w14:textId="3397D71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7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AC51B" w14:textId="63243BE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9.00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B89059" w14:textId="001B6BA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0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6839E" w14:textId="36FECCB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71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423B6" w14:textId="6800BF3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84</w:t>
            </w:r>
          </w:p>
        </w:tc>
      </w:tr>
      <w:tr w:rsidR="008B496B" w:rsidRPr="00792407" w14:paraId="63D7142A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A58C8D" w14:textId="70AA180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GB</w:t>
            </w:r>
            <w:r w:rsidR="00B741F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g·m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vertAlign w:val="superscript"/>
              </w:rPr>
              <w:t xml:space="preserve">-2 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DB678" w14:textId="03CBB73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1.8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1DEABD" w14:textId="39419E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.30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349FF" w14:textId="2569060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9.44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FAA6B6" w14:textId="49185F3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.451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A5D52" w14:textId="47093DF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1.44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3AFE63" w14:textId="489BBC3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.96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DEF83" w14:textId="198FA73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28.3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3C60" w14:textId="370F267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.90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AE2CC" w14:textId="5B43D7F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.61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2BA797" w14:textId="54C0B05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9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932E1" w14:textId="7F39C76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-20.38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B1D8A7" w14:textId="66A2C2E8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4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13C42" w14:textId="0D1C231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0.71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195A7" w14:textId="0B79DC0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42</w:t>
            </w:r>
          </w:p>
        </w:tc>
      </w:tr>
      <w:tr w:rsidR="008B496B" w:rsidRPr="00792407" w14:paraId="3220FE44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2D69B2" w14:textId="4868357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GB</w:t>
            </w:r>
            <w:r w:rsidR="00B741F6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g·m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  <w:vertAlign w:val="superscript"/>
              </w:rPr>
              <w:t>-2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CB4B8" w14:textId="5CFBC44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8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EDD5A1" w14:textId="41A4A9C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26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952B6" w14:textId="65134CE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13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56E610" w14:textId="3079360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1.403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4B467" w14:textId="351B29D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34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499CEB" w14:textId="6E2057B8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.125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5EAD8" w14:textId="69D2266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21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F2388" w14:textId="3E18214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02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2E1AF" w14:textId="3EC23F5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.316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78E924" w14:textId="3D03F70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97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4D981" w14:textId="5C293B0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-8.46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C68F205" w14:textId="34CB950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4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98095" w14:textId="0120FA9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4.45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6BB01" w14:textId="6939826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42</w:t>
            </w:r>
          </w:p>
        </w:tc>
      </w:tr>
      <w:tr w:rsidR="008B496B" w:rsidRPr="00792407" w14:paraId="7A861196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36C73592" w14:textId="7999261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N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O (mmol</w:t>
            </w:r>
            <w:r w:rsidR="007F0976"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2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·h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1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EE4BA" w14:textId="5E4BF78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6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79805F" w14:textId="2363694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9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E9D51" w14:textId="37CBB3D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84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262058" w14:textId="1CBE5B0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02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3835F" w14:textId="4DB5F56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1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C39E36" w14:textId="58953C0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9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9817D" w14:textId="702D965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1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098CA0" w14:textId="1FEC61D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.534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4A567" w14:textId="4A733D3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3.38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2A1AA4" w14:textId="4200505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2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CBE3A" w14:textId="21168F31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5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2A76D6" w14:textId="79801B1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4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DB952" w14:textId="429D69A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54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66DE" w14:textId="2BEBDD9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25</w:t>
            </w:r>
          </w:p>
        </w:tc>
      </w:tr>
      <w:tr w:rsidR="008B496B" w:rsidRPr="00792407" w14:paraId="66B6CC2F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45D9784" w14:textId="01964B15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H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bscript"/>
              </w:rPr>
              <w:t>4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mmol</w:t>
            </w:r>
            <w:r w:rsidR="007F0976"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2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·h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1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A4559" w14:textId="12A128E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93291E" w14:textId="4BABC69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19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D502B" w14:textId="17EF6FE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9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96D98" w14:textId="57A56003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88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E303E" w14:textId="7E61448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DD9411" w14:textId="748EEF64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17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605FA" w14:textId="2A82D56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7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A00B54" w14:textId="78409C10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62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F889B" w14:textId="61B009F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20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887C25" w14:textId="397C62F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93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F8F7A" w14:textId="73ED63B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5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0014B7" w14:textId="75172FF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21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75858" w14:textId="15989B8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378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4F3BA" w14:textId="1A947BAB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21</w:t>
            </w:r>
          </w:p>
        </w:tc>
      </w:tr>
      <w:tr w:rsidR="008B496B" w:rsidRPr="00792407" w14:paraId="23B7FA42" w14:textId="77777777" w:rsidTr="00BE6E80">
        <w:trPr>
          <w:trHeight w:val="283"/>
        </w:trPr>
        <w:tc>
          <w:tcPr>
            <w:tcW w:w="204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DC407F6" w14:textId="384231FD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CO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bscript"/>
              </w:rPr>
              <w:t>2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(mmol</w:t>
            </w:r>
            <w:r w:rsidR="007F0976"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·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2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·h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  <w:vertAlign w:val="superscript"/>
              </w:rPr>
              <w:t>-1</w:t>
            </w: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)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4721686" w14:textId="4D5903D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7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D6E853" w14:textId="6AF6570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33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A9B833B" w14:textId="07769426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99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06486D" w14:textId="6B1E242F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57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1536D8" w14:textId="7E5F099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8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E5CD9D" w14:textId="1F00FDFE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34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0DF55F" w14:textId="041CBC0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5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8B2896" w14:textId="5D66790A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03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A0CBB2" w14:textId="3F3E515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23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35743" w14:textId="54C284B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06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2778E3" w14:textId="456A36B9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85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556440" w14:textId="16C233AC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82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EF39F2D" w14:textId="33450682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848</w:t>
            </w:r>
          </w:p>
        </w:tc>
        <w:tc>
          <w:tcPr>
            <w:tcW w:w="9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2E5678" w14:textId="7A176577" w:rsidR="00792407" w:rsidRPr="00792407" w:rsidRDefault="00792407" w:rsidP="002545A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792407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24</w:t>
            </w:r>
          </w:p>
        </w:tc>
      </w:tr>
    </w:tbl>
    <w:p w14:paraId="3B734CB4" w14:textId="3FB7ADDA" w:rsidR="00937374" w:rsidRDefault="00937374" w:rsidP="0093737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i/>
          <w:sz w:val="24"/>
          <w:szCs w:val="24"/>
          <w:vertAlign w:val="superscript"/>
        </w:rPr>
        <w:t>a</w:t>
      </w:r>
      <w:r>
        <w:rPr>
          <w:rFonts w:ascii="Times New Roman" w:hAnsi="Times New Roman"/>
          <w:sz w:val="24"/>
          <w:szCs w:val="24"/>
        </w:rPr>
        <w:t>Abbreviations</w:t>
      </w:r>
      <w:proofErr w:type="spellEnd"/>
      <w:r>
        <w:rPr>
          <w:rFonts w:ascii="Times New Roman" w:hAnsi="Times New Roman" w:hint="eastAsia"/>
          <w:sz w:val="24"/>
          <w:szCs w:val="24"/>
        </w:rPr>
        <w:t>: N, nitrogen addition; W, Warming;</w:t>
      </w:r>
      <w:r w:rsidR="003B1EDE">
        <w:rPr>
          <w:rFonts w:ascii="Times New Roman" w:hAnsi="Times New Roman"/>
          <w:sz w:val="24"/>
          <w:szCs w:val="24"/>
        </w:rPr>
        <w:t xml:space="preserve"> NW, the dual</w:t>
      </w:r>
      <w:r>
        <w:rPr>
          <w:rFonts w:ascii="Times New Roman" w:hAnsi="Times New Roman" w:hint="eastAsia"/>
          <w:sz w:val="24"/>
          <w:szCs w:val="24"/>
        </w:rPr>
        <w:t xml:space="preserve"> </w:t>
      </w:r>
      <w:r w:rsidR="003B1EDE">
        <w:rPr>
          <w:rFonts w:ascii="Times New Roman" w:hAnsi="Times New Roman"/>
          <w:sz w:val="24"/>
          <w:szCs w:val="24"/>
        </w:rPr>
        <w:t xml:space="preserve">treatment of N and W; </w:t>
      </w:r>
      <w:r w:rsidR="00251D5C">
        <w:rPr>
          <w:rFonts w:ascii="Times New Roman" w:hAnsi="Times New Roman"/>
          <w:sz w:val="24"/>
          <w:szCs w:val="24"/>
        </w:rPr>
        <w:t xml:space="preserve">N </w:t>
      </w:r>
      <w:r w:rsidR="004419FE" w:rsidRPr="004419FE">
        <w:rPr>
          <w:rFonts w:ascii="Times New Roman" w:eastAsia="宋体" w:hAnsi="Times New Roman" w:cs="Times New Roman"/>
          <w:color w:val="000000"/>
          <w:kern w:val="0"/>
          <w:sz w:val="24"/>
        </w:rPr>
        <w:t>×</w:t>
      </w:r>
      <w:r w:rsidR="00251D5C">
        <w:rPr>
          <w:rFonts w:ascii="Times New Roman" w:hAnsi="Times New Roman"/>
          <w:sz w:val="24"/>
          <w:szCs w:val="24"/>
        </w:rPr>
        <w:t xml:space="preserve"> </w:t>
      </w:r>
      <w:r w:rsidR="00C90BE4">
        <w:rPr>
          <w:rFonts w:ascii="Times New Roman" w:hAnsi="Times New Roman"/>
          <w:sz w:val="24"/>
          <w:szCs w:val="24"/>
        </w:rPr>
        <w:t xml:space="preserve">W, the interactive </w:t>
      </w:r>
      <w:r w:rsidR="00251D5C">
        <w:rPr>
          <w:rFonts w:ascii="Times New Roman" w:hAnsi="Times New Roman"/>
          <w:sz w:val="24"/>
          <w:szCs w:val="24"/>
        </w:rPr>
        <w:t xml:space="preserve">effect </w:t>
      </w:r>
      <w:r w:rsidR="00C90BE4">
        <w:rPr>
          <w:rFonts w:ascii="Times New Roman" w:hAnsi="Times New Roman"/>
          <w:sz w:val="24"/>
          <w:szCs w:val="24"/>
        </w:rPr>
        <w:t xml:space="preserve">of </w:t>
      </w:r>
      <w:r w:rsidR="00251D5C">
        <w:rPr>
          <w:rFonts w:ascii="Times New Roman" w:hAnsi="Times New Roman"/>
          <w:sz w:val="24"/>
          <w:szCs w:val="24"/>
        </w:rPr>
        <w:t>N</w:t>
      </w:r>
      <w:r w:rsidR="00C90BE4">
        <w:rPr>
          <w:rFonts w:ascii="Times New Roman" w:hAnsi="Times New Roman"/>
          <w:sz w:val="24"/>
          <w:szCs w:val="24"/>
        </w:rPr>
        <w:t xml:space="preserve"> and </w:t>
      </w:r>
      <w:r w:rsidR="00251D5C">
        <w:rPr>
          <w:rFonts w:ascii="Times New Roman" w:hAnsi="Times New Roman"/>
          <w:sz w:val="24"/>
          <w:szCs w:val="24"/>
        </w:rPr>
        <w:t>W</w:t>
      </w:r>
      <w:r w:rsidR="00C90BE4">
        <w:rPr>
          <w:rFonts w:ascii="Times New Roman" w:hAnsi="Times New Roman"/>
          <w:sz w:val="24"/>
          <w:szCs w:val="24"/>
        </w:rPr>
        <w:t>;</w:t>
      </w:r>
      <w:r w:rsidR="00A3293C">
        <w:rPr>
          <w:rFonts w:ascii="Times New Roman" w:hAnsi="Times New Roman"/>
          <w:sz w:val="24"/>
          <w:szCs w:val="24"/>
        </w:rPr>
        <w:t xml:space="preserve"> SD, standard deviation;</w:t>
      </w:r>
      <w:r w:rsidR="00C90BE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 w:hint="eastAsia"/>
          <w:sz w:val="24"/>
          <w:szCs w:val="24"/>
        </w:rPr>
        <w:t>,</w:t>
      </w:r>
      <w:r w:rsidR="00251D5C">
        <w:rPr>
          <w:rFonts w:ascii="Times New Roman" w:hAnsi="Times New Roman"/>
          <w:sz w:val="24"/>
          <w:szCs w:val="24"/>
        </w:rPr>
        <w:t xml:space="preserve"> </w:t>
      </w:r>
      <w:r w:rsidR="00F31866">
        <w:rPr>
          <w:rFonts w:ascii="Times New Roman" w:hAnsi="Times New Roman"/>
          <w:sz w:val="24"/>
          <w:szCs w:val="24"/>
        </w:rPr>
        <w:t>temperature; T</w:t>
      </w:r>
      <w:r>
        <w:rPr>
          <w:rFonts w:ascii="Times New Roman" w:hAnsi="Times New Roman"/>
          <w:sz w:val="24"/>
          <w:szCs w:val="24"/>
        </w:rPr>
        <w:t xml:space="preserve">C, total carbon; TN, total nitrogen; </w:t>
      </w:r>
      <w:r w:rsidR="006D31DF">
        <w:rPr>
          <w:rFonts w:ascii="Times New Roman" w:hAnsi="Times New Roman"/>
          <w:sz w:val="24"/>
          <w:szCs w:val="24"/>
        </w:rPr>
        <w:t>P, phosphorus</w:t>
      </w:r>
      <w:r w:rsidR="003B1EDE">
        <w:rPr>
          <w:rFonts w:ascii="Times New Roman" w:hAnsi="Times New Roman"/>
          <w:sz w:val="24"/>
          <w:szCs w:val="24"/>
        </w:rPr>
        <w:t>; AGB, aboveground biomass; BGB, belowground biomass</w:t>
      </w:r>
      <w:r w:rsidR="006D31DF">
        <w:rPr>
          <w:rFonts w:ascii="Times New Roman" w:hAnsi="Times New Roman" w:hint="eastAsia"/>
          <w:sz w:val="24"/>
          <w:szCs w:val="24"/>
        </w:rPr>
        <w:t>.</w:t>
      </w:r>
    </w:p>
    <w:p w14:paraId="04298931" w14:textId="70F50AC2" w:rsidR="00002A96" w:rsidRDefault="00937374" w:rsidP="00937374">
      <w:pPr>
        <w:rPr>
          <w:rFonts w:ascii="Times New Roman" w:hAnsi="Times New Roman"/>
          <w:iCs/>
          <w:sz w:val="24"/>
          <w:szCs w:val="24"/>
        </w:rPr>
      </w:pPr>
      <w:proofErr w:type="spellStart"/>
      <w:r>
        <w:rPr>
          <w:rFonts w:ascii="Times New Roman" w:hAnsi="Times New Roman"/>
          <w:i/>
          <w:sz w:val="24"/>
          <w:szCs w:val="24"/>
          <w:vertAlign w:val="superscript"/>
        </w:rPr>
        <w:t>b</w:t>
      </w:r>
      <w:r w:rsidR="00002A96" w:rsidRPr="00F578F7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="00002A96" w:rsidRPr="00F578F7">
        <w:rPr>
          <w:rFonts w:ascii="Times New Roman" w:hAnsi="Times New Roman" w:cs="Times New Roman"/>
          <w:sz w:val="24"/>
          <w:szCs w:val="24"/>
        </w:rPr>
        <w:t xml:space="preserve"> estimated effect sizes (β) </w:t>
      </w:r>
      <w:r w:rsidR="00002A96">
        <w:rPr>
          <w:rFonts w:ascii="Times New Roman" w:hAnsi="Times New Roman" w:cs="Times New Roman"/>
          <w:sz w:val="24"/>
          <w:szCs w:val="24"/>
        </w:rPr>
        <w:t>are based on environmental factors</w:t>
      </w:r>
      <w:r w:rsidR="00B741F6">
        <w:rPr>
          <w:rFonts w:ascii="Times New Roman" w:hAnsi="Times New Roman" w:cs="Times New Roman"/>
          <w:sz w:val="24"/>
          <w:szCs w:val="24"/>
        </w:rPr>
        <w:t>.</w:t>
      </w:r>
      <w:r w:rsidR="00002A96">
        <w:rPr>
          <w:rFonts w:ascii="Times New Roman" w:hAnsi="Times New Roman" w:hint="eastAsia"/>
          <w:iCs/>
          <w:sz w:val="24"/>
          <w:szCs w:val="24"/>
        </w:rPr>
        <w:t xml:space="preserve"> </w:t>
      </w:r>
    </w:p>
    <w:p w14:paraId="08C862BB" w14:textId="260ACFF4" w:rsidR="00B77736" w:rsidRDefault="000B2DA9" w:rsidP="000B2DA9">
      <w:pPr>
        <w:jc w:val="left"/>
        <w:rPr>
          <w:rFonts w:ascii="Times New Roman" w:hAnsi="Times New Roman" w:cs="Times New Roman"/>
          <w:sz w:val="24"/>
          <w:szCs w:val="24"/>
        </w:rPr>
        <w:sectPr w:rsidR="00B77736" w:rsidSect="00B77736">
          <w:footerReference w:type="default" r:id="rId8"/>
          <w:pgSz w:w="16838" w:h="11906" w:orient="landscape" w:code="9"/>
          <w:pgMar w:top="720" w:right="720" w:bottom="720" w:left="720" w:header="851" w:footer="992" w:gutter="0"/>
          <w:cols w:space="425"/>
          <w:docGrid w:type="lines" w:linePitch="312"/>
        </w:sectPr>
      </w:pPr>
      <w:proofErr w:type="spellStart"/>
      <w:r w:rsidRPr="00E361D9">
        <w:rPr>
          <w:rFonts w:ascii="Times New Roman" w:hAnsi="Times New Roman"/>
          <w:i/>
          <w:iCs/>
          <w:sz w:val="24"/>
          <w:szCs w:val="24"/>
          <w:vertAlign w:val="superscript"/>
        </w:rPr>
        <w:t>c</w:t>
      </w:r>
      <w:r w:rsidRPr="00F578F7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nificance is based on Wald type II F tests</w:t>
      </w:r>
      <w:r w:rsidRPr="00F578F7">
        <w:rPr>
          <w:rFonts w:ascii="Times New Roman" w:hAnsi="Times New Roman" w:cs="Times New Roman"/>
          <w:sz w:val="24"/>
          <w:szCs w:val="24"/>
        </w:rPr>
        <w:t xml:space="preserve">. </w:t>
      </w:r>
      <w:r w:rsidRPr="00D21C7E">
        <w:rPr>
          <w:rFonts w:ascii="Times New Roman" w:hAnsi="Times New Roman" w:cs="Times New Roman"/>
          <w:sz w:val="24"/>
          <w:szCs w:val="24"/>
        </w:rPr>
        <w:t>Significant effects (</w:t>
      </w:r>
      <w:r w:rsidR="00251D5C" w:rsidRPr="00D21C7E">
        <w:rPr>
          <w:rFonts w:ascii="Times New Roman" w:hAnsi="Times New Roman"/>
          <w:i/>
          <w:iCs/>
          <w:color w:val="000000"/>
          <w:kern w:val="0"/>
          <w:sz w:val="24"/>
          <w:szCs w:val="24"/>
        </w:rPr>
        <w:t>P</w:t>
      </w:r>
      <w:r w:rsidRPr="00D21C7E">
        <w:rPr>
          <w:rFonts w:ascii="Times New Roman" w:hAnsi="Times New Roman" w:cs="Times New Roman"/>
          <w:sz w:val="24"/>
          <w:szCs w:val="24"/>
        </w:rPr>
        <w:t xml:space="preserve"> &lt; 0.05</w:t>
      </w:r>
      <w:r w:rsidR="00CE4163">
        <w:rPr>
          <w:rFonts w:ascii="Times New Roman" w:hAnsi="Times New Roman" w:cs="Times New Roman"/>
          <w:sz w:val="24"/>
          <w:szCs w:val="24"/>
        </w:rPr>
        <w:t>0</w:t>
      </w:r>
      <w:r w:rsidRPr="00D21C7E">
        <w:rPr>
          <w:rFonts w:ascii="Times New Roman" w:hAnsi="Times New Roman" w:cs="Times New Roman"/>
          <w:sz w:val="24"/>
          <w:szCs w:val="24"/>
        </w:rPr>
        <w:t>)</w:t>
      </w:r>
      <w:r w:rsidR="00D21C7E">
        <w:rPr>
          <w:rFonts w:ascii="Times New Roman" w:hAnsi="Times New Roman" w:cs="Times New Roman"/>
          <w:sz w:val="24"/>
          <w:szCs w:val="24"/>
        </w:rPr>
        <w:t xml:space="preserve"> are shown</w:t>
      </w:r>
      <w:r w:rsidR="00792407">
        <w:rPr>
          <w:rFonts w:ascii="Times New Roman" w:hAnsi="Times New Roman" w:cs="Times New Roman"/>
          <w:sz w:val="24"/>
          <w:szCs w:val="24"/>
        </w:rPr>
        <w:t xml:space="preserve"> in bold</w:t>
      </w:r>
      <w:r w:rsidR="00257E5D">
        <w:rPr>
          <w:rFonts w:ascii="Times New Roman" w:hAnsi="Times New Roman" w:cs="Times New Roman" w:hint="eastAsia"/>
          <w:sz w:val="24"/>
          <w:szCs w:val="24"/>
        </w:rPr>
        <w:t>.</w:t>
      </w:r>
    </w:p>
    <w:p w14:paraId="5EE1588C" w14:textId="733915AD" w:rsidR="008D1FC2" w:rsidRDefault="00F578F7" w:rsidP="00D21C7E">
      <w:pPr>
        <w:jc w:val="left"/>
        <w:rPr>
          <w:rFonts w:ascii="Times New Roman" w:hAnsi="Times New Roman" w:cs="Times New Roman"/>
          <w:sz w:val="24"/>
          <w:szCs w:val="24"/>
        </w:rPr>
      </w:pPr>
      <w:r w:rsidRPr="007030D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322B83" w:rsidRPr="007030DF">
        <w:rPr>
          <w:rFonts w:ascii="Times New Roman" w:hAnsi="Times New Roman" w:cs="Times New Roman"/>
          <w:b/>
          <w:sz w:val="24"/>
          <w:szCs w:val="24"/>
        </w:rPr>
        <w:t>S2</w:t>
      </w:r>
      <w:r w:rsidRPr="007030DF">
        <w:rPr>
          <w:rFonts w:ascii="Times New Roman" w:hAnsi="Times New Roman" w:cs="Times New Roman"/>
          <w:b/>
          <w:sz w:val="24"/>
          <w:szCs w:val="24"/>
        </w:rPr>
        <w:t>.</w:t>
      </w:r>
      <w:r w:rsidRPr="00F578F7">
        <w:rPr>
          <w:rFonts w:ascii="Times New Roman" w:hAnsi="Times New Roman" w:cs="Times New Roman"/>
          <w:sz w:val="24"/>
          <w:szCs w:val="24"/>
        </w:rPr>
        <w:t xml:space="preserve"> </w:t>
      </w:r>
      <w:r w:rsidR="00D21C7E">
        <w:rPr>
          <w:rFonts w:ascii="Times New Roman" w:hAnsi="Times New Roman" w:cs="Times New Roman"/>
          <w:sz w:val="24"/>
          <w:szCs w:val="24"/>
        </w:rPr>
        <w:t xml:space="preserve">N and W </w:t>
      </w:r>
      <w:r w:rsidRPr="00F578F7">
        <w:rPr>
          <w:rFonts w:ascii="Times New Roman" w:hAnsi="Times New Roman" w:cs="Times New Roman"/>
          <w:sz w:val="24"/>
          <w:szCs w:val="24"/>
        </w:rPr>
        <w:t>effects on microbial diversi</w:t>
      </w:r>
      <w:r>
        <w:rPr>
          <w:rFonts w:ascii="Times New Roman" w:hAnsi="Times New Roman" w:cs="Times New Roman"/>
          <w:sz w:val="24"/>
          <w:szCs w:val="24"/>
        </w:rPr>
        <w:t xml:space="preserve">ty </w:t>
      </w:r>
      <w:r w:rsidR="007030DF">
        <w:rPr>
          <w:rFonts w:ascii="Times New Roman" w:hAnsi="Times New Roman" w:cs="Times New Roman"/>
          <w:sz w:val="24"/>
          <w:szCs w:val="24"/>
        </w:rPr>
        <w:t xml:space="preserve">and evenness indices </w:t>
      </w:r>
      <w:r>
        <w:rPr>
          <w:rFonts w:ascii="Times New Roman" w:hAnsi="Times New Roman" w:cs="Times New Roman"/>
          <w:sz w:val="24"/>
          <w:szCs w:val="24"/>
        </w:rPr>
        <w:t>based on linear</w:t>
      </w:r>
      <w:r w:rsidR="0030368A">
        <w:rPr>
          <w:rFonts w:ascii="Times New Roman" w:hAnsi="Times New Roman" w:cs="Times New Roman"/>
          <w:sz w:val="24"/>
          <w:szCs w:val="24"/>
        </w:rPr>
        <w:t xml:space="preserve"> models.</w:t>
      </w:r>
    </w:p>
    <w:p w14:paraId="12E0B8BA" w14:textId="77777777" w:rsidR="00F578F7" w:rsidRPr="00C16115" w:rsidRDefault="00F578F7" w:rsidP="007030DF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11539" w:type="dxa"/>
        <w:jc w:val="center"/>
        <w:tblBorders>
          <w:top w:val="single" w:sz="8" w:space="0" w:color="auto"/>
          <w:bottom w:val="single" w:sz="8" w:space="0" w:color="auto"/>
        </w:tblBorders>
        <w:tblLook w:val="04A0" w:firstRow="1" w:lastRow="0" w:firstColumn="1" w:lastColumn="0" w:noHBand="0" w:noVBand="1"/>
      </w:tblPr>
      <w:tblGrid>
        <w:gridCol w:w="1157"/>
        <w:gridCol w:w="409"/>
        <w:gridCol w:w="1011"/>
        <w:gridCol w:w="9"/>
        <w:gridCol w:w="986"/>
        <w:gridCol w:w="987"/>
        <w:gridCol w:w="987"/>
        <w:gridCol w:w="1011"/>
        <w:gridCol w:w="1011"/>
        <w:gridCol w:w="986"/>
        <w:gridCol w:w="987"/>
        <w:gridCol w:w="987"/>
        <w:gridCol w:w="1011"/>
      </w:tblGrid>
      <w:tr w:rsidR="005F5DA5" w:rsidRPr="00642E65" w14:paraId="5A876DD5" w14:textId="77777777" w:rsidTr="005F5DA5">
        <w:trPr>
          <w:trHeight w:val="270"/>
          <w:jc w:val="center"/>
        </w:trPr>
        <w:tc>
          <w:tcPr>
            <w:tcW w:w="1566" w:type="dxa"/>
            <w:gridSpan w:val="2"/>
            <w:vMerge w:val="restart"/>
            <w:tcBorders>
              <w:top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6946F" w14:textId="77777777" w:rsidR="005F5DA5" w:rsidRDefault="005F5DA5" w:rsidP="00642E6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bookmarkStart w:id="1" w:name="OLE_LINK147"/>
            <w:bookmarkStart w:id="2" w:name="OLE_LINK148"/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Treatment </w:t>
            </w:r>
          </w:p>
          <w:p w14:paraId="0BDB3EE1" w14:textId="2F2E4700" w:rsidR="005F5DA5" w:rsidRPr="00642E65" w:rsidRDefault="005F5DA5" w:rsidP="00642E6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ffects</w:t>
            </w:r>
          </w:p>
        </w:tc>
        <w:tc>
          <w:tcPr>
            <w:tcW w:w="4991" w:type="dxa"/>
            <w:gridSpan w:val="6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7E7C5" w14:textId="322F05F6" w:rsidR="005F5DA5" w:rsidRPr="00642E65" w:rsidRDefault="005F5DA5" w:rsidP="00642E6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cteria</w:t>
            </w:r>
          </w:p>
        </w:tc>
        <w:tc>
          <w:tcPr>
            <w:tcW w:w="4982" w:type="dxa"/>
            <w:gridSpan w:val="5"/>
            <w:tcBorders>
              <w:top w:val="single" w:sz="8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35B24A9" w14:textId="77777777" w:rsidR="005F5DA5" w:rsidRPr="00642E65" w:rsidRDefault="005F5DA5" w:rsidP="00642E6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un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</w:t>
            </w:r>
          </w:p>
        </w:tc>
      </w:tr>
      <w:tr w:rsidR="005F5DA5" w:rsidRPr="00642E65" w14:paraId="3013B7A1" w14:textId="77777777" w:rsidTr="005F5DA5">
        <w:trPr>
          <w:trHeight w:val="540"/>
          <w:jc w:val="center"/>
        </w:trPr>
        <w:tc>
          <w:tcPr>
            <w:tcW w:w="1566" w:type="dxa"/>
            <w:gridSpan w:val="2"/>
            <w:vMerge/>
            <w:tcBorders>
              <w:top w:val="nil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14:paraId="188D7021" w14:textId="77777777" w:rsidR="005F5DA5" w:rsidRPr="00642E65" w:rsidRDefault="005F5DA5" w:rsidP="00642E6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020" w:type="dxa"/>
            <w:gridSpan w:val="2"/>
            <w:tcBorders>
              <w:top w:val="nil"/>
              <w:left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135D1C" w14:textId="77777777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chness</w:t>
            </w:r>
          </w:p>
        </w:tc>
        <w:tc>
          <w:tcPr>
            <w:tcW w:w="986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E7BAB6" w14:textId="77777777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annon</w:t>
            </w:r>
          </w:p>
        </w:tc>
        <w:tc>
          <w:tcPr>
            <w:tcW w:w="987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F2B328" w14:textId="77777777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mpson</w:t>
            </w:r>
          </w:p>
        </w:tc>
        <w:tc>
          <w:tcPr>
            <w:tcW w:w="987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5FCFD39B" w14:textId="78E93DD4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ith's</w:t>
            </w: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  <w:t>PD</w:t>
            </w:r>
          </w:p>
        </w:tc>
        <w:tc>
          <w:tcPr>
            <w:tcW w:w="1011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42F5C57D" w14:textId="77777777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elou's</w:t>
            </w:r>
            <w:proofErr w:type="spellEnd"/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  <w:t>evenness</w:t>
            </w:r>
          </w:p>
        </w:tc>
        <w:tc>
          <w:tcPr>
            <w:tcW w:w="1011" w:type="dxa"/>
            <w:tcBorders>
              <w:top w:val="nil"/>
              <w:left w:val="single" w:sz="4" w:space="0" w:color="auto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3EA0A0" w14:textId="77777777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Richness</w:t>
            </w:r>
          </w:p>
        </w:tc>
        <w:tc>
          <w:tcPr>
            <w:tcW w:w="986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A4CF52" w14:textId="77777777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hannon</w:t>
            </w:r>
          </w:p>
        </w:tc>
        <w:tc>
          <w:tcPr>
            <w:tcW w:w="987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B27BA5" w14:textId="77777777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mpson</w:t>
            </w:r>
          </w:p>
        </w:tc>
        <w:tc>
          <w:tcPr>
            <w:tcW w:w="987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</w:tcPr>
          <w:p w14:paraId="313E3059" w14:textId="423D959A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aith's</w:t>
            </w: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  <w:t>PD</w:t>
            </w:r>
          </w:p>
        </w:tc>
        <w:tc>
          <w:tcPr>
            <w:tcW w:w="1011" w:type="dxa"/>
            <w:tcBorders>
              <w:top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39D1A425" w14:textId="77777777" w:rsidR="005F5DA5" w:rsidRPr="00642E65" w:rsidRDefault="005F5DA5" w:rsidP="005F5D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ielou's</w:t>
            </w:r>
            <w:proofErr w:type="spellEnd"/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br/>
              <w:t>evenness</w:t>
            </w:r>
          </w:p>
        </w:tc>
      </w:tr>
      <w:tr w:rsidR="005F5DA5" w:rsidRPr="00642E65" w14:paraId="5F19C996" w14:textId="77777777" w:rsidTr="005F5DA5">
        <w:trPr>
          <w:trHeight w:val="270"/>
          <w:jc w:val="center"/>
        </w:trPr>
        <w:tc>
          <w:tcPr>
            <w:tcW w:w="1157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F785734" w14:textId="28312ECE" w:rsidR="005F5DA5" w:rsidRPr="00642E65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>
              <w:rPr>
                <w:rFonts w:ascii="Times New Roman" w:hAnsi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409" w:type="dxa"/>
            <w:tcBorders>
              <w:top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65D2D" w14:textId="0E5C4459" w:rsidR="005F5DA5" w:rsidRPr="00642E65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β</w:t>
            </w:r>
            <w:r>
              <w:rPr>
                <w:rFonts w:ascii="Times New Roman" w:hAnsi="Times New Roman"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011" w:type="dxa"/>
            <w:tcBorders>
              <w:top w:val="single" w:sz="8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D2167C7" w14:textId="0A60AECA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1.06</w:t>
            </w:r>
            <w:r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0</w:t>
            </w:r>
          </w:p>
        </w:tc>
        <w:tc>
          <w:tcPr>
            <w:tcW w:w="995" w:type="dxa"/>
            <w:gridSpan w:val="2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59734BA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1.026</w:t>
            </w:r>
          </w:p>
        </w:tc>
        <w:tc>
          <w:tcPr>
            <w:tcW w:w="987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4CEB1F0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0.995</w:t>
            </w:r>
          </w:p>
        </w:tc>
        <w:tc>
          <w:tcPr>
            <w:tcW w:w="987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</w:tcPr>
          <w:p w14:paraId="388D3362" w14:textId="75D20F73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1.011 </w:t>
            </w:r>
          </w:p>
        </w:tc>
        <w:tc>
          <w:tcPr>
            <w:tcW w:w="1011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BF8FF5C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1.017</w:t>
            </w:r>
          </w:p>
        </w:tc>
        <w:tc>
          <w:tcPr>
            <w:tcW w:w="1011" w:type="dxa"/>
            <w:tcBorders>
              <w:top w:val="single" w:sz="8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01E9386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33</w:t>
            </w:r>
          </w:p>
        </w:tc>
        <w:tc>
          <w:tcPr>
            <w:tcW w:w="986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00E6793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89</w:t>
            </w:r>
          </w:p>
        </w:tc>
        <w:tc>
          <w:tcPr>
            <w:tcW w:w="987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3A861D3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41</w:t>
            </w:r>
          </w:p>
        </w:tc>
        <w:tc>
          <w:tcPr>
            <w:tcW w:w="987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</w:tcPr>
          <w:p w14:paraId="0DBD92F4" w14:textId="5D30BA1B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453 </w:t>
            </w:r>
          </w:p>
        </w:tc>
        <w:tc>
          <w:tcPr>
            <w:tcW w:w="1011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CBB5011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21</w:t>
            </w:r>
          </w:p>
        </w:tc>
      </w:tr>
      <w:tr w:rsidR="005F5DA5" w:rsidRPr="00642E65" w14:paraId="7D6B2F5C" w14:textId="77777777" w:rsidTr="005F5DA5">
        <w:trPr>
          <w:trHeight w:val="270"/>
          <w:jc w:val="center"/>
        </w:trPr>
        <w:tc>
          <w:tcPr>
            <w:tcW w:w="1157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75788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0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5E6A7" w14:textId="77777777" w:rsidR="005F5DA5" w:rsidRPr="007030DF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7030DF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>t</w:t>
            </w:r>
          </w:p>
        </w:tc>
        <w:tc>
          <w:tcPr>
            <w:tcW w:w="101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32E8463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1.997</w:t>
            </w:r>
          </w:p>
        </w:tc>
        <w:tc>
          <w:tcPr>
            <w:tcW w:w="995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99D23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2.025</w:t>
            </w:r>
          </w:p>
        </w:tc>
        <w:tc>
          <w:tcPr>
            <w:tcW w:w="9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2E1306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1.877</w:t>
            </w:r>
          </w:p>
        </w:tc>
        <w:tc>
          <w:tcPr>
            <w:tcW w:w="9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3C9C6F59" w14:textId="16A7B4C1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1.627 </w:t>
            </w:r>
          </w:p>
        </w:tc>
        <w:tc>
          <w:tcPr>
            <w:tcW w:w="101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687C94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2.014</w:t>
            </w:r>
          </w:p>
        </w:tc>
        <w:tc>
          <w:tcPr>
            <w:tcW w:w="101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DCD1857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558</w:t>
            </w:r>
          </w:p>
        </w:tc>
        <w:tc>
          <w:tcPr>
            <w:tcW w:w="98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B960E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31</w:t>
            </w:r>
          </w:p>
        </w:tc>
        <w:tc>
          <w:tcPr>
            <w:tcW w:w="9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283F66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81</w:t>
            </w:r>
          </w:p>
        </w:tc>
        <w:tc>
          <w:tcPr>
            <w:tcW w:w="9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A14FB41" w14:textId="316080B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908 </w:t>
            </w:r>
          </w:p>
        </w:tc>
        <w:tc>
          <w:tcPr>
            <w:tcW w:w="101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7D49C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33</w:t>
            </w:r>
          </w:p>
        </w:tc>
      </w:tr>
      <w:tr w:rsidR="005F5DA5" w:rsidRPr="00642E65" w14:paraId="38ED78DE" w14:textId="77777777" w:rsidTr="005F5DA5">
        <w:trPr>
          <w:trHeight w:val="270"/>
          <w:jc w:val="center"/>
        </w:trPr>
        <w:tc>
          <w:tcPr>
            <w:tcW w:w="115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4D210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09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B6A2F" w14:textId="77777777" w:rsidR="005F5DA5" w:rsidRPr="00642E65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</w:p>
        </w:tc>
        <w:tc>
          <w:tcPr>
            <w:tcW w:w="101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553A9" w14:textId="5F44BCA8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0.003</w:t>
            </w:r>
            <w:r w:rsidRPr="00E361D9">
              <w:rPr>
                <w:rFonts w:ascii="Times New Roman" w:hAnsi="Times New Roman"/>
                <w:i/>
                <w:iCs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995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731EA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98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2CEB4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0.003</w:t>
            </w:r>
          </w:p>
        </w:tc>
        <w:tc>
          <w:tcPr>
            <w:tcW w:w="98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9908A0F" w14:textId="3ACDFAE6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0.023 </w:t>
            </w:r>
          </w:p>
        </w:tc>
        <w:tc>
          <w:tcPr>
            <w:tcW w:w="101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43E7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101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54D7A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76</w:t>
            </w:r>
          </w:p>
        </w:tc>
        <w:tc>
          <w:tcPr>
            <w:tcW w:w="98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A1B3C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49</w:t>
            </w:r>
          </w:p>
        </w:tc>
        <w:tc>
          <w:tcPr>
            <w:tcW w:w="98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3A570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1</w:t>
            </w:r>
          </w:p>
        </w:tc>
        <w:tc>
          <w:tcPr>
            <w:tcW w:w="98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5AE8EF5" w14:textId="5E36BD54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154 </w:t>
            </w:r>
          </w:p>
        </w:tc>
        <w:tc>
          <w:tcPr>
            <w:tcW w:w="101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F1B9A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47</w:t>
            </w:r>
          </w:p>
        </w:tc>
      </w:tr>
      <w:tr w:rsidR="005F5DA5" w:rsidRPr="00642E65" w14:paraId="5380C583" w14:textId="77777777" w:rsidTr="005F5DA5">
        <w:trPr>
          <w:trHeight w:val="270"/>
          <w:jc w:val="center"/>
        </w:trPr>
        <w:tc>
          <w:tcPr>
            <w:tcW w:w="1157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942BF68" w14:textId="01DD5F65" w:rsidR="005F5DA5" w:rsidRPr="00642E65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</w:t>
            </w:r>
          </w:p>
        </w:tc>
        <w:tc>
          <w:tcPr>
            <w:tcW w:w="409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5BBB1" w14:textId="77777777" w:rsidR="005F5DA5" w:rsidRPr="00642E65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β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6EE5702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527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08CBC2B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498</w:t>
            </w:r>
          </w:p>
        </w:tc>
        <w:tc>
          <w:tcPr>
            <w:tcW w:w="98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21BB2A8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652</w:t>
            </w:r>
          </w:p>
        </w:tc>
        <w:tc>
          <w:tcPr>
            <w:tcW w:w="98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BA1CCBE" w14:textId="0B1F1888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-0.445 </w:t>
            </w:r>
          </w:p>
        </w:tc>
        <w:tc>
          <w:tcPr>
            <w:tcW w:w="101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9387C92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50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9357362" w14:textId="77777777" w:rsidR="005F5DA5" w:rsidRPr="00D21C7E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21C7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387</w:t>
            </w:r>
          </w:p>
        </w:tc>
        <w:tc>
          <w:tcPr>
            <w:tcW w:w="98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2986307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39</w:t>
            </w:r>
          </w:p>
        </w:tc>
        <w:tc>
          <w:tcPr>
            <w:tcW w:w="98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B1BB0B9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97</w:t>
            </w:r>
          </w:p>
        </w:tc>
        <w:tc>
          <w:tcPr>
            <w:tcW w:w="98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0579759" w14:textId="750A18FA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578F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-0.005 </w:t>
            </w:r>
          </w:p>
        </w:tc>
        <w:tc>
          <w:tcPr>
            <w:tcW w:w="101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B563222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67</w:t>
            </w:r>
          </w:p>
        </w:tc>
      </w:tr>
      <w:tr w:rsidR="005F5DA5" w:rsidRPr="00642E65" w14:paraId="7B3E5CD6" w14:textId="77777777" w:rsidTr="005F5DA5">
        <w:trPr>
          <w:trHeight w:val="270"/>
          <w:jc w:val="center"/>
        </w:trPr>
        <w:tc>
          <w:tcPr>
            <w:tcW w:w="1157" w:type="dxa"/>
            <w:vMerge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606AA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09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A5397" w14:textId="77777777" w:rsidR="005F5DA5" w:rsidRPr="007030DF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7030DF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>t</w:t>
            </w:r>
          </w:p>
        </w:tc>
        <w:tc>
          <w:tcPr>
            <w:tcW w:w="101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9C5ABA9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92</w:t>
            </w:r>
          </w:p>
        </w:tc>
        <w:tc>
          <w:tcPr>
            <w:tcW w:w="995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74A23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82</w:t>
            </w:r>
          </w:p>
        </w:tc>
        <w:tc>
          <w:tcPr>
            <w:tcW w:w="9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C3EF18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228</w:t>
            </w:r>
          </w:p>
        </w:tc>
        <w:tc>
          <w:tcPr>
            <w:tcW w:w="9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1B81F0C" w14:textId="42FCDE1E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-0.716 </w:t>
            </w:r>
          </w:p>
        </w:tc>
        <w:tc>
          <w:tcPr>
            <w:tcW w:w="101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BD319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96</w:t>
            </w:r>
          </w:p>
        </w:tc>
        <w:tc>
          <w:tcPr>
            <w:tcW w:w="101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3EC25E2D" w14:textId="77777777" w:rsidR="005F5DA5" w:rsidRPr="00D21C7E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21C7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654</w:t>
            </w:r>
          </w:p>
        </w:tc>
        <w:tc>
          <w:tcPr>
            <w:tcW w:w="98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3AE14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76</w:t>
            </w:r>
          </w:p>
        </w:tc>
        <w:tc>
          <w:tcPr>
            <w:tcW w:w="9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A1BEB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69</w:t>
            </w:r>
          </w:p>
        </w:tc>
        <w:tc>
          <w:tcPr>
            <w:tcW w:w="9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EEDDA5D" w14:textId="1F6D2A61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578F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-0.010 </w:t>
            </w:r>
          </w:p>
        </w:tc>
        <w:tc>
          <w:tcPr>
            <w:tcW w:w="101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DF1361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75</w:t>
            </w:r>
          </w:p>
        </w:tc>
      </w:tr>
      <w:tr w:rsidR="005F5DA5" w:rsidRPr="00642E65" w14:paraId="1D47FA59" w14:textId="77777777" w:rsidTr="005F5DA5">
        <w:trPr>
          <w:trHeight w:val="270"/>
          <w:jc w:val="center"/>
        </w:trPr>
        <w:tc>
          <w:tcPr>
            <w:tcW w:w="1157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C7601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09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7CC5F" w14:textId="77777777" w:rsidR="005F5DA5" w:rsidRPr="00642E65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</w:p>
        </w:tc>
        <w:tc>
          <w:tcPr>
            <w:tcW w:w="101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82157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97</w:t>
            </w:r>
          </w:p>
        </w:tc>
        <w:tc>
          <w:tcPr>
            <w:tcW w:w="995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3F5B9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95</w:t>
            </w:r>
          </w:p>
        </w:tc>
        <w:tc>
          <w:tcPr>
            <w:tcW w:w="98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6A25C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58</w:t>
            </w:r>
          </w:p>
        </w:tc>
        <w:tc>
          <w:tcPr>
            <w:tcW w:w="98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DF697B" w14:textId="79E1EE06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495 </w:t>
            </w:r>
          </w:p>
        </w:tc>
        <w:tc>
          <w:tcPr>
            <w:tcW w:w="101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E6727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03</w:t>
            </w:r>
          </w:p>
        </w:tc>
        <w:tc>
          <w:tcPr>
            <w:tcW w:w="101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D5060" w14:textId="77777777" w:rsidR="005F5DA5" w:rsidRPr="00D21C7E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21C7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6</w:t>
            </w:r>
          </w:p>
        </w:tc>
        <w:tc>
          <w:tcPr>
            <w:tcW w:w="98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16DFB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42</w:t>
            </w:r>
          </w:p>
        </w:tc>
        <w:tc>
          <w:tcPr>
            <w:tcW w:w="98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520CE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54</w:t>
            </w:r>
          </w:p>
        </w:tc>
        <w:tc>
          <w:tcPr>
            <w:tcW w:w="98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8D86AF6" w14:textId="39FF92F2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578F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0.015 </w:t>
            </w:r>
          </w:p>
        </w:tc>
        <w:tc>
          <w:tcPr>
            <w:tcW w:w="101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C170A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04</w:t>
            </w:r>
          </w:p>
        </w:tc>
      </w:tr>
      <w:tr w:rsidR="005F5DA5" w:rsidRPr="00642E65" w14:paraId="0315B530" w14:textId="77777777" w:rsidTr="005F5DA5">
        <w:trPr>
          <w:trHeight w:val="270"/>
          <w:jc w:val="center"/>
        </w:trPr>
        <w:tc>
          <w:tcPr>
            <w:tcW w:w="115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BE52C" w14:textId="1C90D8D3" w:rsidR="005F5DA5" w:rsidRPr="00642E65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N </w:t>
            </w:r>
            <w:r w:rsidR="004419FE" w:rsidRPr="004419F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×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W</w:t>
            </w:r>
          </w:p>
        </w:tc>
        <w:tc>
          <w:tcPr>
            <w:tcW w:w="409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3B5B4" w14:textId="77777777" w:rsidR="005F5DA5" w:rsidRPr="00642E65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β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EA9CF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46</w:t>
            </w:r>
          </w:p>
        </w:tc>
        <w:tc>
          <w:tcPr>
            <w:tcW w:w="995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547EF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05</w:t>
            </w:r>
          </w:p>
        </w:tc>
        <w:tc>
          <w:tcPr>
            <w:tcW w:w="9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57E94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27</w:t>
            </w:r>
          </w:p>
        </w:tc>
        <w:tc>
          <w:tcPr>
            <w:tcW w:w="9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205DD0A" w14:textId="6B75672B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272 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DAA57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23</w:t>
            </w:r>
          </w:p>
        </w:tc>
        <w:tc>
          <w:tcPr>
            <w:tcW w:w="101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4E165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63</w:t>
            </w:r>
          </w:p>
        </w:tc>
        <w:tc>
          <w:tcPr>
            <w:tcW w:w="98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7D541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-1.988</w:t>
            </w:r>
          </w:p>
        </w:tc>
        <w:tc>
          <w:tcPr>
            <w:tcW w:w="9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CF83A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67</w:t>
            </w:r>
          </w:p>
        </w:tc>
        <w:tc>
          <w:tcPr>
            <w:tcW w:w="98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5ABAC33" w14:textId="1CB5213D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578F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-1.979 </w:t>
            </w:r>
          </w:p>
        </w:tc>
        <w:tc>
          <w:tcPr>
            <w:tcW w:w="101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A065A" w14:textId="77777777" w:rsidR="005F5DA5" w:rsidRPr="00F578F7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F578F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-2.076</w:t>
            </w:r>
          </w:p>
        </w:tc>
      </w:tr>
      <w:tr w:rsidR="005F5DA5" w:rsidRPr="00642E65" w14:paraId="3A45D756" w14:textId="77777777" w:rsidTr="005F5DA5">
        <w:trPr>
          <w:trHeight w:val="270"/>
          <w:jc w:val="center"/>
        </w:trPr>
        <w:tc>
          <w:tcPr>
            <w:tcW w:w="1157" w:type="dxa"/>
            <w:vMerge/>
            <w:shd w:val="clear" w:color="auto" w:fill="auto"/>
            <w:noWrap/>
            <w:vAlign w:val="center"/>
            <w:hideMark/>
          </w:tcPr>
          <w:p w14:paraId="72D4AFE0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0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C227B" w14:textId="77777777" w:rsidR="005F5DA5" w:rsidRPr="007030DF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</w:pPr>
            <w:r w:rsidRPr="007030DF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22"/>
              </w:rPr>
              <w:t>t</w:t>
            </w:r>
          </w:p>
        </w:tc>
        <w:tc>
          <w:tcPr>
            <w:tcW w:w="1011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3AE10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61</w:t>
            </w:r>
          </w:p>
        </w:tc>
        <w:tc>
          <w:tcPr>
            <w:tcW w:w="995" w:type="dxa"/>
            <w:gridSpan w:val="2"/>
            <w:shd w:val="clear" w:color="auto" w:fill="auto"/>
            <w:noWrap/>
            <w:vAlign w:val="center"/>
            <w:hideMark/>
          </w:tcPr>
          <w:p w14:paraId="27E96C70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24</w:t>
            </w:r>
          </w:p>
        </w:tc>
        <w:tc>
          <w:tcPr>
            <w:tcW w:w="987" w:type="dxa"/>
            <w:shd w:val="clear" w:color="auto" w:fill="auto"/>
            <w:noWrap/>
            <w:vAlign w:val="center"/>
            <w:hideMark/>
          </w:tcPr>
          <w:p w14:paraId="40F1C93F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987" w:type="dxa"/>
            <w:shd w:val="clear" w:color="auto" w:fill="auto"/>
            <w:noWrap/>
            <w:vAlign w:val="center"/>
          </w:tcPr>
          <w:p w14:paraId="16C25772" w14:textId="1203DABB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309 </w:t>
            </w: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38A176EC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53</w:t>
            </w:r>
          </w:p>
        </w:tc>
        <w:tc>
          <w:tcPr>
            <w:tcW w:w="1011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45F1E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15</w:t>
            </w:r>
          </w:p>
        </w:tc>
        <w:tc>
          <w:tcPr>
            <w:tcW w:w="986" w:type="dxa"/>
            <w:shd w:val="clear" w:color="auto" w:fill="auto"/>
            <w:noWrap/>
            <w:vAlign w:val="center"/>
            <w:hideMark/>
          </w:tcPr>
          <w:p w14:paraId="5201E28E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-2.388</w:t>
            </w:r>
          </w:p>
        </w:tc>
        <w:tc>
          <w:tcPr>
            <w:tcW w:w="987" w:type="dxa"/>
            <w:shd w:val="clear" w:color="auto" w:fill="auto"/>
            <w:noWrap/>
            <w:vAlign w:val="center"/>
            <w:hideMark/>
          </w:tcPr>
          <w:p w14:paraId="2D5D4791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862</w:t>
            </w:r>
          </w:p>
        </w:tc>
        <w:tc>
          <w:tcPr>
            <w:tcW w:w="987" w:type="dxa"/>
            <w:shd w:val="clear" w:color="auto" w:fill="auto"/>
            <w:noWrap/>
            <w:vAlign w:val="center"/>
          </w:tcPr>
          <w:p w14:paraId="6E8F4151" w14:textId="6BC8D409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578F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-2.806 </w:t>
            </w: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08C9B0BF" w14:textId="77777777" w:rsidR="005F5DA5" w:rsidRPr="00F578F7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F578F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-2.439</w:t>
            </w:r>
          </w:p>
        </w:tc>
      </w:tr>
      <w:tr w:rsidR="005F5DA5" w:rsidRPr="00642E65" w14:paraId="0ECC22C9" w14:textId="77777777" w:rsidTr="005F5DA5">
        <w:trPr>
          <w:trHeight w:val="270"/>
          <w:jc w:val="center"/>
        </w:trPr>
        <w:tc>
          <w:tcPr>
            <w:tcW w:w="1157" w:type="dxa"/>
            <w:vMerge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62C5A7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09" w:type="dxa"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54F1D" w14:textId="77777777" w:rsidR="005F5DA5" w:rsidRPr="00642E65" w:rsidRDefault="005F5DA5" w:rsidP="005F5DA5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</w:p>
        </w:tc>
        <w:tc>
          <w:tcPr>
            <w:tcW w:w="1011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8F543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06</w:t>
            </w:r>
          </w:p>
        </w:tc>
        <w:tc>
          <w:tcPr>
            <w:tcW w:w="995" w:type="dxa"/>
            <w:gridSpan w:val="2"/>
            <w:shd w:val="clear" w:color="auto" w:fill="auto"/>
            <w:noWrap/>
            <w:vAlign w:val="center"/>
            <w:hideMark/>
          </w:tcPr>
          <w:p w14:paraId="2EE5CA35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83</w:t>
            </w:r>
          </w:p>
        </w:tc>
        <w:tc>
          <w:tcPr>
            <w:tcW w:w="987" w:type="dxa"/>
            <w:shd w:val="clear" w:color="auto" w:fill="auto"/>
            <w:noWrap/>
            <w:vAlign w:val="center"/>
            <w:hideMark/>
          </w:tcPr>
          <w:p w14:paraId="408B15F1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51</w:t>
            </w:r>
          </w:p>
        </w:tc>
        <w:tc>
          <w:tcPr>
            <w:tcW w:w="987" w:type="dxa"/>
            <w:shd w:val="clear" w:color="auto" w:fill="auto"/>
            <w:noWrap/>
            <w:vAlign w:val="center"/>
          </w:tcPr>
          <w:p w14:paraId="32D58B5A" w14:textId="38EAE005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.763 </w:t>
            </w: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454FDC81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72</w:t>
            </w:r>
          </w:p>
        </w:tc>
        <w:tc>
          <w:tcPr>
            <w:tcW w:w="1011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4D246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73</w:t>
            </w:r>
          </w:p>
        </w:tc>
        <w:tc>
          <w:tcPr>
            <w:tcW w:w="986" w:type="dxa"/>
            <w:shd w:val="clear" w:color="auto" w:fill="auto"/>
            <w:noWrap/>
            <w:vAlign w:val="center"/>
            <w:hideMark/>
          </w:tcPr>
          <w:p w14:paraId="2E339222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0.034</w:t>
            </w:r>
          </w:p>
        </w:tc>
        <w:tc>
          <w:tcPr>
            <w:tcW w:w="987" w:type="dxa"/>
            <w:shd w:val="clear" w:color="auto" w:fill="auto"/>
            <w:noWrap/>
            <w:vAlign w:val="center"/>
            <w:hideMark/>
          </w:tcPr>
          <w:p w14:paraId="0B79FFDE" w14:textId="77777777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642E6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87</w:t>
            </w:r>
          </w:p>
        </w:tc>
        <w:tc>
          <w:tcPr>
            <w:tcW w:w="987" w:type="dxa"/>
            <w:shd w:val="clear" w:color="auto" w:fill="auto"/>
            <w:noWrap/>
            <w:vAlign w:val="center"/>
          </w:tcPr>
          <w:p w14:paraId="62598F22" w14:textId="127B43ED" w:rsidR="005F5DA5" w:rsidRPr="00642E65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F578F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 xml:space="preserve">0.016 </w:t>
            </w:r>
          </w:p>
        </w:tc>
        <w:tc>
          <w:tcPr>
            <w:tcW w:w="1011" w:type="dxa"/>
            <w:shd w:val="clear" w:color="auto" w:fill="auto"/>
            <w:noWrap/>
            <w:vAlign w:val="center"/>
            <w:hideMark/>
          </w:tcPr>
          <w:p w14:paraId="20D500FE" w14:textId="77777777" w:rsidR="005F5DA5" w:rsidRPr="00F578F7" w:rsidRDefault="005F5DA5" w:rsidP="005F5DA5">
            <w:pPr>
              <w:widowControl/>
              <w:jc w:val="right"/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</w:pPr>
            <w:r w:rsidRPr="00F578F7">
              <w:rPr>
                <w:rFonts w:ascii="Times New Roman" w:eastAsia="宋体" w:hAnsi="Times New Roman" w:cs="Times New Roman"/>
                <w:b/>
                <w:color w:val="000000"/>
                <w:kern w:val="0"/>
                <w:sz w:val="22"/>
              </w:rPr>
              <w:t>0.031</w:t>
            </w:r>
          </w:p>
        </w:tc>
      </w:tr>
    </w:tbl>
    <w:p w14:paraId="6F8764A9" w14:textId="208CDEF2" w:rsidR="00C90BE4" w:rsidRDefault="00C90BE4" w:rsidP="00C90BE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i/>
          <w:sz w:val="24"/>
          <w:szCs w:val="24"/>
          <w:vertAlign w:val="superscript"/>
        </w:rPr>
        <w:t>a</w:t>
      </w:r>
      <w:r>
        <w:rPr>
          <w:rFonts w:ascii="Times New Roman" w:hAnsi="Times New Roman"/>
          <w:sz w:val="24"/>
          <w:szCs w:val="24"/>
        </w:rPr>
        <w:t>Abbreviations</w:t>
      </w:r>
      <w:proofErr w:type="spellEnd"/>
      <w:r>
        <w:rPr>
          <w:rFonts w:ascii="Times New Roman" w:hAnsi="Times New Roman" w:hint="eastAsia"/>
          <w:sz w:val="24"/>
          <w:szCs w:val="24"/>
        </w:rPr>
        <w:t xml:space="preserve">: </w:t>
      </w:r>
      <w:r w:rsidR="00D21C7E">
        <w:rPr>
          <w:rFonts w:ascii="Times New Roman" w:hAnsi="Times New Roman" w:hint="eastAsia"/>
          <w:sz w:val="24"/>
          <w:szCs w:val="24"/>
        </w:rPr>
        <w:t xml:space="preserve">N, nitrogen addition; W, Warming; </w:t>
      </w:r>
      <w:r w:rsidR="00D21C7E">
        <w:rPr>
          <w:rFonts w:ascii="Times New Roman" w:hAnsi="Times New Roman"/>
          <w:sz w:val="24"/>
          <w:szCs w:val="24"/>
        </w:rPr>
        <w:t xml:space="preserve">N </w:t>
      </w:r>
      <w:r w:rsidR="004419FE" w:rsidRPr="004419FE">
        <w:rPr>
          <w:rFonts w:ascii="Times New Roman" w:eastAsia="宋体" w:hAnsi="Times New Roman" w:cs="Times New Roman"/>
          <w:color w:val="000000"/>
          <w:kern w:val="0"/>
          <w:sz w:val="24"/>
        </w:rPr>
        <w:t>×</w:t>
      </w:r>
      <w:r w:rsidR="00D21C7E">
        <w:rPr>
          <w:rFonts w:ascii="Times New Roman" w:hAnsi="Times New Roman"/>
          <w:sz w:val="24"/>
          <w:szCs w:val="24"/>
        </w:rPr>
        <w:t xml:space="preserve"> W, the interactive effect of N and W</w:t>
      </w:r>
      <w:r w:rsidR="0030368A">
        <w:rPr>
          <w:rFonts w:ascii="Times New Roman" w:hAnsi="Times New Roman"/>
          <w:sz w:val="24"/>
          <w:szCs w:val="24"/>
        </w:rPr>
        <w:t xml:space="preserve">; </w:t>
      </w:r>
      <w:r w:rsidR="0030368A" w:rsidRPr="00F578F7">
        <w:rPr>
          <w:rFonts w:ascii="Times New Roman" w:hAnsi="Times New Roman" w:cs="Times New Roman"/>
          <w:sz w:val="24"/>
          <w:szCs w:val="24"/>
        </w:rPr>
        <w:t>PD, phylogenetic diversi</w:t>
      </w:r>
      <w:r w:rsidR="0030368A">
        <w:rPr>
          <w:rFonts w:ascii="Times New Roman" w:hAnsi="Times New Roman" w:cs="Times New Roman"/>
          <w:sz w:val="24"/>
          <w:szCs w:val="24"/>
        </w:rPr>
        <w:t>ty</w:t>
      </w:r>
      <w:r>
        <w:rPr>
          <w:rFonts w:ascii="Times New Roman" w:hAnsi="Times New Roman"/>
          <w:sz w:val="24"/>
          <w:szCs w:val="24"/>
        </w:rPr>
        <w:t>.</w:t>
      </w:r>
    </w:p>
    <w:p w14:paraId="382DAA12" w14:textId="3C82F5C2" w:rsidR="00C90BE4" w:rsidRDefault="00C90BE4" w:rsidP="00C90BE4">
      <w:pPr>
        <w:rPr>
          <w:rFonts w:ascii="Times New Roman" w:hAnsi="Times New Roman"/>
          <w:iCs/>
          <w:sz w:val="24"/>
          <w:szCs w:val="24"/>
        </w:rPr>
      </w:pPr>
      <w:proofErr w:type="spellStart"/>
      <w:r>
        <w:rPr>
          <w:rFonts w:ascii="Times New Roman" w:hAnsi="Times New Roman"/>
          <w:i/>
          <w:sz w:val="24"/>
          <w:szCs w:val="24"/>
          <w:vertAlign w:val="superscript"/>
        </w:rPr>
        <w:t>b</w:t>
      </w:r>
      <w:r w:rsidRPr="00F578F7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F578F7">
        <w:rPr>
          <w:rFonts w:ascii="Times New Roman" w:hAnsi="Times New Roman" w:cs="Times New Roman"/>
          <w:sz w:val="24"/>
          <w:szCs w:val="24"/>
        </w:rPr>
        <w:t xml:space="preserve"> estimated effect sizes (β) </w:t>
      </w:r>
      <w:r>
        <w:rPr>
          <w:rFonts w:ascii="Times New Roman" w:hAnsi="Times New Roman" w:cs="Times New Roman"/>
          <w:sz w:val="24"/>
          <w:szCs w:val="24"/>
        </w:rPr>
        <w:t>are based on</w:t>
      </w:r>
      <w:r w:rsidR="0030368A">
        <w:rPr>
          <w:rFonts w:ascii="Times New Roman" w:hAnsi="Times New Roman" w:cs="Times New Roman"/>
          <w:sz w:val="24"/>
          <w:szCs w:val="24"/>
        </w:rPr>
        <w:t xml:space="preserve"> response variables.</w:t>
      </w:r>
      <w:r>
        <w:rPr>
          <w:rFonts w:ascii="Times New Roman" w:hAnsi="Times New Roman" w:hint="eastAsia"/>
          <w:iCs/>
          <w:sz w:val="24"/>
          <w:szCs w:val="24"/>
        </w:rPr>
        <w:t xml:space="preserve"> </w:t>
      </w:r>
    </w:p>
    <w:p w14:paraId="63C44C9F" w14:textId="2A429BA5" w:rsidR="008D1FC2" w:rsidRDefault="00C90BE4" w:rsidP="00D21C7E">
      <w:pPr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E361D9">
        <w:rPr>
          <w:rFonts w:ascii="Times New Roman" w:hAnsi="Times New Roman"/>
          <w:i/>
          <w:iCs/>
          <w:sz w:val="24"/>
          <w:szCs w:val="24"/>
          <w:vertAlign w:val="superscript"/>
        </w:rPr>
        <w:t>c</w:t>
      </w:r>
      <w:r w:rsidR="0030368A" w:rsidRPr="00F578F7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 w:rsidR="0030368A">
        <w:rPr>
          <w:rFonts w:ascii="Times New Roman" w:hAnsi="Times New Roman" w:cs="Times New Roman"/>
          <w:sz w:val="24"/>
          <w:szCs w:val="24"/>
        </w:rPr>
        <w:t xml:space="preserve"> significance is based on Wald type II F tests</w:t>
      </w:r>
      <w:r w:rsidR="0030368A" w:rsidRPr="00F578F7">
        <w:rPr>
          <w:rFonts w:ascii="Times New Roman" w:hAnsi="Times New Roman" w:cs="Times New Roman"/>
          <w:sz w:val="24"/>
          <w:szCs w:val="24"/>
        </w:rPr>
        <w:t xml:space="preserve">. </w:t>
      </w:r>
      <w:r w:rsidR="00D21C7E" w:rsidRPr="00D21C7E">
        <w:rPr>
          <w:rFonts w:ascii="Times New Roman" w:hAnsi="Times New Roman" w:cs="Times New Roman"/>
          <w:sz w:val="24"/>
          <w:szCs w:val="24"/>
        </w:rPr>
        <w:t>Significant effects (</w:t>
      </w:r>
      <w:r w:rsidR="00D21C7E" w:rsidRPr="00D21C7E">
        <w:rPr>
          <w:rFonts w:ascii="Times New Roman" w:hAnsi="Times New Roman"/>
          <w:i/>
          <w:iCs/>
          <w:color w:val="000000"/>
          <w:kern w:val="0"/>
          <w:sz w:val="24"/>
          <w:szCs w:val="24"/>
        </w:rPr>
        <w:t>P</w:t>
      </w:r>
      <w:r w:rsidR="00D21C7E" w:rsidRPr="00D21C7E">
        <w:rPr>
          <w:rFonts w:ascii="Times New Roman" w:hAnsi="Times New Roman" w:cs="Times New Roman"/>
          <w:sz w:val="24"/>
          <w:szCs w:val="24"/>
        </w:rPr>
        <w:t xml:space="preserve"> &lt; 0.05</w:t>
      </w:r>
      <w:r w:rsidR="00CE4163">
        <w:rPr>
          <w:rFonts w:ascii="Times New Roman" w:hAnsi="Times New Roman" w:cs="Times New Roman"/>
          <w:sz w:val="24"/>
          <w:szCs w:val="24"/>
        </w:rPr>
        <w:t>0</w:t>
      </w:r>
      <w:r w:rsidR="00D21C7E" w:rsidRPr="00D21C7E">
        <w:rPr>
          <w:rFonts w:ascii="Times New Roman" w:hAnsi="Times New Roman" w:cs="Times New Roman"/>
          <w:sz w:val="24"/>
          <w:szCs w:val="24"/>
        </w:rPr>
        <w:t>)</w:t>
      </w:r>
      <w:r w:rsidR="00D21C7E">
        <w:rPr>
          <w:rFonts w:ascii="Times New Roman" w:hAnsi="Times New Roman" w:cs="Times New Roman"/>
          <w:sz w:val="24"/>
          <w:szCs w:val="24"/>
        </w:rPr>
        <w:t xml:space="preserve"> are shown</w:t>
      </w:r>
      <w:r w:rsidR="00D21C7E" w:rsidRPr="00F578F7">
        <w:rPr>
          <w:rFonts w:ascii="Times New Roman" w:hAnsi="Times New Roman" w:cs="Times New Roman"/>
          <w:sz w:val="24"/>
          <w:szCs w:val="24"/>
        </w:rPr>
        <w:t xml:space="preserve"> in bold</w:t>
      </w:r>
      <w:r w:rsidR="0030368A" w:rsidRPr="00F578F7">
        <w:rPr>
          <w:rFonts w:ascii="Times New Roman" w:hAnsi="Times New Roman" w:cs="Times New Roman"/>
          <w:sz w:val="24"/>
          <w:szCs w:val="24"/>
        </w:rPr>
        <w:t>.</w:t>
      </w:r>
    </w:p>
    <w:p w14:paraId="5859CCD3" w14:textId="77777777" w:rsidR="001C2EAF" w:rsidRDefault="001C2EAF" w:rsidP="00D21C7E">
      <w:pPr>
        <w:jc w:val="left"/>
        <w:rPr>
          <w:rFonts w:ascii="Times New Roman" w:hAnsi="Times New Roman" w:cs="Times New Roman"/>
          <w:sz w:val="24"/>
          <w:szCs w:val="24"/>
        </w:rPr>
        <w:sectPr w:rsidR="001C2EAF" w:rsidSect="007030DF">
          <w:pgSz w:w="16838" w:h="11906" w:orient="landscape" w:code="9"/>
          <w:pgMar w:top="720" w:right="720" w:bottom="720" w:left="720" w:header="851" w:footer="992" w:gutter="0"/>
          <w:cols w:space="425"/>
          <w:docGrid w:type="lines" w:linePitch="312"/>
        </w:sectPr>
      </w:pPr>
    </w:p>
    <w:p w14:paraId="719B6864" w14:textId="67BB5E37" w:rsidR="008D1FC2" w:rsidRDefault="003B21D8" w:rsidP="003B21D8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3641D1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CE3674" w:rsidRPr="003641D1">
        <w:rPr>
          <w:rFonts w:ascii="Times New Roman" w:hAnsi="Times New Roman" w:cs="Times New Roman"/>
          <w:b/>
          <w:sz w:val="24"/>
          <w:szCs w:val="24"/>
        </w:rPr>
        <w:t>3</w:t>
      </w:r>
      <w:r w:rsidR="006C7E44" w:rsidRPr="003641D1">
        <w:rPr>
          <w:rFonts w:ascii="Times New Roman" w:hAnsi="Times New Roman" w:cs="Times New Roman"/>
          <w:b/>
          <w:sz w:val="24"/>
          <w:szCs w:val="24"/>
        </w:rPr>
        <w:t>.</w:t>
      </w:r>
      <w:r w:rsidRPr="00736AD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D6C21" w:rsidRPr="001D6C21">
        <w:rPr>
          <w:rFonts w:ascii="Times New Roman" w:hAnsi="Times New Roman" w:cs="Times New Roman"/>
          <w:sz w:val="24"/>
          <w:szCs w:val="24"/>
        </w:rPr>
        <w:t xml:space="preserve">N and W effects on abundant bacterial </w:t>
      </w:r>
      <w:r w:rsidR="00CC31ED">
        <w:rPr>
          <w:rFonts w:ascii="Times New Roman" w:hAnsi="Times New Roman" w:cs="Times New Roman"/>
          <w:sz w:val="24"/>
          <w:szCs w:val="24"/>
        </w:rPr>
        <w:t>phyla (&gt;</w:t>
      </w:r>
      <w:r w:rsidR="00277A1D">
        <w:rPr>
          <w:rFonts w:ascii="Times New Roman" w:hAnsi="Times New Roman" w:cs="Times New Roman"/>
          <w:sz w:val="24"/>
          <w:szCs w:val="24"/>
        </w:rPr>
        <w:t xml:space="preserve"> </w:t>
      </w:r>
      <w:r w:rsidR="00CC31ED">
        <w:rPr>
          <w:rFonts w:ascii="Times New Roman" w:hAnsi="Times New Roman" w:cs="Times New Roman"/>
          <w:sz w:val="24"/>
          <w:szCs w:val="24"/>
        </w:rPr>
        <w:t xml:space="preserve">0.1%) </w:t>
      </w:r>
      <w:r w:rsidR="001D6C21">
        <w:rPr>
          <w:rFonts w:ascii="Times New Roman" w:hAnsi="Times New Roman" w:cs="Times New Roman"/>
          <w:sz w:val="24"/>
          <w:szCs w:val="24"/>
        </w:rPr>
        <w:t xml:space="preserve">and </w:t>
      </w:r>
      <w:r w:rsidR="00CC31ED" w:rsidRPr="001D6C21">
        <w:rPr>
          <w:rFonts w:ascii="Times New Roman" w:hAnsi="Times New Roman" w:cs="Times New Roman"/>
          <w:sz w:val="24"/>
          <w:szCs w:val="24"/>
        </w:rPr>
        <w:t>genera (&gt; 0.3%)</w:t>
      </w:r>
      <w:r w:rsidR="00CC31ED">
        <w:rPr>
          <w:rFonts w:ascii="Times New Roman" w:hAnsi="Times New Roman" w:cs="Times New Roman"/>
          <w:sz w:val="24"/>
          <w:szCs w:val="24"/>
        </w:rPr>
        <w:t xml:space="preserve"> </w:t>
      </w:r>
      <w:r w:rsidR="001D6C21" w:rsidRPr="001D6C21">
        <w:rPr>
          <w:rFonts w:ascii="Times New Roman" w:hAnsi="Times New Roman" w:cs="Times New Roman"/>
          <w:sz w:val="24"/>
          <w:szCs w:val="24"/>
        </w:rPr>
        <w:t>based on linear models.</w:t>
      </w:r>
    </w:p>
    <w:p w14:paraId="59C00C84" w14:textId="4F4D7927" w:rsidR="00894860" w:rsidRPr="00FF7076" w:rsidRDefault="00894860" w:rsidP="003B21D8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10466" w:type="dxa"/>
        <w:jc w:val="center"/>
        <w:tblLook w:val="04A0" w:firstRow="1" w:lastRow="0" w:firstColumn="1" w:lastColumn="0" w:noHBand="0" w:noVBand="1"/>
      </w:tblPr>
      <w:tblGrid>
        <w:gridCol w:w="1170"/>
        <w:gridCol w:w="3665"/>
        <w:gridCol w:w="1000"/>
        <w:gridCol w:w="877"/>
        <w:gridCol w:w="1000"/>
        <w:gridCol w:w="877"/>
        <w:gridCol w:w="1000"/>
        <w:gridCol w:w="877"/>
      </w:tblGrid>
      <w:tr w:rsidR="003641D1" w:rsidRPr="00894860" w14:paraId="43F6D54F" w14:textId="77777777" w:rsidTr="00137495">
        <w:trPr>
          <w:trHeight w:val="300"/>
          <w:jc w:val="center"/>
        </w:trPr>
        <w:tc>
          <w:tcPr>
            <w:tcW w:w="116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40887" w14:textId="7C2B375B" w:rsidR="003641D1" w:rsidRPr="003641D1" w:rsidRDefault="00137495" w:rsidP="00894860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kern w:val="0"/>
                <w:sz w:val="22"/>
              </w:rPr>
              <w:t>Taxonomy</w:t>
            </w:r>
          </w:p>
        </w:tc>
        <w:tc>
          <w:tcPr>
            <w:tcW w:w="36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7EF51" w14:textId="7DB4148F" w:rsidR="003641D1" w:rsidRPr="003641D1" w:rsidRDefault="00D971EB" w:rsidP="0089486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2"/>
              </w:rPr>
              <w:t>Name</w:t>
            </w:r>
          </w:p>
        </w:tc>
        <w:tc>
          <w:tcPr>
            <w:tcW w:w="187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4F32E" w14:textId="04476F83" w:rsidR="003641D1" w:rsidRPr="00894860" w:rsidRDefault="003641D1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</w:t>
            </w:r>
            <w:r>
              <w:rPr>
                <w:rFonts w:ascii="Times New Roman" w:hAnsi="Times New Roman"/>
                <w:i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87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2162E" w14:textId="77777777" w:rsidR="003641D1" w:rsidRPr="00894860" w:rsidRDefault="003641D1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</w:t>
            </w:r>
          </w:p>
        </w:tc>
        <w:tc>
          <w:tcPr>
            <w:tcW w:w="187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9E730" w14:textId="3972B3A5" w:rsidR="003641D1" w:rsidRPr="00894860" w:rsidRDefault="003641D1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N </w:t>
            </w:r>
            <w:r w:rsidR="004419FE" w:rsidRPr="004419F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×</w:t>
            </w: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W</w:t>
            </w:r>
          </w:p>
        </w:tc>
      </w:tr>
      <w:tr w:rsidR="003641D1" w:rsidRPr="00894860" w14:paraId="728BEC2F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20C5E" w14:textId="77777777" w:rsidR="003641D1" w:rsidRPr="00894860" w:rsidRDefault="003641D1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155BB" w14:textId="77777777" w:rsidR="003641D1" w:rsidRPr="003641D1" w:rsidRDefault="003641D1" w:rsidP="00894860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2"/>
              </w:rPr>
            </w:pP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2A9D8" w14:textId="2E7D341D" w:rsidR="003641D1" w:rsidRPr="00894860" w:rsidRDefault="003641D1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β</w:t>
            </w:r>
            <w:r>
              <w:rPr>
                <w:rFonts w:ascii="Times New Roman" w:hAnsi="Times New Roman"/>
                <w:i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FAA52D" w14:textId="77777777" w:rsidR="003641D1" w:rsidRPr="003641D1" w:rsidRDefault="003641D1" w:rsidP="003641D1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</w:pPr>
            <w:r w:rsidRPr="003641D1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F83CC" w14:textId="77777777" w:rsidR="003641D1" w:rsidRPr="00894860" w:rsidRDefault="003641D1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β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FD16B" w14:textId="77777777" w:rsidR="003641D1" w:rsidRPr="003641D1" w:rsidRDefault="003641D1" w:rsidP="003641D1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</w:pPr>
            <w:r w:rsidRPr="003641D1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1EB6F" w14:textId="77777777" w:rsidR="003641D1" w:rsidRPr="00894860" w:rsidRDefault="003641D1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β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91DB04" w14:textId="77777777" w:rsidR="003641D1" w:rsidRPr="003641D1" w:rsidRDefault="003641D1" w:rsidP="003641D1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</w:pPr>
            <w:r w:rsidRPr="003641D1">
              <w:rPr>
                <w:rFonts w:ascii="Times New Roman" w:eastAsia="宋体" w:hAnsi="Times New Roman" w:cs="Times New Roman"/>
                <w:i/>
                <w:color w:val="000000"/>
                <w:kern w:val="0"/>
                <w:sz w:val="22"/>
              </w:rPr>
              <w:t>P</w:t>
            </w:r>
          </w:p>
        </w:tc>
      </w:tr>
      <w:tr w:rsidR="00137495" w:rsidRPr="00894860" w14:paraId="362CC847" w14:textId="77777777" w:rsidTr="00137495">
        <w:trPr>
          <w:trHeight w:val="300"/>
          <w:jc w:val="center"/>
        </w:trPr>
        <w:tc>
          <w:tcPr>
            <w:tcW w:w="1162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CF0CF11" w14:textId="4D0572DA" w:rsidR="00894860" w:rsidRPr="00894860" w:rsidRDefault="003641D1" w:rsidP="003641D1">
            <w:pPr>
              <w:widowControl/>
              <w:ind w:left="113" w:right="113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</w:t>
            </w:r>
            <w:r w:rsidR="00894860"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undant phyla</w:t>
            </w:r>
          </w:p>
        </w:tc>
        <w:tc>
          <w:tcPr>
            <w:tcW w:w="36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4B317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oteobacteria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75333" w14:textId="13572904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668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F76D6" w14:textId="0C957526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2</w:t>
            </w:r>
            <w:r w:rsidRPr="00E361D9">
              <w:rPr>
                <w:rFonts w:ascii="Times New Roman" w:hAnsi="Times New Roman"/>
                <w:i/>
                <w:iCs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EC921" w14:textId="0671C97B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81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6EB94" w14:textId="564B2724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41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85884" w14:textId="1C29699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388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8B24C" w14:textId="7BC4F69C" w:rsidR="00894860" w:rsidRPr="005A489F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5A489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62</w:t>
            </w:r>
          </w:p>
        </w:tc>
      </w:tr>
      <w:tr w:rsidR="00137495" w:rsidRPr="00894860" w14:paraId="409D410E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6DA76C72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841A8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cteroidetes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BA7C5" w14:textId="3FC5EA07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27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FECF5" w14:textId="26AFD7E6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05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25C48" w14:textId="42FA65B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9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F181" w14:textId="1B1D5BE0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68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F8FF3" w14:textId="505A68E8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89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20597" w14:textId="37775F87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92</w:t>
            </w:r>
          </w:p>
        </w:tc>
      </w:tr>
      <w:tr w:rsidR="00137495" w:rsidRPr="00894860" w14:paraId="2E2C32A0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6BD58FB3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6A927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idobacteria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4495B" w14:textId="79989050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12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F2290" w14:textId="6CE537D5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DEDD8" w14:textId="309BE070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28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A30F1" w14:textId="66FDFE7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80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44D3D" w14:textId="39188DB3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27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40622" w14:textId="7E00DDC5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6</w:t>
            </w:r>
          </w:p>
        </w:tc>
      </w:tr>
      <w:tr w:rsidR="00137495" w:rsidRPr="00894860" w14:paraId="4CED61B5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709EE9A8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6C174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irmicutes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83683" w14:textId="0248D54B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4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02259" w14:textId="3F2B4223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2733E" w14:textId="799512C7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2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BF33C" w14:textId="66FE59D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80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EF2E0" w14:textId="46CAAA56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9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706B" w14:textId="67F5756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71</w:t>
            </w:r>
          </w:p>
        </w:tc>
      </w:tr>
      <w:tr w:rsidR="00137495" w:rsidRPr="00894860" w14:paraId="257605CF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49CA365E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49747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tinobacteria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C648B" w14:textId="4EA64AFC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17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A1C1C" w14:textId="5C977977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4281" w14:textId="3A1BB4DB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207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50AA7" w14:textId="53F5FB3E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20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6A6EC" w14:textId="1EB45084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7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E880C" w14:textId="0681AD60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80</w:t>
            </w:r>
          </w:p>
        </w:tc>
      </w:tr>
      <w:tr w:rsidR="00137495" w:rsidRPr="00894860" w14:paraId="086BFDA6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3BC99AAF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0062A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loroflexi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943E2" w14:textId="37E4F20D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23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E3201" w14:textId="65269CB6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01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148C6" w14:textId="1556D09B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13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1A9DF" w14:textId="3E8D7FA8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7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EB6F7" w14:textId="55673675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2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DEB62" w14:textId="73A10BF4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45</w:t>
            </w:r>
          </w:p>
        </w:tc>
      </w:tr>
      <w:tr w:rsidR="00137495" w:rsidRPr="00894860" w14:paraId="2C21C1FD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31EE8446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54966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lanctomycetes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D8AF9" w14:textId="04548D99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12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93FC9" w14:textId="0861E72D" w:rsidR="00894860" w:rsidRPr="0023797D" w:rsidRDefault="0023797D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23797D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&lt;</w:t>
            </w:r>
            <w:r w:rsidR="00894860" w:rsidRPr="0023797D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1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0C6E1" w14:textId="48566C9E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64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A7CCF" w14:textId="3691CEA1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2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2C73A" w14:textId="12B0B92D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46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1AE1F" w14:textId="741DF637" w:rsidR="00894860" w:rsidRPr="0023797D" w:rsidRDefault="0023797D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&lt;0.001</w:t>
            </w:r>
          </w:p>
        </w:tc>
      </w:tr>
      <w:tr w:rsidR="00137495" w:rsidRPr="00894860" w14:paraId="3B669424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261BE1E0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5157C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lorobi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5F7FC" w14:textId="0424529E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7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75264" w14:textId="00821E97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40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0A9FB" w14:textId="1ADC3A42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6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5F25A" w14:textId="0DB3C0A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83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F3D51" w14:textId="43F3BC39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89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FFF01" w14:textId="7888B334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12</w:t>
            </w:r>
          </w:p>
        </w:tc>
      </w:tr>
      <w:tr w:rsidR="00137495" w:rsidRPr="00894860" w14:paraId="3F319C6A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694E0D8E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AF0AD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Verrucomicrobia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012DD" w14:textId="2F4FC7FB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05F10" w14:textId="22B7A5D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6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B93D3" w14:textId="7A62627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68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2C32B" w14:textId="2B68CAB2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83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B62754" w14:textId="6E34E98D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03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FB222" w14:textId="7EF0ACB9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6</w:t>
            </w:r>
          </w:p>
        </w:tc>
      </w:tr>
      <w:tr w:rsidR="00137495" w:rsidRPr="00894860" w14:paraId="30CF663B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6D4A7515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A9A04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yanobacteria.Chloroplast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3812A" w14:textId="721F21A0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6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F0FCE" w14:textId="2F59F109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77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E5316" w14:textId="2880AE21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10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65992" w14:textId="6BA4E2E1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25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70311" w14:textId="2FA0C91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1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D7286" w14:textId="464FAB8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84</w:t>
            </w:r>
          </w:p>
        </w:tc>
      </w:tr>
      <w:tr w:rsidR="00137495" w:rsidRPr="00894860" w14:paraId="448D8C28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1F91C079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1B009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hlamydiae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B0716" w14:textId="797560DE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8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BAB35" w14:textId="27120F46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0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416C1" w14:textId="7AE0B62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18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99F63" w14:textId="19BA2D66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5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4786D" w14:textId="166C7381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3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B0F5" w14:textId="5997E059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46</w:t>
            </w:r>
          </w:p>
        </w:tc>
      </w:tr>
      <w:tr w:rsidR="00137495" w:rsidRPr="00894860" w14:paraId="22E8A88B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0546BC9E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EA3F6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emmatimonadetes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4CE6F" w14:textId="328690EC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7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06FC3" w14:textId="6F72785C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C53FF" w14:textId="15805E55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44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F3466" w14:textId="78AF8E8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03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A3A4B" w14:textId="01FD002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7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B3838" w14:textId="61FCC4D8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84</w:t>
            </w:r>
          </w:p>
        </w:tc>
      </w:tr>
      <w:tr w:rsidR="00137495" w:rsidRPr="00894860" w14:paraId="7AE18514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52969B0F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781FC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irochaetes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2A432" w14:textId="39186E09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0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1F18C" w14:textId="79421865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4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C6A77" w14:textId="77AEE5AE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3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D3291" w14:textId="0BAE4252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8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CE9F" w14:textId="3732EBE0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0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8A3D1" w14:textId="378FD109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06</w:t>
            </w:r>
          </w:p>
        </w:tc>
      </w:tr>
      <w:tr w:rsidR="00137495" w:rsidRPr="00894860" w14:paraId="1D7D7FDC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38BB4FA5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B3EB1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rmatimonadetes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0C64B" w14:textId="235305E3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24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41BB7" w14:textId="4315911C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7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8079C" w14:textId="2D6CA921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36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8B420" w14:textId="3CA1152E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30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32245" w14:textId="0AB6566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500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66140" w14:textId="101DC5AD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2</w:t>
            </w:r>
          </w:p>
        </w:tc>
      </w:tr>
      <w:tr w:rsidR="00137495" w:rsidRPr="00894860" w14:paraId="72572C93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729EE9D2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D0164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Nitrospira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B4CF1" w14:textId="613534EB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3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39DCE" w14:textId="513C089E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68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9C307" w14:textId="072368CC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72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B9931" w14:textId="747813F3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04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0C8BC" w14:textId="3DA25A2C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5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1CFA2" w14:textId="186A1E6E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878</w:t>
            </w:r>
          </w:p>
        </w:tc>
      </w:tr>
      <w:tr w:rsidR="00137495" w:rsidRPr="00894860" w14:paraId="049F59F1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1556027C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A04EC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WS3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B9C36" w14:textId="3A1E30A3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2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4B295" w14:textId="333CAC6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41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3FEB6" w14:textId="39AF381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68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F33E7" w14:textId="1208E065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25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71011" w14:textId="79954214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1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02C46" w14:textId="6E14ECB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07</w:t>
            </w:r>
          </w:p>
        </w:tc>
      </w:tr>
      <w:tr w:rsidR="00137495" w:rsidRPr="00894860" w14:paraId="5BA58BFC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704A243A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CAF51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ynergistetes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A624" w14:textId="33CA9854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02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8AC9C" w14:textId="7E42929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6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2CE56" w14:textId="5AFFE23C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05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2A823" w14:textId="2596F708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36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19F6" w14:textId="2B8FC294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1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5C4A4" w14:textId="452864FB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83</w:t>
            </w:r>
          </w:p>
        </w:tc>
      </w:tr>
      <w:tr w:rsidR="00137495" w:rsidRPr="00894860" w14:paraId="0434FE43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  <w:vAlign w:val="center"/>
            <w:hideMark/>
          </w:tcPr>
          <w:p w14:paraId="78F83C87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FC27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C1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460C6" w14:textId="39B6DA62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4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16865" w14:textId="36E4BC57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34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EA3B6" w14:textId="001A2E2D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5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B5FB9" w14:textId="076A1C4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2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4178B" w14:textId="0CCBEF3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8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81971" w14:textId="06A5F3C3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99</w:t>
            </w:r>
          </w:p>
        </w:tc>
      </w:tr>
      <w:tr w:rsidR="003641D1" w:rsidRPr="00894860" w14:paraId="6B73914C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000B0DB6" w14:textId="77777777" w:rsidR="00894860" w:rsidRPr="00894860" w:rsidRDefault="00894860" w:rsidP="003641D1">
            <w:pPr>
              <w:widowControl/>
              <w:ind w:left="113" w:right="113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9A987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OD1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9728A" w14:textId="278526AF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64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BFF16" w14:textId="3A29C5E8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608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75B87E" w14:textId="6F9A24AA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640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3C13E" w14:textId="077D8BF1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33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950F2" w14:textId="766E4B87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861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34390" w14:textId="005475FB" w:rsidR="00894860" w:rsidRPr="00894860" w:rsidRDefault="00894860" w:rsidP="003641D1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51</w:t>
            </w:r>
          </w:p>
        </w:tc>
      </w:tr>
      <w:tr w:rsidR="00137495" w:rsidRPr="00894860" w14:paraId="2068E765" w14:textId="77777777" w:rsidTr="00137495">
        <w:trPr>
          <w:trHeight w:val="300"/>
          <w:jc w:val="center"/>
        </w:trPr>
        <w:tc>
          <w:tcPr>
            <w:tcW w:w="1162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B9A1455" w14:textId="23B9852A" w:rsidR="00894860" w:rsidRPr="00894860" w:rsidRDefault="003641D1" w:rsidP="003641D1">
            <w:pPr>
              <w:widowControl/>
              <w:ind w:left="113" w:right="113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</w:t>
            </w:r>
            <w:r w:rsidR="00894860"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undant genera</w:t>
            </w:r>
          </w:p>
        </w:tc>
        <w:tc>
          <w:tcPr>
            <w:tcW w:w="36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AE74E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1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880CA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75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19D20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89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5A301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56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B10B0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28</w:t>
            </w:r>
          </w:p>
        </w:tc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C1A09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.065</w:t>
            </w:r>
          </w:p>
        </w:tc>
        <w:tc>
          <w:tcPr>
            <w:tcW w:w="8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FACE7" w14:textId="7838D0EB" w:rsidR="00894860" w:rsidRPr="00894860" w:rsidRDefault="00B252E2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&lt;0.001</w:t>
            </w:r>
          </w:p>
        </w:tc>
      </w:tr>
      <w:tr w:rsidR="00137495" w:rsidRPr="00894860" w14:paraId="3243C01C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381E07C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DEA3C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radyrhizobium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FDCEF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37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B8E33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AF80B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25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A9CB6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55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A9601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3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9A4CA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13</w:t>
            </w:r>
          </w:p>
        </w:tc>
      </w:tr>
      <w:tr w:rsidR="00137495" w:rsidRPr="00894860" w14:paraId="2A18A537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C2DCD22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37ED3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3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526AA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2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92292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01A92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83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84395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27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57E61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0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DFB26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89</w:t>
            </w:r>
          </w:p>
        </w:tc>
      </w:tr>
      <w:tr w:rsidR="00137495" w:rsidRPr="00894860" w14:paraId="2A188517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E87029B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B9CB1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nexibacter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72ED5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9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C7706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EEC42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A79F8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74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5D856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35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952C0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59</w:t>
            </w:r>
          </w:p>
        </w:tc>
      </w:tr>
      <w:tr w:rsidR="00137495" w:rsidRPr="00894860" w14:paraId="3098C9AE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9B68838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47D0C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16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E11BE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72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BA4CC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3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E3333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69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F0691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08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BB6C0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147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EC7ED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31</w:t>
            </w:r>
          </w:p>
        </w:tc>
      </w:tr>
      <w:tr w:rsidR="00137495" w:rsidRPr="00894860" w14:paraId="1FA4DDEE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07DF857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D2388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acillus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F10C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87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42EA1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6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DA517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9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32B97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78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BF73B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18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84ED3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23</w:t>
            </w:r>
          </w:p>
        </w:tc>
      </w:tr>
      <w:tr w:rsidR="00137495" w:rsidRPr="00894860" w14:paraId="2CE7A9B5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2E2AECF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8E948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artobacteria_genera_incertae_sedis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A3DD4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7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2E393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4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17E74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73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D1250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50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46FAA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96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C961C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2</w:t>
            </w:r>
          </w:p>
        </w:tc>
      </w:tr>
      <w:tr w:rsidR="00137495" w:rsidRPr="00894860" w14:paraId="24B4791D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E665035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FD7B9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7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39F36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23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FADA2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5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29F2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27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6F9C3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0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8874D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3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B9088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72</w:t>
            </w:r>
          </w:p>
        </w:tc>
      </w:tr>
      <w:tr w:rsidR="00137495" w:rsidRPr="00894860" w14:paraId="59216F63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A9720DB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44ACC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henylobacterium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65AC3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4BED5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4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9E2F9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1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52C05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0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932F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41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943F8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81</w:t>
            </w:r>
          </w:p>
        </w:tc>
      </w:tr>
      <w:tr w:rsidR="00137495" w:rsidRPr="00894860" w14:paraId="077C1158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2BB1130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F51AE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ingulisphaera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D41C6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06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1204C" w14:textId="724F0FF5" w:rsidR="00894860" w:rsidRPr="00B252E2" w:rsidRDefault="00B252E2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&lt;0.</w:t>
            </w:r>
            <w:r w:rsidR="00894860" w:rsidRPr="00B252E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1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0D581" w14:textId="77777777" w:rsidR="00894860" w:rsidRPr="005A489F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5A489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485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BA428" w14:textId="77777777" w:rsidR="00894860" w:rsidRPr="005A489F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5A489F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8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57AC2" w14:textId="77777777" w:rsidR="00894860" w:rsidRPr="00A95F3E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95F3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37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3316E" w14:textId="4A02D03A" w:rsidR="00894860" w:rsidRPr="00B252E2" w:rsidRDefault="00B252E2" w:rsidP="00B252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&lt;0.001</w:t>
            </w:r>
          </w:p>
        </w:tc>
      </w:tr>
      <w:tr w:rsidR="00137495" w:rsidRPr="00894860" w14:paraId="6D4D32E8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DB22247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9D84E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seudolabrys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C125C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43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92E2A" w14:textId="075599F9" w:rsidR="00894860" w:rsidRPr="00B252E2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</w:t>
            </w:r>
            <w:r w:rsidR="00B252E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CB376" w14:textId="77777777" w:rsidR="00894860" w:rsidRPr="005A489F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5A489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867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D842B" w14:textId="77777777" w:rsidR="00894860" w:rsidRPr="005A489F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5A489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752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43858" w14:textId="77777777" w:rsidR="00894860" w:rsidRPr="00A95F3E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95F3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48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24FD4" w14:textId="77777777" w:rsidR="00894860" w:rsidRPr="00D7385C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7385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79</w:t>
            </w:r>
          </w:p>
        </w:tc>
      </w:tr>
      <w:tr w:rsidR="00137495" w:rsidRPr="00894860" w14:paraId="12992131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45A6E5A4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4AC0E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p6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96901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2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E35FC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9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9F098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977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FCE36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75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6C309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97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50CCF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7</w:t>
            </w:r>
          </w:p>
        </w:tc>
      </w:tr>
      <w:tr w:rsidR="00137495" w:rsidRPr="00894860" w14:paraId="75B5888A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79B0CED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B9573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ciditerrimonas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11CD8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26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C498F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96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ECA8B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42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CF6EF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324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A10C2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01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1A576" w14:textId="6CF49D5B" w:rsidR="00894860" w:rsidRPr="00B252E2" w:rsidRDefault="00894860" w:rsidP="00B252E2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3</w:t>
            </w:r>
            <w:r w:rsidR="00B252E2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</w:t>
            </w:r>
          </w:p>
        </w:tc>
      </w:tr>
      <w:tr w:rsidR="00137495" w:rsidRPr="00894860" w14:paraId="7385602F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0440CD2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CA356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urkholderia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30C48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08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B1187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8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4D0C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1.433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49981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223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1C307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989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C33A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3</w:t>
            </w:r>
          </w:p>
        </w:tc>
      </w:tr>
      <w:tr w:rsidR="00137495" w:rsidRPr="00894860" w14:paraId="4DBB3353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EC7DC4A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AEE68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Ktedonobacter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8D85C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38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10D52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1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90310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826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77BD1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56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5D645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56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9EAA3" w14:textId="77777777" w:rsidR="00894860" w:rsidRPr="00894860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1</w:t>
            </w:r>
          </w:p>
        </w:tc>
      </w:tr>
      <w:tr w:rsidR="00137495" w:rsidRPr="00894860" w14:paraId="53DA3474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1ACD544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E4A92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proofErr w:type="spellStart"/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Gemmata</w:t>
            </w:r>
            <w:proofErr w:type="spellEnd"/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FBE12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94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B9C44" w14:textId="63402B1F" w:rsidR="00894860" w:rsidRPr="00B252E2" w:rsidRDefault="00B252E2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6D3D8" w14:textId="77777777" w:rsidR="00894860" w:rsidRPr="005A489F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5A489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-0.36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9B199" w14:textId="77777777" w:rsidR="00894860" w:rsidRPr="005A489F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5A489F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17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F3A42" w14:textId="77777777" w:rsidR="00894860" w:rsidRPr="00A95F3E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95F3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.072</w:t>
            </w:r>
          </w:p>
        </w:tc>
        <w:tc>
          <w:tcPr>
            <w:tcW w:w="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5AE398" w14:textId="77777777" w:rsidR="00894860" w:rsidRPr="00D7385C" w:rsidRDefault="00894860" w:rsidP="005A489F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D7385C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01</w:t>
            </w:r>
          </w:p>
        </w:tc>
      </w:tr>
      <w:tr w:rsidR="00137495" w:rsidRPr="00894860" w14:paraId="20E98065" w14:textId="77777777" w:rsidTr="00137495">
        <w:trPr>
          <w:trHeight w:val="300"/>
          <w:jc w:val="center"/>
        </w:trPr>
        <w:tc>
          <w:tcPr>
            <w:tcW w:w="1162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B381B" w14:textId="77777777" w:rsidR="00894860" w:rsidRPr="00894860" w:rsidRDefault="00894860" w:rsidP="00894860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3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44837" w14:textId="77777777" w:rsidR="00894860" w:rsidRPr="00894860" w:rsidRDefault="00894860" w:rsidP="003641D1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ycobacterium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328BE" w14:textId="77777777" w:rsidR="00894860" w:rsidRPr="00894860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894860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.058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ED4CC" w14:textId="183F5DD8" w:rsidR="00894860" w:rsidRPr="00B252E2" w:rsidRDefault="00B252E2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&lt;0.001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864C70" w14:textId="77777777" w:rsidR="00894860" w:rsidRPr="005A489F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5A489F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57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F0C40" w14:textId="77777777" w:rsidR="00894860" w:rsidRPr="005A489F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</w:pPr>
            <w:r w:rsidRPr="005A489F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2"/>
              </w:rPr>
              <w:t>0.038</w:t>
            </w:r>
          </w:p>
        </w:tc>
        <w:tc>
          <w:tcPr>
            <w:tcW w:w="100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5C97F" w14:textId="77777777" w:rsidR="00894860" w:rsidRPr="00A95F3E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95F3E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922</w:t>
            </w:r>
          </w:p>
        </w:tc>
        <w:tc>
          <w:tcPr>
            <w:tcW w:w="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3FCEB2" w14:textId="77777777" w:rsidR="00894860" w:rsidRPr="00D7385C" w:rsidRDefault="00894860" w:rsidP="0089486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7385C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.109</w:t>
            </w:r>
          </w:p>
        </w:tc>
      </w:tr>
    </w:tbl>
    <w:p w14:paraId="42795FA2" w14:textId="60829BB7" w:rsidR="00894860" w:rsidRDefault="00894860" w:rsidP="0089486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i/>
          <w:sz w:val="24"/>
          <w:szCs w:val="24"/>
          <w:vertAlign w:val="superscript"/>
        </w:rPr>
        <w:t>a</w:t>
      </w:r>
      <w:r>
        <w:rPr>
          <w:rFonts w:ascii="Times New Roman" w:hAnsi="Times New Roman"/>
          <w:sz w:val="24"/>
          <w:szCs w:val="24"/>
        </w:rPr>
        <w:t>Abbreviations</w:t>
      </w:r>
      <w:proofErr w:type="spellEnd"/>
      <w:r>
        <w:rPr>
          <w:rFonts w:ascii="Times New Roman" w:hAnsi="Times New Roman" w:hint="eastAsia"/>
          <w:sz w:val="24"/>
          <w:szCs w:val="24"/>
        </w:rPr>
        <w:t>: N, nitrogen addition; W, Warming</w:t>
      </w:r>
      <w:r>
        <w:rPr>
          <w:rFonts w:ascii="Times New Roman" w:hAnsi="Times New Roman"/>
          <w:sz w:val="24"/>
          <w:szCs w:val="24"/>
        </w:rPr>
        <w:t xml:space="preserve">; N </w:t>
      </w:r>
      <w:r w:rsidR="004419FE" w:rsidRPr="004419FE">
        <w:rPr>
          <w:rFonts w:ascii="Times New Roman" w:eastAsia="宋体" w:hAnsi="Times New Roman" w:cs="Times New Roman"/>
          <w:color w:val="000000"/>
          <w:kern w:val="0"/>
          <w:sz w:val="24"/>
        </w:rPr>
        <w:t>×</w:t>
      </w:r>
      <w:r>
        <w:rPr>
          <w:rFonts w:ascii="Times New Roman" w:hAnsi="Times New Roman"/>
          <w:sz w:val="24"/>
          <w:szCs w:val="24"/>
        </w:rPr>
        <w:t xml:space="preserve"> W, the interactive effect of N and W.</w:t>
      </w:r>
    </w:p>
    <w:p w14:paraId="45569694" w14:textId="540B580C" w:rsidR="00894860" w:rsidRDefault="00894860" w:rsidP="00894860">
      <w:pPr>
        <w:rPr>
          <w:rFonts w:ascii="Times New Roman" w:hAnsi="Times New Roman"/>
          <w:iCs/>
          <w:sz w:val="24"/>
          <w:szCs w:val="24"/>
        </w:rPr>
      </w:pPr>
      <w:proofErr w:type="spellStart"/>
      <w:r>
        <w:rPr>
          <w:rFonts w:ascii="Times New Roman" w:hAnsi="Times New Roman"/>
          <w:i/>
          <w:sz w:val="24"/>
          <w:szCs w:val="24"/>
          <w:vertAlign w:val="superscript"/>
        </w:rPr>
        <w:t>b</w:t>
      </w:r>
      <w:r w:rsidRPr="00F578F7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F578F7">
        <w:rPr>
          <w:rFonts w:ascii="Times New Roman" w:hAnsi="Times New Roman" w:cs="Times New Roman"/>
          <w:sz w:val="24"/>
          <w:szCs w:val="24"/>
        </w:rPr>
        <w:t xml:space="preserve"> estimated effect sizes (β) </w:t>
      </w:r>
      <w:r>
        <w:rPr>
          <w:rFonts w:ascii="Times New Roman" w:hAnsi="Times New Roman" w:cs="Times New Roman"/>
          <w:sz w:val="24"/>
          <w:szCs w:val="24"/>
        </w:rPr>
        <w:t xml:space="preserve">are based on relative abundances of </w:t>
      </w:r>
      <w:r w:rsidR="007831D3">
        <w:rPr>
          <w:rFonts w:ascii="Times New Roman" w:hAnsi="Times New Roman" w:cs="Times New Roman"/>
          <w:sz w:val="24"/>
          <w:szCs w:val="24"/>
        </w:rPr>
        <w:t>abundant bacterial</w:t>
      </w:r>
      <w:r w:rsidR="001E71F7">
        <w:rPr>
          <w:rFonts w:ascii="Times New Roman" w:hAnsi="Times New Roman" w:cs="Times New Roman"/>
          <w:sz w:val="24"/>
          <w:szCs w:val="24"/>
        </w:rPr>
        <w:t xml:space="preserve"> </w:t>
      </w:r>
      <w:r w:rsidR="001E71F7">
        <w:rPr>
          <w:rFonts w:ascii="Times New Roman" w:hAnsi="Times New Roman" w:cs="Times New Roman" w:hint="eastAsia"/>
          <w:sz w:val="24"/>
          <w:szCs w:val="24"/>
        </w:rPr>
        <w:t xml:space="preserve">phyla </w:t>
      </w:r>
      <w:r w:rsidR="001E71F7">
        <w:rPr>
          <w:rFonts w:ascii="Times New Roman" w:hAnsi="Times New Roman" w:cs="Times New Roman"/>
          <w:sz w:val="24"/>
          <w:szCs w:val="24"/>
        </w:rPr>
        <w:t>(&gt;</w:t>
      </w:r>
      <w:r w:rsidR="00D971EB">
        <w:rPr>
          <w:rFonts w:ascii="Times New Roman" w:hAnsi="Times New Roman" w:cs="Times New Roman"/>
          <w:sz w:val="24"/>
          <w:szCs w:val="24"/>
        </w:rPr>
        <w:t xml:space="preserve"> </w:t>
      </w:r>
      <w:r w:rsidR="001E71F7">
        <w:rPr>
          <w:rFonts w:ascii="Times New Roman" w:hAnsi="Times New Roman" w:cs="Times New Roman"/>
          <w:sz w:val="24"/>
          <w:szCs w:val="24"/>
        </w:rPr>
        <w:t>0.1%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C1DD0">
        <w:rPr>
          <w:rFonts w:ascii="Times New Roman" w:hAnsi="Times New Roman" w:cs="Times New Roman" w:hint="eastAsia"/>
          <w:sz w:val="24"/>
          <w:szCs w:val="24"/>
        </w:rPr>
        <w:t>and</w:t>
      </w:r>
      <w:r w:rsidR="001E71F7" w:rsidRPr="001E71F7">
        <w:rPr>
          <w:rFonts w:ascii="Times New Roman" w:hAnsi="Times New Roman" w:cs="Times New Roman"/>
          <w:sz w:val="24"/>
          <w:szCs w:val="24"/>
        </w:rPr>
        <w:t xml:space="preserve"> </w:t>
      </w:r>
      <w:r w:rsidR="001E71F7">
        <w:rPr>
          <w:rFonts w:ascii="Times New Roman" w:hAnsi="Times New Roman" w:cs="Times New Roman"/>
          <w:sz w:val="24"/>
          <w:szCs w:val="24"/>
        </w:rPr>
        <w:t>genera (&gt;</w:t>
      </w:r>
      <w:r w:rsidR="00D971EB">
        <w:rPr>
          <w:rFonts w:ascii="Times New Roman" w:hAnsi="Times New Roman" w:cs="Times New Roman"/>
          <w:sz w:val="24"/>
          <w:szCs w:val="24"/>
        </w:rPr>
        <w:t xml:space="preserve"> </w:t>
      </w:r>
      <w:r w:rsidR="001E71F7">
        <w:rPr>
          <w:rFonts w:ascii="Times New Roman" w:hAnsi="Times New Roman" w:cs="Times New Roman"/>
          <w:sz w:val="24"/>
          <w:szCs w:val="24"/>
        </w:rPr>
        <w:t>0.3%)</w:t>
      </w:r>
      <w:r w:rsidR="00CC1DD0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="001E71F7">
        <w:rPr>
          <w:rFonts w:ascii="Times New Roman" w:hAnsi="Times New Roman" w:cs="Times New Roman"/>
          <w:sz w:val="24"/>
          <w:szCs w:val="24"/>
        </w:rPr>
        <w:t xml:space="preserve">phyla </w:t>
      </w:r>
      <w:r w:rsidR="00CC1DD0">
        <w:rPr>
          <w:rFonts w:ascii="Times New Roman" w:hAnsi="Times New Roman" w:cs="Times New Roman"/>
          <w:sz w:val="24"/>
          <w:szCs w:val="24"/>
        </w:rPr>
        <w:t xml:space="preserve">and </w:t>
      </w:r>
      <w:r w:rsidR="001E71F7">
        <w:rPr>
          <w:rFonts w:ascii="Times New Roman" w:hAnsi="Times New Roman" w:cs="Times New Roman"/>
          <w:sz w:val="24"/>
          <w:szCs w:val="24"/>
        </w:rPr>
        <w:t xml:space="preserve">genera </w:t>
      </w:r>
      <w:r>
        <w:rPr>
          <w:rFonts w:ascii="Times New Roman" w:hAnsi="Times New Roman" w:cs="Times New Roman"/>
          <w:sz w:val="24"/>
          <w:szCs w:val="24"/>
        </w:rPr>
        <w:t xml:space="preserve">are </w:t>
      </w:r>
      <w:r w:rsidR="00D971EB">
        <w:rPr>
          <w:rFonts w:ascii="Times New Roman" w:hAnsi="Times New Roman" w:cs="Times New Roman"/>
          <w:sz w:val="24"/>
          <w:szCs w:val="24"/>
        </w:rPr>
        <w:t xml:space="preserve">listed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D971EB">
        <w:rPr>
          <w:rFonts w:ascii="Times New Roman" w:hAnsi="Times New Roman" w:cs="Times New Roman"/>
          <w:sz w:val="24"/>
          <w:szCs w:val="24"/>
        </w:rPr>
        <w:t xml:space="preserve">the decreasing </w:t>
      </w:r>
      <w:r>
        <w:rPr>
          <w:rFonts w:ascii="Times New Roman" w:hAnsi="Times New Roman" w:cs="Times New Roman"/>
          <w:sz w:val="24"/>
          <w:szCs w:val="24"/>
        </w:rPr>
        <w:t xml:space="preserve">order of relative abundances. </w:t>
      </w:r>
      <w:r>
        <w:rPr>
          <w:rFonts w:ascii="Times New Roman" w:hAnsi="Times New Roman" w:hint="eastAsia"/>
          <w:iCs/>
          <w:sz w:val="24"/>
          <w:szCs w:val="24"/>
        </w:rPr>
        <w:t xml:space="preserve"> </w:t>
      </w:r>
    </w:p>
    <w:p w14:paraId="12B31967" w14:textId="461EF528" w:rsidR="00153CD3" w:rsidRPr="00736ADF" w:rsidRDefault="00894860" w:rsidP="003B21D8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E361D9">
        <w:rPr>
          <w:rFonts w:ascii="Times New Roman" w:hAnsi="Times New Roman"/>
          <w:i/>
          <w:iCs/>
          <w:sz w:val="24"/>
          <w:szCs w:val="24"/>
          <w:vertAlign w:val="superscript"/>
        </w:rPr>
        <w:t>c</w:t>
      </w:r>
      <w:r w:rsidRPr="00F578F7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nificance is based on Wald type II F tests</w:t>
      </w:r>
      <w:r w:rsidRPr="00F578F7">
        <w:rPr>
          <w:rFonts w:ascii="Times New Roman" w:hAnsi="Times New Roman" w:cs="Times New Roman"/>
          <w:sz w:val="24"/>
          <w:szCs w:val="24"/>
        </w:rPr>
        <w:t xml:space="preserve">. </w:t>
      </w:r>
      <w:r w:rsidRPr="00D21C7E">
        <w:rPr>
          <w:rFonts w:ascii="Times New Roman" w:hAnsi="Times New Roman" w:cs="Times New Roman"/>
          <w:sz w:val="24"/>
          <w:szCs w:val="24"/>
        </w:rPr>
        <w:t>Significant effects (</w:t>
      </w:r>
      <w:r w:rsidRPr="00D21C7E">
        <w:rPr>
          <w:rFonts w:ascii="Times New Roman" w:hAnsi="Times New Roman"/>
          <w:i/>
          <w:iCs/>
          <w:color w:val="000000"/>
          <w:kern w:val="0"/>
          <w:sz w:val="24"/>
          <w:szCs w:val="24"/>
        </w:rPr>
        <w:t>P</w:t>
      </w:r>
      <w:r w:rsidRPr="00D21C7E">
        <w:rPr>
          <w:rFonts w:ascii="Times New Roman" w:hAnsi="Times New Roman" w:cs="Times New Roman"/>
          <w:sz w:val="24"/>
          <w:szCs w:val="24"/>
        </w:rPr>
        <w:t xml:space="preserve"> &lt; 0.05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D21C7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re shown</w:t>
      </w:r>
      <w:r w:rsidRPr="00F578F7">
        <w:rPr>
          <w:rFonts w:ascii="Times New Roman" w:hAnsi="Times New Roman" w:cs="Times New Roman"/>
          <w:sz w:val="24"/>
          <w:szCs w:val="24"/>
        </w:rPr>
        <w:t xml:space="preserve"> in bold.</w:t>
      </w:r>
    </w:p>
    <w:p w14:paraId="61AF702F" w14:textId="13A9074A" w:rsidR="00CC4919" w:rsidRDefault="00CC4919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bookmarkEnd w:id="1"/>
    <w:bookmarkEnd w:id="2"/>
    <w:p w14:paraId="42CF76F5" w14:textId="523DB666" w:rsidR="00150B96" w:rsidRDefault="006C7E44" w:rsidP="003641D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</w:t>
      </w:r>
      <w:r w:rsidR="005F084E" w:rsidRPr="003641D1">
        <w:rPr>
          <w:rFonts w:ascii="Times New Roman" w:hAnsi="Times New Roman" w:cs="Times New Roman"/>
          <w:b/>
          <w:sz w:val="24"/>
          <w:szCs w:val="24"/>
        </w:rPr>
        <w:t>able S</w:t>
      </w:r>
      <w:r w:rsidR="00D7385C" w:rsidRPr="003641D1">
        <w:rPr>
          <w:rFonts w:ascii="Times New Roman" w:hAnsi="Times New Roman" w:cs="Times New Roman"/>
          <w:b/>
          <w:sz w:val="24"/>
          <w:szCs w:val="24"/>
        </w:rPr>
        <w:t>4</w:t>
      </w:r>
      <w:r w:rsidRPr="003641D1">
        <w:rPr>
          <w:rFonts w:ascii="Times New Roman" w:hAnsi="Times New Roman" w:cs="Times New Roman"/>
          <w:b/>
          <w:sz w:val="24"/>
          <w:szCs w:val="24"/>
        </w:rPr>
        <w:t>.</w:t>
      </w:r>
      <w:r w:rsidR="005F084E" w:rsidRPr="00736ADF">
        <w:rPr>
          <w:rFonts w:ascii="Times New Roman" w:hAnsi="Times New Roman" w:cs="Times New Roman"/>
          <w:sz w:val="24"/>
          <w:szCs w:val="24"/>
        </w:rPr>
        <w:t xml:space="preserve"> </w:t>
      </w:r>
      <w:r w:rsidR="00CE4163">
        <w:rPr>
          <w:rFonts w:ascii="Times New Roman" w:hAnsi="Times New Roman" w:cs="Times New Roman"/>
          <w:sz w:val="24"/>
          <w:szCs w:val="24"/>
        </w:rPr>
        <w:t>N and W</w:t>
      </w:r>
      <w:r w:rsidR="005F084E" w:rsidRPr="00F578F7">
        <w:rPr>
          <w:rFonts w:ascii="Times New Roman" w:hAnsi="Times New Roman" w:cs="Times New Roman"/>
          <w:sz w:val="24"/>
          <w:szCs w:val="24"/>
        </w:rPr>
        <w:t xml:space="preserve"> effects on </w:t>
      </w:r>
      <w:r w:rsidR="005F084E" w:rsidRPr="000867E6">
        <w:rPr>
          <w:rFonts w:ascii="Times New Roman" w:hAnsi="Times New Roman" w:cs="Times New Roman"/>
          <w:sz w:val="24"/>
          <w:szCs w:val="24"/>
        </w:rPr>
        <w:t>methanogenic</w:t>
      </w:r>
      <w:r w:rsidR="00DC7B11">
        <w:rPr>
          <w:rFonts w:ascii="Times New Roman" w:hAnsi="Times New Roman" w:cs="Times New Roman"/>
          <w:sz w:val="24"/>
          <w:szCs w:val="24"/>
        </w:rPr>
        <w:t xml:space="preserve">, </w:t>
      </w:r>
      <w:r w:rsidR="00553642">
        <w:rPr>
          <w:rFonts w:ascii="Times New Roman" w:hAnsi="Times New Roman" w:cs="Times New Roman"/>
          <w:sz w:val="24"/>
          <w:szCs w:val="24"/>
        </w:rPr>
        <w:t xml:space="preserve">bacterial </w:t>
      </w:r>
      <w:r w:rsidR="00DC7B11">
        <w:rPr>
          <w:rFonts w:ascii="Times New Roman" w:hAnsi="Times New Roman" w:cs="Times New Roman"/>
          <w:sz w:val="24"/>
          <w:szCs w:val="24"/>
        </w:rPr>
        <w:t>nitrifying</w:t>
      </w:r>
      <w:r w:rsidR="007831D3">
        <w:rPr>
          <w:rFonts w:ascii="Times New Roman" w:hAnsi="Times New Roman" w:cs="Times New Roman"/>
          <w:sz w:val="24"/>
          <w:szCs w:val="24"/>
        </w:rPr>
        <w:t>,</w:t>
      </w:r>
      <w:r w:rsidR="00DC7B11">
        <w:rPr>
          <w:rFonts w:ascii="Times New Roman" w:hAnsi="Times New Roman" w:cs="Times New Roman"/>
          <w:sz w:val="24"/>
          <w:szCs w:val="24"/>
        </w:rPr>
        <w:t xml:space="preserve"> </w:t>
      </w:r>
      <w:r w:rsidR="00A95F3E">
        <w:rPr>
          <w:rFonts w:ascii="Times New Roman" w:hAnsi="Times New Roman" w:cs="Times New Roman"/>
          <w:sz w:val="24"/>
          <w:szCs w:val="24"/>
        </w:rPr>
        <w:t xml:space="preserve">and denitrifying genera </w:t>
      </w:r>
      <w:r w:rsidR="005F084E">
        <w:rPr>
          <w:rFonts w:ascii="Times New Roman" w:hAnsi="Times New Roman" w:cs="Times New Roman"/>
          <w:sz w:val="24"/>
          <w:szCs w:val="24"/>
        </w:rPr>
        <w:t>based on linear</w:t>
      </w:r>
      <w:r w:rsidR="005F084E" w:rsidRPr="00F578F7">
        <w:rPr>
          <w:rFonts w:ascii="Times New Roman" w:hAnsi="Times New Roman" w:cs="Times New Roman"/>
          <w:sz w:val="24"/>
          <w:szCs w:val="24"/>
        </w:rPr>
        <w:t xml:space="preserve"> models</w:t>
      </w:r>
      <w:r w:rsidR="005F084E">
        <w:rPr>
          <w:rFonts w:ascii="Times New Roman" w:hAnsi="Times New Roman" w:cs="Times New Roman" w:hint="eastAsia"/>
          <w:sz w:val="24"/>
          <w:szCs w:val="24"/>
        </w:rPr>
        <w:t>.</w:t>
      </w:r>
    </w:p>
    <w:tbl>
      <w:tblPr>
        <w:tblW w:w="7971" w:type="dxa"/>
        <w:jc w:val="center"/>
        <w:tblLook w:val="04A0" w:firstRow="1" w:lastRow="0" w:firstColumn="1" w:lastColumn="0" w:noHBand="0" w:noVBand="1"/>
      </w:tblPr>
      <w:tblGrid>
        <w:gridCol w:w="1394"/>
        <w:gridCol w:w="1984"/>
        <w:gridCol w:w="765"/>
        <w:gridCol w:w="780"/>
        <w:gridCol w:w="765"/>
        <w:gridCol w:w="766"/>
        <w:gridCol w:w="765"/>
        <w:gridCol w:w="766"/>
      </w:tblGrid>
      <w:tr w:rsidR="008711DB" w:rsidRPr="00AF6816" w14:paraId="0D74C248" w14:textId="77777777" w:rsidTr="00AF6816">
        <w:trPr>
          <w:cantSplit/>
          <w:trHeight w:val="227"/>
          <w:jc w:val="center"/>
        </w:trPr>
        <w:tc>
          <w:tcPr>
            <w:tcW w:w="139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38F1A8" w14:textId="77777777" w:rsidR="008711DB" w:rsidRPr="00AF6816" w:rsidRDefault="008711DB" w:rsidP="00AF6816">
            <w:pPr>
              <w:widowControl/>
              <w:spacing w:line="200" w:lineRule="exact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Category</w:t>
            </w:r>
          </w:p>
        </w:tc>
        <w:tc>
          <w:tcPr>
            <w:tcW w:w="198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09B633E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Name</w:t>
            </w:r>
          </w:p>
        </w:tc>
        <w:tc>
          <w:tcPr>
            <w:tcW w:w="153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B179D" w14:textId="63695BC1" w:rsidR="008711DB" w:rsidRPr="00AF6816" w:rsidRDefault="008711DB" w:rsidP="00AF6816">
            <w:pPr>
              <w:widowControl/>
              <w:spacing w:line="200" w:lineRule="exact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N</w:t>
            </w:r>
            <w:r w:rsidRPr="00AF6816">
              <w:rPr>
                <w:rFonts w:ascii="Times New Roman" w:hAnsi="Times New Roman"/>
                <w:i/>
                <w:szCs w:val="16"/>
                <w:vertAlign w:val="superscript"/>
              </w:rPr>
              <w:t>a</w:t>
            </w:r>
          </w:p>
        </w:tc>
        <w:tc>
          <w:tcPr>
            <w:tcW w:w="1531" w:type="dxa"/>
            <w:gridSpan w:val="2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5D6ED" w14:textId="77777777" w:rsidR="008711DB" w:rsidRPr="00AF6816" w:rsidRDefault="008711DB" w:rsidP="00AF6816">
            <w:pPr>
              <w:widowControl/>
              <w:spacing w:line="200" w:lineRule="exact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W</w:t>
            </w:r>
          </w:p>
        </w:tc>
        <w:tc>
          <w:tcPr>
            <w:tcW w:w="1531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3035C" w14:textId="0A36FECE" w:rsidR="008711DB" w:rsidRPr="00AF6816" w:rsidRDefault="004419FE" w:rsidP="00AF6816">
            <w:pPr>
              <w:widowControl/>
              <w:spacing w:line="200" w:lineRule="exact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 xml:space="preserve">N </w:t>
            </w:r>
            <w:r w:rsidRPr="004419F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×</w:t>
            </w:r>
            <w:r w:rsidR="008711DB"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 xml:space="preserve"> W</w:t>
            </w:r>
          </w:p>
        </w:tc>
      </w:tr>
      <w:tr w:rsidR="008711DB" w:rsidRPr="00AF6816" w14:paraId="111DDE87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E0053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6F4485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1A49063" w14:textId="4B45781E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β</w:t>
            </w:r>
            <w:r w:rsidRPr="00AF6816">
              <w:rPr>
                <w:rFonts w:ascii="Times New Roman" w:hAnsi="Times New Roman"/>
                <w:i/>
                <w:szCs w:val="16"/>
                <w:vertAlign w:val="superscript"/>
              </w:rPr>
              <w:t>b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143F95D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16"/>
              </w:rPr>
              <w:t>P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C21EA0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β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D1DE90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16"/>
              </w:rPr>
              <w:t>P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813943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β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7E8E18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Cs w:val="16"/>
              </w:rPr>
              <w:t>P</w:t>
            </w:r>
          </w:p>
        </w:tc>
      </w:tr>
      <w:tr w:rsidR="008711DB" w:rsidRPr="00AF6816" w14:paraId="32FD96B4" w14:textId="77777777" w:rsidTr="00AF6816">
        <w:trPr>
          <w:cantSplit/>
          <w:trHeight w:val="227"/>
          <w:jc w:val="center"/>
        </w:trPr>
        <w:tc>
          <w:tcPr>
            <w:tcW w:w="139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41EE902C" w14:textId="67A38405" w:rsidR="008711DB" w:rsidRPr="00AF6816" w:rsidRDefault="008711DB" w:rsidP="00AF6816">
            <w:pPr>
              <w:widowControl/>
              <w:spacing w:line="200" w:lineRule="exact"/>
              <w:ind w:left="113" w:right="113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 w:hint="eastAsia"/>
                <w:color w:val="000000"/>
                <w:kern w:val="0"/>
                <w:szCs w:val="16"/>
              </w:rPr>
              <w:t>M</w:t>
            </w: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ethanogenic gener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1DCB7C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regula</w:t>
            </w:r>
            <w:proofErr w:type="spellEnd"/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45CA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13 </w:t>
            </w:r>
          </w:p>
        </w:tc>
        <w:tc>
          <w:tcPr>
            <w:tcW w:w="76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32DE8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97 </w:t>
            </w:r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F26C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39 </w:t>
            </w:r>
          </w:p>
        </w:tc>
        <w:tc>
          <w:tcPr>
            <w:tcW w:w="76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E617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01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D607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494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B112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53 </w:t>
            </w:r>
          </w:p>
        </w:tc>
      </w:tr>
      <w:tr w:rsidR="008711DB" w:rsidRPr="00AF6816" w14:paraId="5CB469E9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8B3E59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E3B6B3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cell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4A6B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261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DF6A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75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C5BE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36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DA03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47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7D71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5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34BE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63 </w:t>
            </w:r>
          </w:p>
        </w:tc>
      </w:tr>
      <w:tr w:rsidR="008711DB" w:rsidRPr="00AF6816" w14:paraId="3166D663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04FECEF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4145C5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culleu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723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581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10145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880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983E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05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6329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54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EFC5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321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14E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22 </w:t>
            </w:r>
          </w:p>
        </w:tc>
      </w:tr>
      <w:tr w:rsidR="008711DB" w:rsidRPr="00AF6816" w14:paraId="11FB6D8B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3B6B55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916DC6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spirillum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D333A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99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12F9E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59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B12B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199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944C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84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15C5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056B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</w:tr>
      <w:tr w:rsidR="008711DB" w:rsidRPr="00AF6816" w14:paraId="3E236420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A636C6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903C80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sarcin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DA3A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51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2B735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28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4A34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64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27B58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64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AD50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4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B4C1A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64 </w:t>
            </w:r>
          </w:p>
        </w:tc>
      </w:tr>
      <w:tr w:rsidR="008711DB" w:rsidRPr="00AF6816" w14:paraId="29DD3F93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C501EE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E7ED4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saet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7040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78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8B259B6" w14:textId="4F9E290B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044</w:t>
            </w:r>
            <w:r w:rsidRPr="00AF6816">
              <w:rPr>
                <w:rFonts w:ascii="Times New Roman" w:hAnsi="Times New Roman"/>
                <w:i/>
                <w:iCs/>
                <w:sz w:val="20"/>
                <w:szCs w:val="20"/>
                <w:vertAlign w:val="superscript"/>
              </w:rPr>
              <w:t>c</w:t>
            </w: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8547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61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3C24C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CBDB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52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F46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84 </w:t>
            </w:r>
          </w:p>
        </w:tc>
      </w:tr>
      <w:tr w:rsidR="008711DB" w:rsidRPr="00AF6816" w14:paraId="21D7CDB3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DCBA81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EBA102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line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CA1C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2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26C67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72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195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6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11309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822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0FE3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74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5987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90 </w:t>
            </w:r>
          </w:p>
        </w:tc>
      </w:tr>
      <w:tr w:rsidR="008711DB" w:rsidRPr="00AF6816" w14:paraId="2A5717EF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EFB2125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336F78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bacterium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1F2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48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DF8C0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10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BF49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9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2E4A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99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9A89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7F5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</w:tr>
      <w:tr w:rsidR="008711DB" w:rsidRPr="00AF6816" w14:paraId="30328997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3DFD0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218B4D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corpusculum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9EFE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A6209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D950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8BFD2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B641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B6C3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</w:tr>
      <w:tr w:rsidR="008711DB" w:rsidRPr="00AF6816" w14:paraId="5C242B15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DD52E0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652FFDC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sphaer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E5B7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769A3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43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761F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379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44F6D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4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FBC2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379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2EB2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43 </w:t>
            </w:r>
          </w:p>
        </w:tc>
      </w:tr>
      <w:tr w:rsidR="008711DB" w:rsidRPr="00AF6816" w14:paraId="06AECB3C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959E6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A536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lacini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E274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085A3B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5691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73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FC414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8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1696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4A29A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</w:tr>
      <w:tr w:rsidR="008711DB" w:rsidRPr="00AF6816" w14:paraId="1A71FAD4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B775BD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2CD5A9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brevibacter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D93E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F0DBB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9D58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F21C1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BD1E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166D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</w:tr>
      <w:tr w:rsidR="008711DB" w:rsidRPr="00AF6816" w14:paraId="3365FA09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1B05283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5A279D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lobu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521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0A5C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3D60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A76AA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2FF1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0728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</w:tr>
      <w:tr w:rsidR="008711DB" w:rsidRPr="00AF6816" w14:paraId="386F5246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A35FB11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EDA62D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anomicrobium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F0CCE8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5B39F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BCC031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A03A7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EFB34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000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BBDB90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</w:tr>
      <w:tr w:rsidR="008711DB" w:rsidRPr="00AF6816" w14:paraId="79BFDD44" w14:textId="77777777" w:rsidTr="00AF6816">
        <w:trPr>
          <w:cantSplit/>
          <w:trHeight w:val="227"/>
          <w:jc w:val="center"/>
        </w:trPr>
        <w:tc>
          <w:tcPr>
            <w:tcW w:w="139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21B42B76" w14:textId="68D83ECD" w:rsidR="008711DB" w:rsidRPr="00AF6816" w:rsidRDefault="008711DB" w:rsidP="00AF6816">
            <w:pPr>
              <w:widowControl/>
              <w:spacing w:line="200" w:lineRule="exact"/>
              <w:ind w:left="113" w:right="113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Nitrifying gener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7F41427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itrosospira</w:t>
            </w:r>
            <w:proofErr w:type="spellEnd"/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5DE2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15 </w:t>
            </w:r>
          </w:p>
        </w:tc>
        <w:tc>
          <w:tcPr>
            <w:tcW w:w="76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9658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41 </w:t>
            </w:r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8A53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328 </w:t>
            </w:r>
          </w:p>
        </w:tc>
        <w:tc>
          <w:tcPr>
            <w:tcW w:w="76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C6F92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32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16CF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621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F10A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52 </w:t>
            </w:r>
          </w:p>
        </w:tc>
      </w:tr>
      <w:tr w:rsidR="008711DB" w:rsidRPr="00AF6816" w14:paraId="091EA7D3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09875C9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EB7212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itrospir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3CC0A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41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7A1F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81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DE7E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73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5B0C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81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C914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9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EEEE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26 </w:t>
            </w:r>
          </w:p>
        </w:tc>
      </w:tr>
      <w:tr w:rsidR="008711DB" w:rsidRPr="00AF6816" w14:paraId="634D5CAB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818EFB7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B13ACD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itrosomonas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9BAC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5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FBC0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04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C96D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08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337C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17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EC0C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718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7629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11 </w:t>
            </w:r>
          </w:p>
        </w:tc>
      </w:tr>
      <w:tr w:rsidR="008711DB" w:rsidRPr="00AF6816" w14:paraId="0DFC6FFC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9E8FFF6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B05329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itrobacter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3411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48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49FC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0.015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1F39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259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8AA324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42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7D2D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3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58E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34 </w:t>
            </w:r>
          </w:p>
        </w:tc>
      </w:tr>
      <w:tr w:rsidR="008711DB" w:rsidRPr="00AF6816" w14:paraId="21257BD5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60D6C3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1BC3DE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itrosococcu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35EB0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85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985203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0.047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330AC5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342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4FD2A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513D1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85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A16ED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74 </w:t>
            </w:r>
          </w:p>
        </w:tc>
      </w:tr>
      <w:tr w:rsidR="008711DB" w:rsidRPr="00AF6816" w14:paraId="385F1C31" w14:textId="77777777" w:rsidTr="00AF6816">
        <w:trPr>
          <w:cantSplit/>
          <w:trHeight w:val="227"/>
          <w:jc w:val="center"/>
        </w:trPr>
        <w:tc>
          <w:tcPr>
            <w:tcW w:w="1394" w:type="dxa"/>
            <w:vMerge w:val="restar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  <w:hideMark/>
          </w:tcPr>
          <w:p w14:paraId="360C526D" w14:textId="4ABD2E93" w:rsidR="008711DB" w:rsidRPr="00AF6816" w:rsidRDefault="008711DB" w:rsidP="00AF6816">
            <w:pPr>
              <w:widowControl/>
              <w:spacing w:line="200" w:lineRule="exact"/>
              <w:ind w:left="113" w:right="113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</w:pPr>
            <w:r w:rsidRPr="00AF6816">
              <w:rPr>
                <w:rFonts w:ascii="Times New Roman" w:eastAsia="宋体" w:hAnsi="Times New Roman" w:cs="Times New Roman" w:hint="eastAsia"/>
                <w:color w:val="000000"/>
                <w:kern w:val="0"/>
                <w:szCs w:val="16"/>
              </w:rPr>
              <w:t>D</w:t>
            </w: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Cs w:val="16"/>
              </w:rPr>
              <w:t>enitrifying genera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C2F458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Bradyrhizobium</w:t>
            </w:r>
            <w:proofErr w:type="spellEnd"/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4982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37 </w:t>
            </w:r>
          </w:p>
        </w:tc>
        <w:tc>
          <w:tcPr>
            <w:tcW w:w="76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9EDF53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0.002 </w:t>
            </w:r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64D1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251 </w:t>
            </w:r>
          </w:p>
        </w:tc>
        <w:tc>
          <w:tcPr>
            <w:tcW w:w="766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7ADEA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55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7C5F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34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1A9E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13 </w:t>
            </w:r>
          </w:p>
        </w:tc>
      </w:tr>
      <w:tr w:rsidR="008711DB" w:rsidRPr="00AF6816" w14:paraId="7BA0778B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C95C98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F1F00F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Bacillus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35C2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8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43CCF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0.006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AF66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9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6C6D2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78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EB1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18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F02F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23 </w:t>
            </w:r>
          </w:p>
        </w:tc>
      </w:tr>
      <w:tr w:rsidR="008711DB" w:rsidRPr="00AF6816" w14:paraId="44C5773A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16FED7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3B54F2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Burkholderi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6B5C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88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E7B84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0.008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47B3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43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47D28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2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3A3D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989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189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0.013 </w:t>
            </w:r>
          </w:p>
        </w:tc>
      </w:tr>
      <w:tr w:rsidR="008711DB" w:rsidRPr="00AF6816" w14:paraId="066F33CE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7BBA49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A6655A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hodoplane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F79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52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489FFE" w14:textId="072563FB" w:rsidR="008711DB" w:rsidRPr="00EB53A9" w:rsidRDefault="00EB53A9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EB53A9">
              <w:rPr>
                <w:rFonts w:ascii="Times New Roman" w:eastAsia="宋体" w:hAnsi="Times New Roman" w:cs="Times New Roman" w:hint="eastAsia"/>
                <w:b/>
                <w:bCs/>
                <w:color w:val="000000"/>
                <w:kern w:val="0"/>
                <w:sz w:val="20"/>
                <w:szCs w:val="20"/>
              </w:rPr>
              <w:t>&lt;</w:t>
            </w:r>
            <w:r w:rsidR="008711DB" w:rsidRPr="00EB53A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0.00</w:t>
            </w:r>
            <w:r w:rsidRPr="00EB53A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>1</w:t>
            </w:r>
            <w:r w:rsidR="008711DB" w:rsidRPr="00EB53A9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E81B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254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33AE1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91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A62F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8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2DFC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28 </w:t>
            </w:r>
          </w:p>
        </w:tc>
      </w:tr>
      <w:tr w:rsidR="008711DB" w:rsidRPr="00AF6816" w14:paraId="6A3F946C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2311E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372508A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Shewanell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8899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28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1315F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23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E498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97544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46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8DD1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7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5B4A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48 </w:t>
            </w:r>
          </w:p>
        </w:tc>
      </w:tr>
      <w:tr w:rsidR="008711DB" w:rsidRPr="00AF6816" w14:paraId="5193F303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2DF0D1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7C45E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hodobacter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1E5A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37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2385B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46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AB3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01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D16DF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47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7488C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53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0114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21 </w:t>
            </w:r>
          </w:p>
        </w:tc>
      </w:tr>
      <w:tr w:rsidR="008711DB" w:rsidRPr="00AF6816" w14:paraId="7B1E1668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DE9D98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50B272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Sphingomona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AC4A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7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B6798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53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21C6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29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E91B0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5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D989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8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4DD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37 </w:t>
            </w:r>
          </w:p>
        </w:tc>
      </w:tr>
      <w:tr w:rsidR="008711DB" w:rsidRPr="00AF6816" w14:paraId="7C68C44F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4E83CC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3183A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Pseudomonas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5513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7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E9BDC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29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1DBA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52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F53CAA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54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4FDC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1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99C9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08 </w:t>
            </w:r>
          </w:p>
        </w:tc>
      </w:tr>
      <w:tr w:rsidR="008711DB" w:rsidRPr="00AF6816" w14:paraId="7C9B240F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40162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9E3E4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Paenibacillu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792B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54526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0.004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AA7D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07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35BC3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36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1A2F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27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54DE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97 </w:t>
            </w:r>
          </w:p>
        </w:tc>
      </w:tr>
      <w:tr w:rsidR="008711DB" w:rsidRPr="00AF6816" w14:paraId="61C723CB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C33EA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4823A0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Thiobacillu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B947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4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CC072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63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A4BAA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4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77587F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6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D9B9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47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7DF8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29 </w:t>
            </w:r>
          </w:p>
        </w:tc>
      </w:tr>
      <w:tr w:rsidR="008711DB" w:rsidRPr="00AF6816" w14:paraId="2A400D7D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B51636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1EBEF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Azoarcu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5134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9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A07FE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50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6975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398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F955D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24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047B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28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C337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76 </w:t>
            </w:r>
          </w:p>
        </w:tc>
      </w:tr>
      <w:tr w:rsidR="008711DB" w:rsidRPr="00AF6816" w14:paraId="7F5BC535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24E65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967EAA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Hyphomicrobium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610E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1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43634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77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9FD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957ABE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20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9E07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4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BCC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20 </w:t>
            </w:r>
          </w:p>
        </w:tc>
      </w:tr>
      <w:tr w:rsidR="008711DB" w:rsidRPr="00AF6816" w14:paraId="5CF01B6C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A9800E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A2986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sorhizobium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CFF2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18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96732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0.019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CB18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22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C271E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22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7EB0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F619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</w:tr>
      <w:tr w:rsidR="008711DB" w:rsidRPr="00AF6816" w14:paraId="61165966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58ED35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90BE1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Cupriavidu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9DFF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6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71BC2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39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C119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5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4AA2A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65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E6BF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45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1668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64 </w:t>
            </w:r>
          </w:p>
        </w:tc>
      </w:tr>
      <w:tr w:rsidR="008711DB" w:rsidRPr="00AF6816" w14:paraId="1B1BF0E7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708588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4BF8653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hizobium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108C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214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0A7FF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48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70D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7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0C7F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91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4E20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65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F9AA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19 </w:t>
            </w:r>
          </w:p>
        </w:tc>
      </w:tr>
      <w:tr w:rsidR="008711DB" w:rsidRPr="00AF6816" w14:paraId="6D7A5556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F57C4D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AE5A27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Hydrogenophag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959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5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95CD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859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C3FE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18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6D8FC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28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100C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924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8DE7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82 </w:t>
            </w:r>
          </w:p>
        </w:tc>
      </w:tr>
      <w:tr w:rsidR="008711DB" w:rsidRPr="00AF6816" w14:paraId="7D1892B3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28BE9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24E53F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Comamona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B90C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0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6E1BE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41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13F3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51FF3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27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88E4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82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868C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27 </w:t>
            </w:r>
          </w:p>
        </w:tc>
      </w:tr>
      <w:tr w:rsidR="008711DB" w:rsidRPr="00AF6816" w14:paraId="34074C76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C0D942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5B991C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Ralstoni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DA2B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841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28DEC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91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7B2C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28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92CD3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22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6BA8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28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E8BD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86 </w:t>
            </w:r>
          </w:p>
        </w:tc>
      </w:tr>
      <w:tr w:rsidR="008711DB" w:rsidRPr="00AF6816" w14:paraId="6FD24620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0D1BC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CEFF4D0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Cytophag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FC6F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D2132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870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5BC4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5967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870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FBF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18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05824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870 </w:t>
            </w:r>
          </w:p>
        </w:tc>
      </w:tr>
      <w:tr w:rsidR="008711DB" w:rsidRPr="00AF6816" w14:paraId="2D273F02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D92CCA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98224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Halomonas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75F4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3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9BFC33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11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128A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41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71DC1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11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6D5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64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DD23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89 </w:t>
            </w:r>
          </w:p>
        </w:tc>
      </w:tr>
      <w:tr w:rsidR="008711DB" w:rsidRPr="00AF6816" w14:paraId="5604A3B3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A90931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D271FE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assili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0B4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19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FF9226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63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A403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5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EFDB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6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806A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274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354B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30 </w:t>
            </w:r>
          </w:p>
        </w:tc>
      </w:tr>
      <w:tr w:rsidR="008711DB" w:rsidRPr="00AF6816" w14:paraId="12C108C6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8F9F9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6A872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Arcobacter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061E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53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498AC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95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D6D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138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ABEAC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09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B806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83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8F52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441 </w:t>
            </w:r>
          </w:p>
        </w:tc>
      </w:tr>
      <w:tr w:rsidR="008711DB" w:rsidRPr="00AF6816" w14:paraId="5F9E5D39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7A4B4E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A7ABBA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arinobacter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3E7D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922B4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211AA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3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8BC714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8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3D9A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1184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</w:tr>
      <w:tr w:rsidR="008711DB" w:rsidRPr="00AF6816" w14:paraId="5833FAA1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6B3B55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D00DBD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Flavobacterium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BC7A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1824A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86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2B4E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30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227EB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86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353C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07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195F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86 </w:t>
            </w:r>
          </w:p>
        </w:tc>
      </w:tr>
      <w:tr w:rsidR="008711DB" w:rsidRPr="00AF6816" w14:paraId="0882AB24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22C5A8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05AFB3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Aeromonas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22E8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30F73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80B6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2B8C1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A6EC7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1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89E0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337 </w:t>
            </w:r>
          </w:p>
        </w:tc>
      </w:tr>
      <w:tr w:rsidR="008711DB" w:rsidRPr="00AF6816" w14:paraId="3F9BF185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EC3396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83BB1C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Methylobacterium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E152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83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6EA6A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32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B351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41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F2FD16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232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20CEC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41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6C12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82 </w:t>
            </w:r>
          </w:p>
        </w:tc>
      </w:tr>
      <w:tr w:rsidR="008711DB" w:rsidRPr="00AF6816" w14:paraId="63318B56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8D4FAF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36DAA5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Thiomicrospir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EBF43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EAC469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63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C826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246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AC416D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0"/>
                <w:szCs w:val="20"/>
              </w:rPr>
              <w:t xml:space="preserve">0.045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E0DE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415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7324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63 </w:t>
            </w:r>
          </w:p>
        </w:tc>
      </w:tr>
      <w:tr w:rsidR="008711DB" w:rsidRPr="00AF6816" w14:paraId="64CB6458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BB5A80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48BCEC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Kocuri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929F9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2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1C026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73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53E8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8C865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25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B054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62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68C2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525 </w:t>
            </w:r>
          </w:p>
        </w:tc>
      </w:tr>
      <w:tr w:rsidR="008711DB" w:rsidRPr="00AF6816" w14:paraId="62F37CE7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D57C60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E116B1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Azospirillum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6CACB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DE9B5F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B6C3E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73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4737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8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EA0A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518C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</w:tr>
      <w:tr w:rsidR="008711DB" w:rsidRPr="00AF6816" w14:paraId="280EEB38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0B8D20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31CAFD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Neisseria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4EE8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F87B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7259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732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2B94222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83 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AE20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CF710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</w:tr>
      <w:tr w:rsidR="008711DB" w:rsidRPr="00AF6816" w14:paraId="2716D741" w14:textId="77777777" w:rsidTr="00AF6816">
        <w:trPr>
          <w:cantSplit/>
          <w:trHeight w:val="227"/>
          <w:jc w:val="center"/>
        </w:trPr>
        <w:tc>
          <w:tcPr>
            <w:tcW w:w="1394" w:type="dxa"/>
            <w:vMerge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6284FB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946F84" w14:textId="77777777" w:rsidR="008711DB" w:rsidRPr="00AF6816" w:rsidRDefault="008711DB" w:rsidP="00AF6816">
            <w:pPr>
              <w:widowControl/>
              <w:spacing w:line="200" w:lineRule="exact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proofErr w:type="spellStart"/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>Thauera</w:t>
            </w:r>
            <w:proofErr w:type="spellEnd"/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870F18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-0.732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5AD406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183 </w:t>
            </w:r>
          </w:p>
        </w:tc>
        <w:tc>
          <w:tcPr>
            <w:tcW w:w="76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84CEE1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192BD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672005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0.000 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4444FA" w14:textId="77777777" w:rsidR="008711DB" w:rsidRPr="00AF6816" w:rsidRDefault="008711DB" w:rsidP="00AF6816">
            <w:pPr>
              <w:widowControl/>
              <w:spacing w:line="200" w:lineRule="exact"/>
              <w:jc w:val="right"/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</w:pPr>
            <w:r w:rsidRPr="00AF6816">
              <w:rPr>
                <w:rFonts w:ascii="Times New Roman" w:eastAsia="宋体" w:hAnsi="Times New Roman" w:cs="Times New Roman"/>
                <w:color w:val="000000"/>
                <w:kern w:val="0"/>
                <w:sz w:val="20"/>
                <w:szCs w:val="20"/>
              </w:rPr>
              <w:t xml:space="preserve">1.000 </w:t>
            </w:r>
          </w:p>
        </w:tc>
      </w:tr>
    </w:tbl>
    <w:p w14:paraId="1CCAF5F4" w14:textId="1905D5FC" w:rsidR="005F084E" w:rsidRDefault="005F084E" w:rsidP="005F084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i/>
          <w:sz w:val="24"/>
          <w:szCs w:val="24"/>
          <w:vertAlign w:val="superscript"/>
        </w:rPr>
        <w:t>a</w:t>
      </w:r>
      <w:r>
        <w:rPr>
          <w:rFonts w:ascii="Times New Roman" w:hAnsi="Times New Roman"/>
          <w:sz w:val="24"/>
          <w:szCs w:val="24"/>
        </w:rPr>
        <w:t>Abbreviations</w:t>
      </w:r>
      <w:proofErr w:type="spellEnd"/>
      <w:r>
        <w:rPr>
          <w:rFonts w:ascii="Times New Roman" w:hAnsi="Times New Roman" w:hint="eastAsia"/>
          <w:sz w:val="24"/>
          <w:szCs w:val="24"/>
        </w:rPr>
        <w:t>: N, nitrogen addition; W, Warming</w:t>
      </w:r>
      <w:r>
        <w:rPr>
          <w:rFonts w:ascii="Times New Roman" w:hAnsi="Times New Roman"/>
          <w:sz w:val="24"/>
          <w:szCs w:val="24"/>
        </w:rPr>
        <w:t xml:space="preserve">; </w:t>
      </w:r>
      <w:r w:rsidR="00CE4163">
        <w:rPr>
          <w:rFonts w:ascii="Times New Roman" w:hAnsi="Times New Roman"/>
          <w:sz w:val="24"/>
          <w:szCs w:val="24"/>
        </w:rPr>
        <w:t xml:space="preserve">N </w:t>
      </w:r>
      <w:r w:rsidR="004419FE" w:rsidRPr="004419FE">
        <w:rPr>
          <w:rFonts w:ascii="Times New Roman" w:eastAsia="宋体" w:hAnsi="Times New Roman" w:cs="Times New Roman"/>
          <w:color w:val="000000"/>
          <w:kern w:val="0"/>
          <w:sz w:val="24"/>
        </w:rPr>
        <w:t>×</w:t>
      </w:r>
      <w:r w:rsidR="00CE4163">
        <w:rPr>
          <w:rFonts w:ascii="Times New Roman" w:hAnsi="Times New Roman"/>
          <w:sz w:val="24"/>
          <w:szCs w:val="24"/>
        </w:rPr>
        <w:t xml:space="preserve"> W, the interactive effect of N and W</w:t>
      </w:r>
      <w:r>
        <w:rPr>
          <w:rFonts w:ascii="Times New Roman" w:hAnsi="Times New Roman"/>
          <w:sz w:val="24"/>
          <w:szCs w:val="24"/>
        </w:rPr>
        <w:t>.</w:t>
      </w:r>
    </w:p>
    <w:p w14:paraId="314A5561" w14:textId="248B526E" w:rsidR="005F084E" w:rsidRDefault="005F084E" w:rsidP="005F084E">
      <w:pPr>
        <w:rPr>
          <w:rFonts w:ascii="Times New Roman" w:hAnsi="Times New Roman"/>
          <w:iCs/>
          <w:sz w:val="24"/>
          <w:szCs w:val="24"/>
        </w:rPr>
      </w:pPr>
      <w:proofErr w:type="spellStart"/>
      <w:r>
        <w:rPr>
          <w:rFonts w:ascii="Times New Roman" w:hAnsi="Times New Roman"/>
          <w:i/>
          <w:sz w:val="24"/>
          <w:szCs w:val="24"/>
          <w:vertAlign w:val="superscript"/>
        </w:rPr>
        <w:t>b</w:t>
      </w:r>
      <w:r w:rsidRPr="00F578F7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F578F7">
        <w:rPr>
          <w:rFonts w:ascii="Times New Roman" w:hAnsi="Times New Roman" w:cs="Times New Roman"/>
          <w:sz w:val="24"/>
          <w:szCs w:val="24"/>
        </w:rPr>
        <w:t xml:space="preserve"> estimated effect sizes (β) </w:t>
      </w:r>
      <w:r>
        <w:rPr>
          <w:rFonts w:ascii="Times New Roman" w:hAnsi="Times New Roman" w:cs="Times New Roman"/>
          <w:sz w:val="24"/>
          <w:szCs w:val="24"/>
        </w:rPr>
        <w:t>are based on relative abundances of methanogenic</w:t>
      </w:r>
      <w:r w:rsidR="00A95F3E">
        <w:rPr>
          <w:rFonts w:ascii="Times New Roman" w:hAnsi="Times New Roman" w:cs="Times New Roman"/>
          <w:sz w:val="24"/>
          <w:szCs w:val="24"/>
        </w:rPr>
        <w:t xml:space="preserve">, </w:t>
      </w:r>
      <w:r w:rsidR="00D971EB">
        <w:rPr>
          <w:rFonts w:ascii="Times New Roman" w:hAnsi="Times New Roman" w:cs="Times New Roman"/>
          <w:sz w:val="24"/>
          <w:szCs w:val="24"/>
        </w:rPr>
        <w:t xml:space="preserve">bacterial </w:t>
      </w:r>
      <w:r w:rsidR="00A95F3E">
        <w:rPr>
          <w:rFonts w:ascii="Times New Roman" w:hAnsi="Times New Roman" w:cs="Times New Roman"/>
          <w:sz w:val="24"/>
          <w:szCs w:val="24"/>
        </w:rPr>
        <w:t>nitrifying</w:t>
      </w:r>
      <w:r w:rsidR="007831D3">
        <w:rPr>
          <w:rFonts w:ascii="Times New Roman" w:hAnsi="Times New Roman" w:cs="Times New Roman"/>
          <w:sz w:val="24"/>
          <w:szCs w:val="24"/>
        </w:rPr>
        <w:t>,</w:t>
      </w:r>
      <w:r w:rsidR="00A95F3E">
        <w:rPr>
          <w:rFonts w:ascii="Times New Roman" w:hAnsi="Times New Roman" w:cs="Times New Roman"/>
          <w:sz w:val="24"/>
          <w:szCs w:val="24"/>
        </w:rPr>
        <w:t xml:space="preserve"> and denitrifying genera. T</w:t>
      </w:r>
      <w:r w:rsidR="009F3AE5">
        <w:rPr>
          <w:rFonts w:ascii="Times New Roman" w:hAnsi="Times New Roman" w:cs="Times New Roman"/>
          <w:sz w:val="24"/>
          <w:szCs w:val="24"/>
        </w:rPr>
        <w:t xml:space="preserve">he genera are </w:t>
      </w:r>
      <w:r w:rsidR="00D971EB">
        <w:rPr>
          <w:rFonts w:ascii="Times New Roman" w:hAnsi="Times New Roman" w:cs="Times New Roman"/>
          <w:sz w:val="24"/>
          <w:szCs w:val="24"/>
        </w:rPr>
        <w:t xml:space="preserve">listed in the decreasing order of </w:t>
      </w:r>
      <w:r w:rsidR="009F3AE5">
        <w:rPr>
          <w:rFonts w:ascii="Times New Roman" w:hAnsi="Times New Roman" w:cs="Times New Roman"/>
          <w:sz w:val="24"/>
          <w:szCs w:val="24"/>
        </w:rPr>
        <w:t>relative abundan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455F10A" w14:textId="77777777" w:rsidR="00822321" w:rsidRDefault="005F084E" w:rsidP="00FD27D8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3" w:name="OLE_LINK3"/>
      <w:bookmarkStart w:id="4" w:name="OLE_LINK4"/>
      <w:proofErr w:type="spellStart"/>
      <w:r w:rsidRPr="00E361D9">
        <w:rPr>
          <w:rFonts w:ascii="Times New Roman" w:hAnsi="Times New Roman"/>
          <w:i/>
          <w:iCs/>
          <w:sz w:val="24"/>
          <w:szCs w:val="24"/>
          <w:vertAlign w:val="superscript"/>
        </w:rPr>
        <w:t>c</w:t>
      </w:r>
      <w:bookmarkEnd w:id="3"/>
      <w:bookmarkEnd w:id="4"/>
      <w:r w:rsidRPr="00F578F7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nificance is based on Wald type II F tests</w:t>
      </w:r>
      <w:r w:rsidRPr="00F578F7">
        <w:rPr>
          <w:rFonts w:ascii="Times New Roman" w:hAnsi="Times New Roman" w:cs="Times New Roman"/>
          <w:sz w:val="24"/>
          <w:szCs w:val="24"/>
        </w:rPr>
        <w:t xml:space="preserve">. </w:t>
      </w:r>
      <w:r w:rsidR="00CE4163" w:rsidRPr="00D21C7E">
        <w:rPr>
          <w:rFonts w:ascii="Times New Roman" w:hAnsi="Times New Roman" w:cs="Times New Roman"/>
          <w:sz w:val="24"/>
          <w:szCs w:val="24"/>
        </w:rPr>
        <w:t>Significant effects (</w:t>
      </w:r>
      <w:r w:rsidR="00CE4163" w:rsidRPr="00D21C7E">
        <w:rPr>
          <w:rFonts w:ascii="Times New Roman" w:hAnsi="Times New Roman"/>
          <w:i/>
          <w:iCs/>
          <w:color w:val="000000"/>
          <w:kern w:val="0"/>
          <w:sz w:val="24"/>
          <w:szCs w:val="24"/>
        </w:rPr>
        <w:t>P</w:t>
      </w:r>
      <w:r w:rsidR="00CE4163" w:rsidRPr="00D21C7E">
        <w:rPr>
          <w:rFonts w:ascii="Times New Roman" w:hAnsi="Times New Roman" w:cs="Times New Roman"/>
          <w:sz w:val="24"/>
          <w:szCs w:val="24"/>
        </w:rPr>
        <w:t xml:space="preserve"> &lt; 0.05</w:t>
      </w:r>
      <w:r w:rsidR="00CE4163">
        <w:rPr>
          <w:rFonts w:ascii="Times New Roman" w:hAnsi="Times New Roman" w:cs="Times New Roman"/>
          <w:sz w:val="24"/>
          <w:szCs w:val="24"/>
        </w:rPr>
        <w:t>0</w:t>
      </w:r>
      <w:r w:rsidR="00CE4163" w:rsidRPr="00D21C7E">
        <w:rPr>
          <w:rFonts w:ascii="Times New Roman" w:hAnsi="Times New Roman" w:cs="Times New Roman"/>
          <w:sz w:val="24"/>
          <w:szCs w:val="24"/>
        </w:rPr>
        <w:t>)</w:t>
      </w:r>
      <w:r w:rsidR="00CE4163">
        <w:rPr>
          <w:rFonts w:ascii="Times New Roman" w:hAnsi="Times New Roman" w:cs="Times New Roman"/>
          <w:sz w:val="24"/>
          <w:szCs w:val="24"/>
        </w:rPr>
        <w:t xml:space="preserve"> are shown</w:t>
      </w:r>
      <w:r w:rsidR="00CE4163" w:rsidRPr="00F578F7">
        <w:rPr>
          <w:rFonts w:ascii="Times New Roman" w:hAnsi="Times New Roman" w:cs="Times New Roman"/>
          <w:sz w:val="24"/>
          <w:szCs w:val="24"/>
        </w:rPr>
        <w:t xml:space="preserve"> in bold</w:t>
      </w:r>
      <w:r w:rsidRPr="00F578F7">
        <w:rPr>
          <w:rFonts w:ascii="Times New Roman" w:hAnsi="Times New Roman" w:cs="Times New Roman"/>
          <w:sz w:val="24"/>
          <w:szCs w:val="24"/>
        </w:rPr>
        <w:t>.</w:t>
      </w:r>
    </w:p>
    <w:p w14:paraId="661BDB6C" w14:textId="4636AB01" w:rsidR="00C13B4D" w:rsidRDefault="00114D83" w:rsidP="00173DD8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5839263" wp14:editId="5C07C415">
            <wp:extent cx="4680000" cy="7044249"/>
            <wp:effectExtent l="0" t="0" r="6350" b="444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70442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DDB459" w14:textId="7E200BA7" w:rsidR="00C13B4D" w:rsidRPr="00173DD8" w:rsidRDefault="00C13B4D" w:rsidP="00173DD8">
      <w:pPr>
        <w:jc w:val="left"/>
        <w:rPr>
          <w:rFonts w:ascii="Times New Roman" w:hAnsi="Times New Roman" w:cs="Times New Roman"/>
          <w:sz w:val="24"/>
          <w:szCs w:val="24"/>
        </w:rPr>
      </w:pPr>
      <w:r w:rsidRPr="00277A1D">
        <w:rPr>
          <w:rFonts w:ascii="Times New Roman" w:hAnsi="Times New Roman" w:cs="Times New Roman"/>
          <w:b/>
          <w:sz w:val="24"/>
          <w:szCs w:val="24"/>
        </w:rPr>
        <w:t>Fig. S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259D9">
        <w:rPr>
          <w:rFonts w:ascii="Times New Roman" w:hAnsi="Times New Roman" w:cs="Times New Roman"/>
          <w:sz w:val="24"/>
          <w:szCs w:val="24"/>
        </w:rPr>
        <w:t>(a)</w:t>
      </w:r>
      <w:r w:rsidR="00AD06FE">
        <w:rPr>
          <w:rFonts w:ascii="Times New Roman" w:hAnsi="Times New Roman" w:cs="Times New Roman"/>
          <w:sz w:val="24"/>
          <w:szCs w:val="24"/>
        </w:rPr>
        <w:t xml:space="preserve"> The photo of a laboratory-based </w:t>
      </w:r>
      <w:r w:rsidR="00A259D9">
        <w:rPr>
          <w:rFonts w:ascii="Times New Roman" w:hAnsi="Times New Roman" w:cs="Times New Roman"/>
          <w:sz w:val="24"/>
          <w:szCs w:val="24"/>
        </w:rPr>
        <w:t>p</w:t>
      </w:r>
      <w:r w:rsidR="00AD06FE">
        <w:rPr>
          <w:rFonts w:ascii="Times New Roman" w:hAnsi="Times New Roman" w:cs="Times New Roman"/>
          <w:sz w:val="24"/>
          <w:szCs w:val="24"/>
        </w:rPr>
        <w:t>l</w:t>
      </w:r>
      <w:r w:rsidR="00A259D9">
        <w:rPr>
          <w:rFonts w:ascii="Times New Roman" w:hAnsi="Times New Roman" w:cs="Times New Roman"/>
          <w:sz w:val="24"/>
          <w:szCs w:val="24"/>
        </w:rPr>
        <w:t xml:space="preserve">ot, (b) </w:t>
      </w:r>
      <w:r w:rsidR="00AD06FE">
        <w:rPr>
          <w:rFonts w:ascii="Times New Roman" w:hAnsi="Times New Roman" w:cs="Times New Roman"/>
          <w:sz w:val="24"/>
          <w:szCs w:val="24"/>
        </w:rPr>
        <w:t xml:space="preserve">A map showing the location distribution of experimental plots, </w:t>
      </w:r>
      <w:r w:rsidR="00A259D9">
        <w:rPr>
          <w:rFonts w:ascii="Times New Roman" w:hAnsi="Times New Roman" w:cs="Times New Roman"/>
          <w:sz w:val="24"/>
          <w:szCs w:val="24"/>
        </w:rPr>
        <w:t xml:space="preserve">and (c) </w:t>
      </w:r>
      <w:r w:rsidR="0082344D">
        <w:rPr>
          <w:rFonts w:ascii="Times New Roman" w:hAnsi="Times New Roman" w:cs="Times New Roman"/>
          <w:sz w:val="24"/>
          <w:szCs w:val="24"/>
        </w:rPr>
        <w:t>A scheme showing the setup for the w</w:t>
      </w:r>
      <w:r w:rsidR="00A259D9">
        <w:rPr>
          <w:rFonts w:ascii="Times New Roman" w:hAnsi="Times New Roman" w:cs="Times New Roman"/>
          <w:sz w:val="24"/>
          <w:szCs w:val="24"/>
        </w:rPr>
        <w:t>arming treatment</w:t>
      </w:r>
      <w:r w:rsidR="00086450">
        <w:rPr>
          <w:rFonts w:ascii="Times New Roman" w:hAnsi="Times New Roman" w:cs="Times New Roman"/>
          <w:sz w:val="24"/>
          <w:szCs w:val="24"/>
        </w:rPr>
        <w:t xml:space="preserve">. </w:t>
      </w:r>
      <w:r w:rsidR="00086450">
        <w:rPr>
          <w:rFonts w:ascii="Times New Roman" w:hAnsi="Times New Roman"/>
          <w:sz w:val="24"/>
          <w:szCs w:val="24"/>
        </w:rPr>
        <w:t>Abbreviations</w:t>
      </w:r>
      <w:r w:rsidR="00086450">
        <w:rPr>
          <w:rFonts w:ascii="Times New Roman" w:hAnsi="Times New Roman" w:hint="eastAsia"/>
          <w:sz w:val="24"/>
          <w:szCs w:val="24"/>
        </w:rPr>
        <w:t xml:space="preserve">: </w:t>
      </w:r>
      <w:r w:rsidR="00086450">
        <w:rPr>
          <w:rFonts w:ascii="Times New Roman" w:hAnsi="Times New Roman"/>
          <w:sz w:val="24"/>
          <w:szCs w:val="24"/>
        </w:rPr>
        <w:t xml:space="preserve">CK, control; </w:t>
      </w:r>
      <w:r w:rsidR="00086450">
        <w:rPr>
          <w:rFonts w:ascii="Times New Roman" w:hAnsi="Times New Roman" w:hint="eastAsia"/>
          <w:sz w:val="24"/>
          <w:szCs w:val="24"/>
        </w:rPr>
        <w:t xml:space="preserve">N, nitrogen addition; W, </w:t>
      </w:r>
      <w:r w:rsidR="00D73833">
        <w:rPr>
          <w:rFonts w:ascii="Times New Roman" w:hAnsi="Times New Roman"/>
          <w:sz w:val="24"/>
          <w:szCs w:val="24"/>
        </w:rPr>
        <w:t>w</w:t>
      </w:r>
      <w:r w:rsidR="00086450">
        <w:rPr>
          <w:rFonts w:ascii="Times New Roman" w:hAnsi="Times New Roman" w:hint="eastAsia"/>
          <w:sz w:val="24"/>
          <w:szCs w:val="24"/>
        </w:rPr>
        <w:t>arming;</w:t>
      </w:r>
      <w:r w:rsidR="00086450">
        <w:rPr>
          <w:rFonts w:ascii="Times New Roman" w:hAnsi="Times New Roman"/>
          <w:sz w:val="24"/>
          <w:szCs w:val="24"/>
        </w:rPr>
        <w:t xml:space="preserve"> NW, the dual</w:t>
      </w:r>
      <w:r w:rsidR="00086450">
        <w:rPr>
          <w:rFonts w:ascii="Times New Roman" w:hAnsi="Times New Roman" w:hint="eastAsia"/>
          <w:sz w:val="24"/>
          <w:szCs w:val="24"/>
        </w:rPr>
        <w:t xml:space="preserve"> </w:t>
      </w:r>
      <w:r w:rsidR="00086450">
        <w:rPr>
          <w:rFonts w:ascii="Times New Roman" w:hAnsi="Times New Roman"/>
          <w:sz w:val="24"/>
          <w:szCs w:val="24"/>
        </w:rPr>
        <w:t>treatment of N and W</w:t>
      </w:r>
      <w:r w:rsidR="00D73833">
        <w:rPr>
          <w:rFonts w:ascii="Times New Roman" w:hAnsi="Times New Roman"/>
          <w:sz w:val="24"/>
          <w:szCs w:val="24"/>
        </w:rPr>
        <w:t>.</w:t>
      </w:r>
    </w:p>
    <w:p w14:paraId="41464933" w14:textId="78A81078" w:rsidR="00C13B4D" w:rsidRDefault="00C13B4D">
      <w:pPr>
        <w:widowControl/>
        <w:jc w:val="left"/>
        <w:rPr>
          <w:rFonts w:ascii="Times New Roman" w:hAnsi="Times New Roman" w:cs="Times New Roman"/>
        </w:rPr>
        <w:sectPr w:rsidR="00C13B4D" w:rsidSect="009D4741">
          <w:pgSz w:w="11906" w:h="16838" w:code="9"/>
          <w:pgMar w:top="720" w:right="720" w:bottom="720" w:left="720" w:header="851" w:footer="992" w:gutter="0"/>
          <w:cols w:space="425"/>
          <w:docGrid w:type="lines" w:linePitch="312"/>
        </w:sectPr>
      </w:pPr>
      <w:r>
        <w:rPr>
          <w:rFonts w:ascii="Times New Roman" w:hAnsi="Times New Roman" w:cs="Times New Roman"/>
        </w:rPr>
        <w:br w:type="page"/>
      </w:r>
    </w:p>
    <w:p w14:paraId="27F58174" w14:textId="38C115CD" w:rsidR="004B2479" w:rsidRDefault="006F1F00" w:rsidP="00FD27D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F7CC11" wp14:editId="3481BD24">
            <wp:extent cx="6662872" cy="5775960"/>
            <wp:effectExtent l="0" t="0" r="5080" b="0"/>
            <wp:docPr id="198" name="图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4590" cy="57861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73F46B" w14:textId="014D9E25" w:rsidR="004B2479" w:rsidRDefault="004B2479" w:rsidP="004B2479">
      <w:pPr>
        <w:jc w:val="left"/>
        <w:rPr>
          <w:rFonts w:ascii="Times New Roman" w:hAnsi="Times New Roman" w:cs="Times New Roman"/>
          <w:sz w:val="24"/>
          <w:szCs w:val="24"/>
        </w:rPr>
      </w:pPr>
      <w:r w:rsidRPr="00277A1D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5A6E1C" w:rsidRPr="00277A1D">
        <w:rPr>
          <w:rFonts w:ascii="Times New Roman" w:hAnsi="Times New Roman" w:cs="Times New Roman"/>
          <w:b/>
          <w:sz w:val="24"/>
          <w:szCs w:val="24"/>
        </w:rPr>
        <w:t>S</w:t>
      </w:r>
      <w:r w:rsidR="005A6E1C">
        <w:rPr>
          <w:rFonts w:ascii="Times New Roman" w:hAnsi="Times New Roman" w:cs="Times New Roman"/>
          <w:b/>
          <w:sz w:val="24"/>
          <w:szCs w:val="24"/>
        </w:rPr>
        <w:t>2</w:t>
      </w:r>
      <w:r w:rsidR="006C7E44" w:rsidRPr="00277A1D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Microbial community composition for </w:t>
      </w:r>
      <w:r w:rsidRPr="00277A1D">
        <w:rPr>
          <w:rFonts w:ascii="Times New Roman" w:hAnsi="Times New Roman" w:cs="Times New Roman"/>
          <w:b/>
          <w:sz w:val="24"/>
          <w:szCs w:val="24"/>
        </w:rPr>
        <w:t>(a)</w:t>
      </w:r>
      <w:r>
        <w:rPr>
          <w:rFonts w:ascii="Times New Roman" w:hAnsi="Times New Roman" w:cs="Times New Roman"/>
          <w:sz w:val="24"/>
          <w:szCs w:val="24"/>
        </w:rPr>
        <w:t xml:space="preserve"> bacteria </w:t>
      </w:r>
      <w:r w:rsidR="005034D6">
        <w:rPr>
          <w:rFonts w:ascii="Times New Roman" w:hAnsi="Times New Roman" w:cs="Times New Roman"/>
          <w:sz w:val="24"/>
          <w:szCs w:val="24"/>
        </w:rPr>
        <w:t xml:space="preserve">and </w:t>
      </w:r>
      <w:r w:rsidRPr="00277A1D">
        <w:rPr>
          <w:rFonts w:ascii="Times New Roman" w:hAnsi="Times New Roman" w:cs="Times New Roman"/>
          <w:b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 xml:space="preserve"> fungi.</w:t>
      </w:r>
    </w:p>
    <w:p w14:paraId="3E80121F" w14:textId="4AD2808B" w:rsidR="004B2479" w:rsidRPr="004B2479" w:rsidRDefault="004B2479" w:rsidP="00CC4919">
      <w:pPr>
        <w:widowControl/>
        <w:jc w:val="left"/>
        <w:rPr>
          <w:rFonts w:ascii="Times New Roman" w:hAnsi="Times New Roman" w:cs="Times New Roman"/>
          <w:b/>
        </w:rPr>
      </w:pPr>
    </w:p>
    <w:p w14:paraId="089A3515" w14:textId="312BED5A" w:rsidR="00070601" w:rsidRDefault="004B2479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816890A" w14:textId="77777777" w:rsidR="00617426" w:rsidRDefault="00617426" w:rsidP="00617426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CD0E65" wp14:editId="04B2D706">
            <wp:extent cx="6669528" cy="212598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1928" cy="212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93FFE7" w14:textId="37635763" w:rsidR="00617426" w:rsidRDefault="00617426" w:rsidP="00BB619F">
      <w:pPr>
        <w:widowControl/>
        <w:rPr>
          <w:rFonts w:ascii="Times New Roman" w:hAnsi="Times New Roman" w:cs="Times New Roman"/>
          <w:sz w:val="24"/>
          <w:szCs w:val="24"/>
        </w:rPr>
      </w:pPr>
      <w:r w:rsidRPr="00277A1D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5A6E1C" w:rsidRPr="00277A1D">
        <w:rPr>
          <w:rFonts w:ascii="Times New Roman" w:hAnsi="Times New Roman" w:cs="Times New Roman"/>
          <w:b/>
          <w:sz w:val="24"/>
          <w:szCs w:val="24"/>
        </w:rPr>
        <w:t>S</w:t>
      </w:r>
      <w:r w:rsidR="005A6E1C">
        <w:rPr>
          <w:rFonts w:ascii="Times New Roman" w:hAnsi="Times New Roman" w:cs="Times New Roman"/>
          <w:b/>
          <w:sz w:val="24"/>
          <w:szCs w:val="24"/>
        </w:rPr>
        <w:t>3</w:t>
      </w:r>
      <w:r w:rsidR="006C7E44" w:rsidRPr="00277A1D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dissimilarity matrix for </w:t>
      </w:r>
      <w:r w:rsidRPr="00277A1D">
        <w:rPr>
          <w:rFonts w:ascii="Times New Roman" w:hAnsi="Times New Roman" w:cs="Times New Roman"/>
          <w:b/>
          <w:sz w:val="24"/>
          <w:szCs w:val="24"/>
        </w:rPr>
        <w:t>(a)</w:t>
      </w:r>
      <w:r>
        <w:rPr>
          <w:rFonts w:ascii="Times New Roman" w:hAnsi="Times New Roman" w:cs="Times New Roman"/>
          <w:sz w:val="24"/>
          <w:szCs w:val="24"/>
        </w:rPr>
        <w:t xml:space="preserve"> 16S rRNA gene</w:t>
      </w:r>
      <w:r w:rsidR="00E913E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77A1D">
        <w:rPr>
          <w:rFonts w:ascii="Times New Roman" w:hAnsi="Times New Roman" w:cs="Times New Roman"/>
          <w:b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 xml:space="preserve"> ITS</w:t>
      </w:r>
      <w:r w:rsidR="00E913E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277A1D">
        <w:rPr>
          <w:rFonts w:ascii="Times New Roman" w:hAnsi="Times New Roman" w:cs="Times New Roman"/>
          <w:b/>
          <w:sz w:val="24"/>
          <w:szCs w:val="24"/>
        </w:rPr>
        <w:t>(c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oChip</w:t>
      </w:r>
      <w:proofErr w:type="spellEnd"/>
      <w:r w:rsidR="006B1C79">
        <w:rPr>
          <w:rFonts w:ascii="Times New Roman" w:hAnsi="Times New Roman" w:cs="Times New Roman"/>
          <w:sz w:val="24"/>
          <w:szCs w:val="24"/>
        </w:rPr>
        <w:t xml:space="preserve"> </w:t>
      </w:r>
      <w:r w:rsidR="006B1C79">
        <w:rPr>
          <w:rFonts w:ascii="Times New Roman" w:hAnsi="Times New Roman" w:cs="Times New Roman" w:hint="eastAsia"/>
          <w:sz w:val="24"/>
          <w:szCs w:val="24"/>
        </w:rPr>
        <w:t>data</w:t>
      </w:r>
      <w:r>
        <w:rPr>
          <w:rFonts w:ascii="Times New Roman" w:hAnsi="Times New Roman" w:cs="Times New Roman"/>
          <w:sz w:val="24"/>
          <w:szCs w:val="24"/>
        </w:rPr>
        <w:t>. The redder color represents a dissimilarity index close to 1, while the bluer color represents a dissimilarity index close to 0.</w:t>
      </w:r>
    </w:p>
    <w:p w14:paraId="1C1467A0" w14:textId="2DF76E4C" w:rsidR="00617426" w:rsidRDefault="00617426" w:rsidP="00BB619F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6936D2C" w14:textId="08290C15" w:rsidR="00617426" w:rsidRPr="00A9279F" w:rsidRDefault="006B7144" w:rsidP="0007060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4EED30" wp14:editId="43E56128">
            <wp:extent cx="6480000" cy="4839243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8392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51F915" w14:textId="7F849EDC" w:rsidR="00070601" w:rsidRDefault="00070601" w:rsidP="00070601">
      <w:pPr>
        <w:jc w:val="center"/>
        <w:rPr>
          <w:rFonts w:ascii="Times New Roman" w:hAnsi="Times New Roman" w:cs="Times New Roman"/>
        </w:rPr>
      </w:pPr>
    </w:p>
    <w:p w14:paraId="73CD682D" w14:textId="142D55FB" w:rsidR="00070601" w:rsidRDefault="00ED7CAC" w:rsidP="00BB619F">
      <w:pPr>
        <w:rPr>
          <w:rFonts w:ascii="Times New Roman" w:hAnsi="Times New Roman" w:cs="Times New Roman"/>
          <w:kern w:val="0"/>
          <w:sz w:val="24"/>
          <w:szCs w:val="24"/>
        </w:rPr>
      </w:pPr>
      <w:r w:rsidRPr="00807ECB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5A6E1C" w:rsidRPr="00807ECB">
        <w:rPr>
          <w:rFonts w:ascii="Times New Roman" w:hAnsi="Times New Roman" w:cs="Times New Roman"/>
          <w:b/>
          <w:sz w:val="24"/>
          <w:szCs w:val="24"/>
        </w:rPr>
        <w:t>S</w:t>
      </w:r>
      <w:r w:rsidR="005A6E1C">
        <w:rPr>
          <w:rFonts w:ascii="Times New Roman" w:hAnsi="Times New Roman" w:cs="Times New Roman"/>
          <w:b/>
          <w:sz w:val="24"/>
          <w:szCs w:val="24"/>
        </w:rPr>
        <w:t>4</w:t>
      </w:r>
      <w:r w:rsidR="006C7E44" w:rsidRPr="00807ECB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0601">
        <w:rPr>
          <w:rFonts w:ascii="Times New Roman" w:hAnsi="Times New Roman" w:cs="Times New Roman"/>
          <w:sz w:val="24"/>
          <w:szCs w:val="24"/>
        </w:rPr>
        <w:t xml:space="preserve">Correlation </w:t>
      </w:r>
      <w:r w:rsidR="00A248EA">
        <w:rPr>
          <w:rFonts w:ascii="Times New Roman" w:hAnsi="Times New Roman" w:cs="Times New Roman"/>
          <w:sz w:val="24"/>
          <w:szCs w:val="24"/>
        </w:rPr>
        <w:t xml:space="preserve">between </w:t>
      </w:r>
      <w:r w:rsidR="009A726F" w:rsidRPr="00807ECB">
        <w:rPr>
          <w:rFonts w:ascii="Times New Roman" w:hAnsi="Times New Roman" w:cs="Times New Roman"/>
          <w:b/>
          <w:sz w:val="24"/>
          <w:szCs w:val="24"/>
        </w:rPr>
        <w:t>(a)</w:t>
      </w:r>
      <w:r w:rsidR="009A726F"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OLE_LINK1"/>
      <w:bookmarkStart w:id="6" w:name="OLE_LINK2"/>
      <w:r w:rsidR="007D1912">
        <w:rPr>
          <w:rFonts w:ascii="Times New Roman" w:hAnsi="Times New Roman" w:cs="Times New Roman" w:hint="eastAsia"/>
          <w:sz w:val="24"/>
          <w:szCs w:val="24"/>
        </w:rPr>
        <w:t>bacteria</w:t>
      </w:r>
      <w:r w:rsidR="007D1912">
        <w:rPr>
          <w:rFonts w:ascii="Times New Roman" w:hAnsi="Times New Roman" w:cs="Times New Roman"/>
          <w:sz w:val="24"/>
          <w:szCs w:val="24"/>
        </w:rPr>
        <w:t xml:space="preserve">l </w:t>
      </w:r>
      <w:r w:rsidR="00BB619F">
        <w:rPr>
          <w:rFonts w:ascii="Times New Roman" w:hAnsi="Times New Roman" w:cs="Times New Roman"/>
          <w:sz w:val="24"/>
          <w:szCs w:val="24"/>
        </w:rPr>
        <w:t xml:space="preserve">taxonomic and functional </w:t>
      </w:r>
      <w:r w:rsidR="007D1912">
        <w:rPr>
          <w:rFonts w:ascii="Times New Roman" w:hAnsi="Times New Roman" w:cs="Times New Roman"/>
          <w:sz w:val="24"/>
          <w:szCs w:val="24"/>
        </w:rPr>
        <w:t>α-</w:t>
      </w:r>
      <w:r w:rsidR="00BB619F">
        <w:rPr>
          <w:rFonts w:ascii="Times New Roman" w:hAnsi="Times New Roman" w:cs="Times New Roman"/>
          <w:sz w:val="24"/>
          <w:szCs w:val="24"/>
        </w:rPr>
        <w:t xml:space="preserve">diversities based on </w:t>
      </w:r>
      <w:r w:rsidR="00070601">
        <w:rPr>
          <w:rFonts w:ascii="Times New Roman" w:hAnsi="Times New Roman" w:cs="Times New Roman"/>
          <w:sz w:val="24"/>
          <w:szCs w:val="24"/>
        </w:rPr>
        <w:t>Shannon ind</w:t>
      </w:r>
      <w:r w:rsidR="007D1912">
        <w:rPr>
          <w:rFonts w:ascii="Times New Roman" w:hAnsi="Times New Roman" w:cs="Times New Roman"/>
          <w:sz w:val="24"/>
          <w:szCs w:val="24"/>
        </w:rPr>
        <w:t>ex</w:t>
      </w:r>
      <w:bookmarkEnd w:id="5"/>
      <w:bookmarkEnd w:id="6"/>
      <w:r w:rsidR="009A726F">
        <w:rPr>
          <w:rFonts w:ascii="Times New Roman" w:hAnsi="Times New Roman" w:cs="Times New Roman"/>
          <w:sz w:val="24"/>
          <w:szCs w:val="24"/>
        </w:rPr>
        <w:t xml:space="preserve">, </w:t>
      </w:r>
      <w:r w:rsidR="009A726F" w:rsidRPr="00807ECB">
        <w:rPr>
          <w:rFonts w:ascii="Times New Roman" w:hAnsi="Times New Roman" w:cs="Times New Roman"/>
          <w:b/>
          <w:sz w:val="24"/>
          <w:szCs w:val="24"/>
        </w:rPr>
        <w:t>(b)</w:t>
      </w:r>
      <w:r w:rsidR="00070601">
        <w:rPr>
          <w:rFonts w:ascii="Times New Roman" w:hAnsi="Times New Roman" w:cs="Times New Roman"/>
          <w:sz w:val="24"/>
          <w:szCs w:val="24"/>
        </w:rPr>
        <w:t xml:space="preserve"> </w:t>
      </w:r>
      <w:r w:rsidR="007D1912">
        <w:rPr>
          <w:rFonts w:ascii="Times New Roman" w:hAnsi="Times New Roman" w:cs="Times New Roman"/>
          <w:sz w:val="24"/>
          <w:szCs w:val="24"/>
        </w:rPr>
        <w:t>fungal taxonomic and functional α-diversities based on Shannon index,</w:t>
      </w:r>
      <w:r w:rsidR="003D735A" w:rsidRPr="000417AF">
        <w:rPr>
          <w:rFonts w:ascii="Times New Roman" w:hAnsi="Times New Roman" w:cs="Times New Roman"/>
          <w:b/>
          <w:sz w:val="24"/>
          <w:szCs w:val="24"/>
        </w:rPr>
        <w:t xml:space="preserve"> (c)</w:t>
      </w:r>
      <w:r w:rsidR="003D735A">
        <w:rPr>
          <w:rFonts w:ascii="Times New Roman" w:hAnsi="Times New Roman" w:cs="Times New Roman"/>
          <w:sz w:val="24"/>
          <w:szCs w:val="24"/>
        </w:rPr>
        <w:t xml:space="preserve"> </w:t>
      </w:r>
      <w:r w:rsidR="009A726F">
        <w:rPr>
          <w:rFonts w:ascii="Times New Roman" w:hAnsi="Times New Roman" w:cs="Times New Roman"/>
          <w:sz w:val="24"/>
          <w:szCs w:val="24"/>
        </w:rPr>
        <w:t>dissimilarit</w:t>
      </w:r>
      <w:r w:rsidR="004333ED">
        <w:rPr>
          <w:rFonts w:ascii="Times New Roman" w:hAnsi="Times New Roman" w:cs="Times New Roman"/>
          <w:sz w:val="24"/>
          <w:szCs w:val="24"/>
        </w:rPr>
        <w:t>y</w:t>
      </w:r>
      <w:r w:rsidR="009A726F">
        <w:rPr>
          <w:rFonts w:ascii="Times New Roman" w:hAnsi="Times New Roman" w:cs="Times New Roman"/>
          <w:sz w:val="24"/>
          <w:szCs w:val="24"/>
        </w:rPr>
        <w:t xml:space="preserve"> </w:t>
      </w:r>
      <w:r w:rsidR="00F03A8E">
        <w:rPr>
          <w:rFonts w:ascii="Times New Roman" w:hAnsi="Times New Roman" w:cs="Times New Roman"/>
          <w:sz w:val="24"/>
          <w:szCs w:val="24"/>
        </w:rPr>
        <w:t>of</w:t>
      </w:r>
      <w:r w:rsidR="009A726F">
        <w:rPr>
          <w:rFonts w:ascii="Times New Roman" w:hAnsi="Times New Roman" w:cs="Times New Roman"/>
          <w:sz w:val="24"/>
          <w:szCs w:val="24"/>
        </w:rPr>
        <w:t xml:space="preserve"> bacterial </w:t>
      </w:r>
      <w:proofErr w:type="spellStart"/>
      <w:r w:rsidR="009A726F">
        <w:rPr>
          <w:rFonts w:ascii="Times New Roman" w:hAnsi="Times New Roman" w:cs="Times New Roman"/>
          <w:sz w:val="24"/>
          <w:szCs w:val="24"/>
        </w:rPr>
        <w:t>taxomomic</w:t>
      </w:r>
      <w:proofErr w:type="spellEnd"/>
      <w:r w:rsidR="009A726F">
        <w:rPr>
          <w:rFonts w:ascii="Times New Roman" w:hAnsi="Times New Roman" w:cs="Times New Roman"/>
          <w:sz w:val="24"/>
          <w:szCs w:val="24"/>
        </w:rPr>
        <w:t xml:space="preserve"> and functional community</w:t>
      </w:r>
      <w:r w:rsidR="00BB619F">
        <w:rPr>
          <w:rFonts w:ascii="Times New Roman" w:hAnsi="Times New Roman" w:cs="Times New Roman"/>
          <w:sz w:val="24"/>
          <w:szCs w:val="24"/>
        </w:rPr>
        <w:t xml:space="preserve"> composition</w:t>
      </w:r>
      <w:r w:rsidR="009A726F">
        <w:rPr>
          <w:rFonts w:ascii="Times New Roman" w:hAnsi="Times New Roman" w:cs="Times New Roman"/>
          <w:sz w:val="24"/>
          <w:szCs w:val="24"/>
        </w:rPr>
        <w:t>,</w:t>
      </w:r>
      <w:r w:rsidR="00E913E7">
        <w:rPr>
          <w:rFonts w:ascii="Times New Roman" w:hAnsi="Times New Roman" w:cs="Times New Roman"/>
          <w:sz w:val="24"/>
          <w:szCs w:val="24"/>
        </w:rPr>
        <w:t xml:space="preserve"> and </w:t>
      </w:r>
      <w:r w:rsidR="009A726F" w:rsidRPr="00807ECB">
        <w:rPr>
          <w:rFonts w:ascii="Times New Roman" w:hAnsi="Times New Roman" w:cs="Times New Roman"/>
          <w:b/>
          <w:sz w:val="24"/>
          <w:szCs w:val="24"/>
        </w:rPr>
        <w:t>(</w:t>
      </w:r>
      <w:r w:rsidR="003D735A">
        <w:rPr>
          <w:rFonts w:ascii="Times New Roman" w:hAnsi="Times New Roman" w:cs="Times New Roman"/>
          <w:b/>
          <w:sz w:val="24"/>
          <w:szCs w:val="24"/>
        </w:rPr>
        <w:t>d</w:t>
      </w:r>
      <w:r w:rsidR="009A726F" w:rsidRPr="00807ECB">
        <w:rPr>
          <w:rFonts w:ascii="Times New Roman" w:hAnsi="Times New Roman" w:cs="Times New Roman"/>
          <w:b/>
          <w:sz w:val="24"/>
          <w:szCs w:val="24"/>
        </w:rPr>
        <w:t>)</w:t>
      </w:r>
      <w:r w:rsidR="009A726F">
        <w:rPr>
          <w:rFonts w:ascii="Times New Roman" w:hAnsi="Times New Roman" w:cs="Times New Roman"/>
          <w:sz w:val="24"/>
          <w:szCs w:val="24"/>
        </w:rPr>
        <w:t xml:space="preserve"> dissimilarit</w:t>
      </w:r>
      <w:r w:rsidR="004333ED">
        <w:rPr>
          <w:rFonts w:ascii="Times New Roman" w:hAnsi="Times New Roman" w:cs="Times New Roman"/>
          <w:sz w:val="24"/>
          <w:szCs w:val="24"/>
        </w:rPr>
        <w:t>y</w:t>
      </w:r>
      <w:r w:rsidR="009A726F">
        <w:rPr>
          <w:rFonts w:ascii="Times New Roman" w:hAnsi="Times New Roman" w:cs="Times New Roman"/>
          <w:sz w:val="24"/>
          <w:szCs w:val="24"/>
        </w:rPr>
        <w:t xml:space="preserve"> </w:t>
      </w:r>
      <w:r w:rsidR="00F03A8E">
        <w:rPr>
          <w:rFonts w:ascii="Times New Roman" w:hAnsi="Times New Roman" w:cs="Times New Roman"/>
          <w:sz w:val="24"/>
          <w:szCs w:val="24"/>
        </w:rPr>
        <w:t>of</w:t>
      </w:r>
      <w:r w:rsidR="009A726F">
        <w:rPr>
          <w:rFonts w:ascii="Times New Roman" w:hAnsi="Times New Roman" w:cs="Times New Roman"/>
          <w:sz w:val="24"/>
          <w:szCs w:val="24"/>
        </w:rPr>
        <w:t xml:space="preserve"> fungal </w:t>
      </w:r>
      <w:proofErr w:type="spellStart"/>
      <w:r w:rsidR="00BB619F">
        <w:rPr>
          <w:rFonts w:ascii="Times New Roman" w:hAnsi="Times New Roman" w:cs="Times New Roman"/>
          <w:sz w:val="24"/>
          <w:szCs w:val="24"/>
        </w:rPr>
        <w:t>taxomomic</w:t>
      </w:r>
      <w:proofErr w:type="spellEnd"/>
      <w:r w:rsidR="00BB619F">
        <w:rPr>
          <w:rFonts w:ascii="Times New Roman" w:hAnsi="Times New Roman" w:cs="Times New Roman"/>
          <w:sz w:val="24"/>
          <w:szCs w:val="24"/>
        </w:rPr>
        <w:t xml:space="preserve"> and functional community composition</w:t>
      </w:r>
      <w:r w:rsidR="009A726F">
        <w:rPr>
          <w:rFonts w:ascii="Times New Roman" w:hAnsi="Times New Roman" w:cs="Times New Roman"/>
          <w:sz w:val="24"/>
          <w:szCs w:val="24"/>
        </w:rPr>
        <w:t>.</w:t>
      </w:r>
    </w:p>
    <w:p w14:paraId="2A22867A" w14:textId="77777777" w:rsidR="00070601" w:rsidRDefault="00070601" w:rsidP="00070601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5A7CED9" w14:textId="0B47136E" w:rsidR="007028C3" w:rsidRDefault="007D1D4A">
      <w:pPr>
        <w:widowControl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0C12354" wp14:editId="4C75191C">
            <wp:extent cx="5399405" cy="5368290"/>
            <wp:effectExtent l="0" t="0" r="0" b="3810"/>
            <wp:docPr id="1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53688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B72F21" w14:textId="5A5A08F6" w:rsidR="00DE7A95" w:rsidRDefault="00FD27D8" w:rsidP="007028C3">
      <w:pPr>
        <w:rPr>
          <w:rFonts w:ascii="Times New Roman" w:hAnsi="Times New Roman" w:cs="Times New Roman"/>
          <w:sz w:val="24"/>
          <w:szCs w:val="24"/>
        </w:rPr>
      </w:pPr>
      <w:r w:rsidRPr="006C7E44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5A6E1C" w:rsidRPr="006C7E44">
        <w:rPr>
          <w:rFonts w:ascii="Times New Roman" w:hAnsi="Times New Roman" w:cs="Times New Roman"/>
          <w:b/>
          <w:sz w:val="24"/>
          <w:szCs w:val="24"/>
        </w:rPr>
        <w:t>S</w:t>
      </w:r>
      <w:r w:rsidR="005A6E1C">
        <w:rPr>
          <w:rFonts w:ascii="Times New Roman" w:hAnsi="Times New Roman" w:cs="Times New Roman"/>
          <w:b/>
          <w:sz w:val="24"/>
          <w:szCs w:val="24"/>
        </w:rPr>
        <w:t>5</w:t>
      </w:r>
      <w:r w:rsidR="006C7E44" w:rsidRPr="00EF5047">
        <w:rPr>
          <w:rFonts w:ascii="Times New Roman" w:hAnsi="Times New Roman" w:cs="Times New Roman"/>
          <w:b/>
          <w:sz w:val="24"/>
          <w:szCs w:val="24"/>
        </w:rPr>
        <w:t>.</w:t>
      </w:r>
      <w:r w:rsidR="007028C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F5047">
        <w:rPr>
          <w:rFonts w:ascii="Times New Roman" w:hAnsi="Times New Roman" w:cs="Times New Roman"/>
          <w:sz w:val="24"/>
          <w:szCs w:val="24"/>
        </w:rPr>
        <w:t>T</w:t>
      </w:r>
      <w:r w:rsidR="00EF5047" w:rsidRPr="00EF5047">
        <w:rPr>
          <w:rFonts w:ascii="Times New Roman" w:hAnsi="Times New Roman" w:cs="Times New Roman"/>
          <w:sz w:val="24"/>
          <w:szCs w:val="24"/>
        </w:rPr>
        <w:t>reatment</w:t>
      </w:r>
      <w:r w:rsidR="00EF5047">
        <w:rPr>
          <w:rFonts w:ascii="Times New Roman" w:hAnsi="Times New Roman" w:cs="Times New Roman"/>
          <w:sz w:val="24"/>
          <w:szCs w:val="24"/>
        </w:rPr>
        <w:t xml:space="preserve"> e</w:t>
      </w:r>
      <w:r w:rsidR="007028C3" w:rsidRPr="00EF5047">
        <w:rPr>
          <w:rFonts w:ascii="Times New Roman" w:hAnsi="Times New Roman" w:cs="Times New Roman"/>
          <w:sz w:val="24"/>
          <w:szCs w:val="24"/>
        </w:rPr>
        <w:t xml:space="preserve">ffects on relative abundances of fungal carbon degradation genes </w:t>
      </w:r>
      <w:r w:rsidR="00EF5047">
        <w:rPr>
          <w:rFonts w:ascii="Times New Roman" w:hAnsi="Times New Roman" w:cs="Times New Roman"/>
          <w:sz w:val="24"/>
          <w:szCs w:val="24"/>
        </w:rPr>
        <w:t>based on</w:t>
      </w:r>
      <w:r w:rsidR="007028C3" w:rsidRPr="00EF5047">
        <w:rPr>
          <w:rFonts w:ascii="Times New Roman" w:hAnsi="Times New Roman" w:cs="Times New Roman"/>
          <w:sz w:val="24"/>
          <w:szCs w:val="24"/>
        </w:rPr>
        <w:t xml:space="preserve"> linear models</w:t>
      </w:r>
      <w:r w:rsidR="007028C3">
        <w:rPr>
          <w:rFonts w:ascii="Times New Roman" w:hAnsi="Times New Roman" w:cs="Times New Roman"/>
        </w:rPr>
        <w:t>.</w:t>
      </w:r>
      <w:r w:rsidR="007028C3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7028C3" w:rsidRPr="00A13E92">
        <w:rPr>
          <w:rFonts w:ascii="Times New Roman" w:hAnsi="Times New Roman" w:cs="Times New Roman"/>
          <w:b/>
          <w:sz w:val="24"/>
          <w:szCs w:val="24"/>
        </w:rPr>
        <w:t>a</w:t>
      </w:r>
      <w:r w:rsidR="007028C3">
        <w:rPr>
          <w:rFonts w:ascii="Times New Roman" w:hAnsi="Times New Roman" w:cs="Times New Roman"/>
          <w:sz w:val="24"/>
          <w:szCs w:val="24"/>
        </w:rPr>
        <w:t>, N: nitrogen addition;</w:t>
      </w:r>
      <w:r w:rsidR="007028C3" w:rsidRPr="00A13E92">
        <w:rPr>
          <w:rFonts w:ascii="Times New Roman" w:hAnsi="Times New Roman" w:cs="Times New Roman"/>
          <w:b/>
          <w:sz w:val="24"/>
          <w:szCs w:val="24"/>
        </w:rPr>
        <w:t xml:space="preserve"> b</w:t>
      </w:r>
      <w:r w:rsidR="007028C3">
        <w:rPr>
          <w:rFonts w:ascii="Times New Roman" w:hAnsi="Times New Roman" w:cs="Times New Roman"/>
          <w:sz w:val="24"/>
          <w:szCs w:val="24"/>
        </w:rPr>
        <w:t>,</w:t>
      </w:r>
      <w:r w:rsidR="007831D3">
        <w:rPr>
          <w:rFonts w:ascii="Times New Roman" w:hAnsi="Times New Roman" w:cs="Times New Roman"/>
          <w:sz w:val="24"/>
          <w:szCs w:val="24"/>
        </w:rPr>
        <w:t xml:space="preserve"> </w:t>
      </w:r>
      <w:r w:rsidR="007028C3">
        <w:rPr>
          <w:rFonts w:ascii="Times New Roman" w:hAnsi="Times New Roman" w:cs="Times New Roman"/>
          <w:sz w:val="24"/>
          <w:szCs w:val="24"/>
        </w:rPr>
        <w:t xml:space="preserve">W: warming; </w:t>
      </w:r>
      <w:r w:rsidR="007028C3" w:rsidRPr="00A13E92">
        <w:rPr>
          <w:rFonts w:ascii="Times New Roman" w:hAnsi="Times New Roman" w:cs="Times New Roman"/>
          <w:b/>
          <w:sz w:val="24"/>
          <w:szCs w:val="24"/>
        </w:rPr>
        <w:t>c</w:t>
      </w:r>
      <w:r w:rsidR="00E913E7">
        <w:rPr>
          <w:rFonts w:ascii="Times New Roman" w:hAnsi="Times New Roman" w:cs="Times New Roman"/>
          <w:sz w:val="24"/>
          <w:szCs w:val="24"/>
        </w:rPr>
        <w:t xml:space="preserve">, N </w:t>
      </w:r>
      <w:r w:rsidR="004419FE" w:rsidRPr="004419FE">
        <w:rPr>
          <w:rFonts w:ascii="Times New Roman" w:eastAsia="宋体" w:hAnsi="Times New Roman" w:cs="Times New Roman"/>
          <w:color w:val="000000"/>
          <w:kern w:val="0"/>
          <w:sz w:val="24"/>
        </w:rPr>
        <w:t>×</w:t>
      </w:r>
      <w:r w:rsidR="00E913E7">
        <w:rPr>
          <w:rFonts w:ascii="Times New Roman" w:hAnsi="Times New Roman" w:cs="Times New Roman"/>
          <w:sz w:val="24"/>
          <w:szCs w:val="24"/>
        </w:rPr>
        <w:t xml:space="preserve"> </w:t>
      </w:r>
      <w:r w:rsidR="007028C3">
        <w:rPr>
          <w:rFonts w:ascii="Times New Roman" w:hAnsi="Times New Roman" w:cs="Times New Roman"/>
          <w:sz w:val="24"/>
          <w:szCs w:val="24"/>
        </w:rPr>
        <w:t xml:space="preserve">W: the interactive of </w:t>
      </w:r>
      <w:r w:rsidR="006D7E38">
        <w:rPr>
          <w:rFonts w:ascii="Times New Roman" w:hAnsi="Times New Roman" w:cs="Times New Roman"/>
          <w:sz w:val="24"/>
          <w:szCs w:val="24"/>
        </w:rPr>
        <w:t>N</w:t>
      </w:r>
      <w:r w:rsidR="007028C3">
        <w:rPr>
          <w:rFonts w:ascii="Times New Roman" w:hAnsi="Times New Roman" w:cs="Times New Roman"/>
          <w:sz w:val="24"/>
          <w:szCs w:val="24"/>
        </w:rPr>
        <w:t xml:space="preserve"> and </w:t>
      </w:r>
      <w:r w:rsidR="006D7E38">
        <w:rPr>
          <w:rFonts w:ascii="Times New Roman" w:hAnsi="Times New Roman" w:cs="Times New Roman"/>
          <w:sz w:val="24"/>
          <w:szCs w:val="24"/>
        </w:rPr>
        <w:t>W</w:t>
      </w:r>
      <w:r w:rsidR="007028C3">
        <w:rPr>
          <w:rFonts w:ascii="Times New Roman" w:hAnsi="Times New Roman" w:cs="Times New Roman"/>
          <w:sz w:val="24"/>
          <w:szCs w:val="24"/>
        </w:rPr>
        <w:t xml:space="preserve">. </w:t>
      </w:r>
      <w:r w:rsidR="00DE7A95" w:rsidRPr="00EB6399">
        <w:rPr>
          <w:rFonts w:ascii="Times New Roman" w:hAnsi="Times New Roman" w:cs="Times New Roman"/>
          <w:sz w:val="24"/>
          <w:szCs w:val="24"/>
        </w:rPr>
        <w:t xml:space="preserve">Red </w:t>
      </w:r>
      <w:r w:rsidR="00DE7A95">
        <w:rPr>
          <w:rFonts w:ascii="Times New Roman" w:hAnsi="Times New Roman" w:cs="Times New Roman"/>
          <w:sz w:val="24"/>
          <w:szCs w:val="24"/>
        </w:rPr>
        <w:t xml:space="preserve">color </w:t>
      </w:r>
      <w:r w:rsidR="00DE7A95" w:rsidRPr="00EB6399">
        <w:rPr>
          <w:rFonts w:ascii="Times New Roman" w:hAnsi="Times New Roman" w:cs="Times New Roman"/>
          <w:sz w:val="24"/>
          <w:szCs w:val="24"/>
        </w:rPr>
        <w:t>represent</w:t>
      </w:r>
      <w:r w:rsidR="00DE7A95">
        <w:rPr>
          <w:rFonts w:ascii="Times New Roman" w:hAnsi="Times New Roman" w:cs="Times New Roman"/>
          <w:sz w:val="24"/>
          <w:szCs w:val="24"/>
        </w:rPr>
        <w:t xml:space="preserve">s a significant increase in the relative abundance, while </w:t>
      </w:r>
      <w:r w:rsidR="00DE7A95" w:rsidRPr="00EB6399">
        <w:rPr>
          <w:rFonts w:ascii="Times New Roman" w:hAnsi="Times New Roman" w:cs="Times New Roman"/>
          <w:sz w:val="24"/>
          <w:szCs w:val="24"/>
        </w:rPr>
        <w:t xml:space="preserve">green </w:t>
      </w:r>
      <w:r w:rsidR="00DE7A95">
        <w:rPr>
          <w:rFonts w:ascii="Times New Roman" w:hAnsi="Times New Roman" w:cs="Times New Roman"/>
          <w:sz w:val="24"/>
          <w:szCs w:val="24"/>
        </w:rPr>
        <w:t xml:space="preserve">color </w:t>
      </w:r>
      <w:r w:rsidR="00DE7A95" w:rsidRPr="00EB6399">
        <w:rPr>
          <w:rFonts w:ascii="Times New Roman" w:hAnsi="Times New Roman" w:cs="Times New Roman"/>
          <w:sz w:val="24"/>
          <w:szCs w:val="24"/>
        </w:rPr>
        <w:t>represent</w:t>
      </w:r>
      <w:r w:rsidR="00DE7A95">
        <w:rPr>
          <w:rFonts w:ascii="Times New Roman" w:hAnsi="Times New Roman" w:cs="Times New Roman"/>
          <w:sz w:val="24"/>
          <w:szCs w:val="24"/>
        </w:rPr>
        <w:t>s a significant decrease in the relative abundance. Black color represents insignificant changes. The</w:t>
      </w:r>
      <w:r w:rsidR="007028C3">
        <w:rPr>
          <w:rFonts w:ascii="Times New Roman" w:hAnsi="Times New Roman" w:cs="Times New Roman"/>
          <w:sz w:val="24"/>
          <w:szCs w:val="24"/>
        </w:rPr>
        <w:t xml:space="preserve"> statistical significance is based on F tests.</w:t>
      </w:r>
      <w:r w:rsidR="007028C3" w:rsidRPr="00D51491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7028C3">
        <w:rPr>
          <w:rFonts w:ascii="Times New Roman" w:hAnsi="Times New Roman" w:cs="Times New Roman"/>
          <w:kern w:val="0"/>
          <w:sz w:val="24"/>
          <w:szCs w:val="24"/>
        </w:rPr>
        <w:t>Asterisk</w:t>
      </w:r>
      <w:r w:rsidR="006D7E38">
        <w:rPr>
          <w:rFonts w:ascii="Times New Roman" w:hAnsi="Times New Roman" w:cs="Times New Roman"/>
          <w:kern w:val="0"/>
          <w:sz w:val="24"/>
          <w:szCs w:val="24"/>
        </w:rPr>
        <w:t>s represent</w:t>
      </w:r>
      <w:r w:rsidR="007028C3">
        <w:rPr>
          <w:rFonts w:ascii="Times New Roman" w:hAnsi="Times New Roman" w:cs="Times New Roman"/>
          <w:kern w:val="0"/>
          <w:sz w:val="24"/>
          <w:szCs w:val="24"/>
        </w:rPr>
        <w:t xml:space="preserve"> s</w:t>
      </w:r>
      <w:r w:rsidR="007028C3">
        <w:rPr>
          <w:rFonts w:ascii="Times New Roman" w:hAnsi="Times New Roman" w:cs="Times New Roman"/>
          <w:sz w:val="24"/>
          <w:szCs w:val="24"/>
        </w:rPr>
        <w:t xml:space="preserve">ignificant </w:t>
      </w:r>
      <w:r w:rsidR="007028C3">
        <w:rPr>
          <w:rFonts w:ascii="Times New Roman" w:hAnsi="Times New Roman" w:cs="Times New Roman"/>
          <w:i/>
          <w:sz w:val="24"/>
          <w:szCs w:val="24"/>
        </w:rPr>
        <w:t>P</w:t>
      </w:r>
      <w:r w:rsidR="007028C3">
        <w:rPr>
          <w:rFonts w:ascii="Times New Roman" w:hAnsi="Times New Roman" w:cs="Times New Roman"/>
          <w:sz w:val="24"/>
          <w:szCs w:val="24"/>
        </w:rPr>
        <w:t>-values</w:t>
      </w:r>
      <w:r w:rsidR="007028C3">
        <w:rPr>
          <w:rFonts w:ascii="Times New Roman" w:hAnsi="Times New Roman" w:cs="Times New Roman"/>
          <w:kern w:val="0"/>
          <w:sz w:val="24"/>
          <w:szCs w:val="24"/>
        </w:rPr>
        <w:t xml:space="preserve">: *, </w:t>
      </w:r>
      <w:r w:rsidR="007028C3"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 w:rsidR="007028C3">
        <w:rPr>
          <w:rFonts w:ascii="Times New Roman" w:hAnsi="Times New Roman" w:cs="Times New Roman"/>
          <w:kern w:val="0"/>
          <w:sz w:val="24"/>
          <w:szCs w:val="24"/>
        </w:rPr>
        <w:t xml:space="preserve"> &lt; 0.050; **, </w:t>
      </w:r>
      <w:r w:rsidR="007028C3"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 w:rsidR="007028C3">
        <w:rPr>
          <w:rFonts w:ascii="Times New Roman" w:hAnsi="Times New Roman" w:cs="Times New Roman"/>
          <w:kern w:val="0"/>
          <w:sz w:val="24"/>
          <w:szCs w:val="24"/>
        </w:rPr>
        <w:t xml:space="preserve"> &lt; 0.010; ***, </w:t>
      </w:r>
      <w:r w:rsidR="007028C3"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 w:rsidR="007028C3">
        <w:rPr>
          <w:rFonts w:ascii="Times New Roman" w:hAnsi="Times New Roman" w:cs="Times New Roman"/>
          <w:kern w:val="0"/>
          <w:sz w:val="24"/>
          <w:szCs w:val="24"/>
        </w:rPr>
        <w:t xml:space="preserve"> &lt; 0.001.</w:t>
      </w:r>
      <w:r w:rsidR="007028C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028C3" w:rsidRPr="00D977C0">
        <w:rPr>
          <w:rFonts w:ascii="Times New Roman" w:hAnsi="Times New Roman" w:cs="Times New Roman"/>
          <w:sz w:val="24"/>
          <w:szCs w:val="24"/>
        </w:rPr>
        <w:t>Error bars represen</w:t>
      </w:r>
      <w:r w:rsidR="007028C3">
        <w:rPr>
          <w:rFonts w:ascii="Times New Roman" w:hAnsi="Times New Roman" w:cs="Times New Roman"/>
          <w:sz w:val="24"/>
          <w:szCs w:val="24"/>
        </w:rPr>
        <w:t xml:space="preserve">t the standard errors of the </w:t>
      </w:r>
      <w:r w:rsidR="007028C3" w:rsidRPr="00D977C0">
        <w:rPr>
          <w:rFonts w:ascii="Times New Roman" w:hAnsi="Times New Roman" w:cs="Times New Roman"/>
          <w:sz w:val="24"/>
          <w:szCs w:val="24"/>
        </w:rPr>
        <w:t>estimated effect sizes.</w:t>
      </w:r>
    </w:p>
    <w:p w14:paraId="412F1885" w14:textId="77777777" w:rsidR="00DE7A95" w:rsidRDefault="00DE7A9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2023F48" w14:textId="6A00E3CA" w:rsidR="008C7EC5" w:rsidRDefault="00E95B63" w:rsidP="00B0160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569D6AE" wp14:editId="485D8F41">
            <wp:extent cx="5004000" cy="7588695"/>
            <wp:effectExtent l="0" t="0" r="635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4000" cy="7588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D4E92C" w14:textId="67F619FD" w:rsidR="00126A08" w:rsidRDefault="008C7EC5" w:rsidP="008C7EC5">
      <w:pPr>
        <w:rPr>
          <w:rFonts w:ascii="Times New Roman" w:hAnsi="Times New Roman" w:cs="Times New Roman"/>
          <w:sz w:val="24"/>
          <w:szCs w:val="24"/>
        </w:rPr>
      </w:pPr>
      <w:r w:rsidRPr="00EF5047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5A6E1C" w:rsidRPr="00EF5047">
        <w:rPr>
          <w:rFonts w:ascii="Times New Roman" w:hAnsi="Times New Roman" w:cs="Times New Roman"/>
          <w:b/>
          <w:sz w:val="24"/>
          <w:szCs w:val="24"/>
        </w:rPr>
        <w:t>S</w:t>
      </w:r>
      <w:r w:rsidR="005A6E1C">
        <w:rPr>
          <w:rFonts w:ascii="Times New Roman" w:hAnsi="Times New Roman" w:cs="Times New Roman"/>
          <w:b/>
          <w:sz w:val="24"/>
          <w:szCs w:val="24"/>
        </w:rPr>
        <w:t>6</w:t>
      </w:r>
      <w:r w:rsidRPr="00EF5047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EF5047">
        <w:rPr>
          <w:rFonts w:ascii="Times New Roman" w:hAnsi="Times New Roman" w:cs="Times New Roman"/>
          <w:sz w:val="24"/>
          <w:szCs w:val="24"/>
        </w:rPr>
        <w:t>reatment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Pr="00EF5047">
        <w:rPr>
          <w:rFonts w:ascii="Times New Roman" w:hAnsi="Times New Roman" w:cs="Times New Roman"/>
          <w:sz w:val="24"/>
          <w:szCs w:val="24"/>
        </w:rPr>
        <w:t>ffects on relative abundances of bacterial phosphorus cycling genes b</w:t>
      </w:r>
      <w:r>
        <w:rPr>
          <w:rFonts w:ascii="Times New Roman" w:hAnsi="Times New Roman" w:cs="Times New Roman"/>
          <w:sz w:val="24"/>
          <w:szCs w:val="24"/>
        </w:rPr>
        <w:t>ased on</w:t>
      </w:r>
      <w:r w:rsidRPr="00EF5047">
        <w:rPr>
          <w:rFonts w:ascii="Times New Roman" w:hAnsi="Times New Roman" w:cs="Times New Roman"/>
          <w:sz w:val="24"/>
          <w:szCs w:val="24"/>
        </w:rPr>
        <w:t xml:space="preserve"> linear models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A13E92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, N: nitrogen addition;</w:t>
      </w:r>
      <w:r w:rsidRPr="00A13E92">
        <w:rPr>
          <w:rFonts w:ascii="Times New Roman" w:hAnsi="Times New Roman" w:cs="Times New Roman"/>
          <w:b/>
          <w:sz w:val="24"/>
          <w:szCs w:val="24"/>
        </w:rPr>
        <w:t xml:space="preserve"> b</w:t>
      </w:r>
      <w:r>
        <w:rPr>
          <w:rFonts w:ascii="Times New Roman" w:hAnsi="Times New Roman" w:cs="Times New Roman"/>
          <w:sz w:val="24"/>
          <w:szCs w:val="24"/>
        </w:rPr>
        <w:t>,</w:t>
      </w:r>
      <w:r w:rsidR="007831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: warming; </w:t>
      </w:r>
      <w:r w:rsidRPr="00A13E92">
        <w:rPr>
          <w:rFonts w:ascii="Times New Roman" w:hAnsi="Times New Roman" w:cs="Times New Roman"/>
          <w:b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, N </w:t>
      </w:r>
      <w:r w:rsidR="004419FE" w:rsidRPr="004419FE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W: the interactive of N and W. </w:t>
      </w:r>
      <w:r w:rsidR="005141DF" w:rsidRPr="00EB6399">
        <w:rPr>
          <w:rFonts w:ascii="Times New Roman" w:hAnsi="Times New Roman" w:cs="Times New Roman"/>
          <w:sz w:val="24"/>
          <w:szCs w:val="24"/>
        </w:rPr>
        <w:t xml:space="preserve">Red </w:t>
      </w:r>
      <w:r w:rsidR="005141DF">
        <w:rPr>
          <w:rFonts w:ascii="Times New Roman" w:hAnsi="Times New Roman" w:cs="Times New Roman"/>
          <w:sz w:val="24"/>
          <w:szCs w:val="24"/>
        </w:rPr>
        <w:t xml:space="preserve">color </w:t>
      </w:r>
      <w:r w:rsidR="005141DF" w:rsidRPr="00EB6399">
        <w:rPr>
          <w:rFonts w:ascii="Times New Roman" w:hAnsi="Times New Roman" w:cs="Times New Roman"/>
          <w:sz w:val="24"/>
          <w:szCs w:val="24"/>
        </w:rPr>
        <w:t>represent</w:t>
      </w:r>
      <w:r w:rsidR="005141DF">
        <w:rPr>
          <w:rFonts w:ascii="Times New Roman" w:hAnsi="Times New Roman" w:cs="Times New Roman"/>
          <w:sz w:val="24"/>
          <w:szCs w:val="24"/>
        </w:rPr>
        <w:t xml:space="preserve">s a significant increase in the relative abundance, while </w:t>
      </w:r>
      <w:r w:rsidR="005141DF" w:rsidRPr="00EB6399">
        <w:rPr>
          <w:rFonts w:ascii="Times New Roman" w:hAnsi="Times New Roman" w:cs="Times New Roman"/>
          <w:sz w:val="24"/>
          <w:szCs w:val="24"/>
        </w:rPr>
        <w:t xml:space="preserve">green </w:t>
      </w:r>
      <w:r w:rsidR="005141DF">
        <w:rPr>
          <w:rFonts w:ascii="Times New Roman" w:hAnsi="Times New Roman" w:cs="Times New Roman"/>
          <w:sz w:val="24"/>
          <w:szCs w:val="24"/>
        </w:rPr>
        <w:t xml:space="preserve">color </w:t>
      </w:r>
      <w:r w:rsidR="005141DF" w:rsidRPr="00EB6399">
        <w:rPr>
          <w:rFonts w:ascii="Times New Roman" w:hAnsi="Times New Roman" w:cs="Times New Roman"/>
          <w:sz w:val="24"/>
          <w:szCs w:val="24"/>
        </w:rPr>
        <w:t>represent</w:t>
      </w:r>
      <w:r w:rsidR="005141DF">
        <w:rPr>
          <w:rFonts w:ascii="Times New Roman" w:hAnsi="Times New Roman" w:cs="Times New Roman"/>
          <w:sz w:val="24"/>
          <w:szCs w:val="24"/>
        </w:rPr>
        <w:t>s a significant decrease in the relative abundance. Black color represents insignificant changes. The</w:t>
      </w:r>
      <w:r>
        <w:rPr>
          <w:rFonts w:ascii="Times New Roman" w:hAnsi="Times New Roman" w:cs="Times New Roman"/>
          <w:sz w:val="24"/>
          <w:szCs w:val="24"/>
        </w:rPr>
        <w:t xml:space="preserve"> statistical significance is based on F tests.</w:t>
      </w:r>
      <w:r w:rsidRPr="00D51491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kern w:val="0"/>
          <w:sz w:val="24"/>
          <w:szCs w:val="24"/>
        </w:rPr>
        <w:t>Asterisks represent s</w:t>
      </w:r>
      <w:r>
        <w:rPr>
          <w:rFonts w:ascii="Times New Roman" w:hAnsi="Times New Roman" w:cs="Times New Roman"/>
          <w:sz w:val="24"/>
          <w:szCs w:val="24"/>
        </w:rPr>
        <w:t xml:space="preserve">ignificant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-values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: *, </w:t>
      </w:r>
      <w:r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&lt; 0.050; **, </w:t>
      </w:r>
      <w:r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&lt; 0.010; ***, </w:t>
      </w:r>
      <w:r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&lt; 0.001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D977C0">
        <w:rPr>
          <w:rFonts w:ascii="Times New Roman" w:hAnsi="Times New Roman" w:cs="Times New Roman"/>
          <w:sz w:val="24"/>
          <w:szCs w:val="24"/>
        </w:rPr>
        <w:t>Error bars represen</w:t>
      </w:r>
      <w:r>
        <w:rPr>
          <w:rFonts w:ascii="Times New Roman" w:hAnsi="Times New Roman" w:cs="Times New Roman"/>
          <w:sz w:val="24"/>
          <w:szCs w:val="24"/>
        </w:rPr>
        <w:t xml:space="preserve">t the standard errors of the </w:t>
      </w:r>
      <w:r w:rsidRPr="00D977C0">
        <w:rPr>
          <w:rFonts w:ascii="Times New Roman" w:hAnsi="Times New Roman" w:cs="Times New Roman"/>
          <w:sz w:val="24"/>
          <w:szCs w:val="24"/>
        </w:rPr>
        <w:t>estimated effect sizes.</w:t>
      </w:r>
    </w:p>
    <w:p w14:paraId="07422599" w14:textId="12B65F90" w:rsidR="008C7EC5" w:rsidRDefault="00126A08" w:rsidP="00B01609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CAAB02" w14:textId="4F9D1275" w:rsidR="00033371" w:rsidRDefault="000502DA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A4821B" wp14:editId="272B00ED">
            <wp:extent cx="5400000" cy="6263048"/>
            <wp:effectExtent l="0" t="0" r="0" b="444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62630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0F3502" w14:textId="1850B8F1" w:rsidR="00033371" w:rsidRDefault="003F2573" w:rsidP="00033371">
      <w:pPr>
        <w:widowControl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EF5047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5A6E1C" w:rsidRPr="00EF5047">
        <w:rPr>
          <w:rFonts w:ascii="Times New Roman" w:hAnsi="Times New Roman" w:cs="Times New Roman"/>
          <w:b/>
          <w:sz w:val="24"/>
          <w:szCs w:val="24"/>
        </w:rPr>
        <w:t>S</w:t>
      </w:r>
      <w:r w:rsidR="005A6E1C">
        <w:rPr>
          <w:rFonts w:ascii="Times New Roman" w:hAnsi="Times New Roman" w:cs="Times New Roman"/>
          <w:b/>
          <w:sz w:val="24"/>
          <w:szCs w:val="24"/>
        </w:rPr>
        <w:t>7</w:t>
      </w:r>
      <w:r w:rsidR="006C7E44" w:rsidRPr="00EF5047">
        <w:rPr>
          <w:rFonts w:ascii="Times New Roman" w:hAnsi="Times New Roman" w:cs="Times New Roman"/>
          <w:b/>
          <w:sz w:val="24"/>
          <w:szCs w:val="24"/>
        </w:rPr>
        <w:t>.</w:t>
      </w:r>
      <w:r w:rsidR="00033371">
        <w:rPr>
          <w:rFonts w:ascii="Times New Roman" w:hAnsi="Times New Roman" w:cs="Times New Roman"/>
          <w:sz w:val="24"/>
          <w:szCs w:val="24"/>
        </w:rPr>
        <w:t xml:space="preserve"> </w:t>
      </w:r>
      <w:r w:rsidR="00EF5047">
        <w:rPr>
          <w:rFonts w:ascii="Times New Roman" w:hAnsi="Times New Roman" w:cs="Times New Roman"/>
          <w:sz w:val="24"/>
          <w:szCs w:val="24"/>
        </w:rPr>
        <w:t>T</w:t>
      </w:r>
      <w:r w:rsidR="00EF5047" w:rsidRPr="00EF5047">
        <w:rPr>
          <w:rFonts w:ascii="Times New Roman" w:hAnsi="Times New Roman" w:cs="Times New Roman"/>
          <w:sz w:val="24"/>
          <w:szCs w:val="24"/>
        </w:rPr>
        <w:t>reatment</w:t>
      </w:r>
      <w:r w:rsidR="00EF5047">
        <w:rPr>
          <w:rFonts w:ascii="Times New Roman" w:hAnsi="Times New Roman" w:cs="Times New Roman"/>
          <w:sz w:val="24"/>
          <w:szCs w:val="24"/>
        </w:rPr>
        <w:t xml:space="preserve"> e</w:t>
      </w:r>
      <w:r w:rsidR="00EF5047" w:rsidRPr="00EF5047">
        <w:rPr>
          <w:rFonts w:ascii="Times New Roman" w:hAnsi="Times New Roman" w:cs="Times New Roman"/>
          <w:sz w:val="24"/>
          <w:szCs w:val="24"/>
        </w:rPr>
        <w:t xml:space="preserve">ffects on </w:t>
      </w:r>
      <w:r w:rsidR="00033371" w:rsidRPr="00EF5047">
        <w:rPr>
          <w:rFonts w:ascii="Times New Roman" w:hAnsi="Times New Roman" w:cs="Times New Roman"/>
          <w:sz w:val="24"/>
          <w:szCs w:val="24"/>
        </w:rPr>
        <w:t>relative abundances of bacterial sulfur cycling genes b</w:t>
      </w:r>
      <w:r w:rsidR="00EF5047">
        <w:rPr>
          <w:rFonts w:ascii="Times New Roman" w:hAnsi="Times New Roman" w:cs="Times New Roman"/>
          <w:sz w:val="24"/>
          <w:szCs w:val="24"/>
        </w:rPr>
        <w:t>ased on</w:t>
      </w:r>
      <w:r w:rsidR="00033371" w:rsidRPr="00EF5047">
        <w:rPr>
          <w:rFonts w:ascii="Times New Roman" w:hAnsi="Times New Roman" w:cs="Times New Roman"/>
          <w:sz w:val="24"/>
          <w:szCs w:val="24"/>
        </w:rPr>
        <w:t xml:space="preserve"> linear models</w:t>
      </w:r>
      <w:bookmarkStart w:id="7" w:name="_Hlk80829806"/>
      <w:r w:rsidR="00033371">
        <w:rPr>
          <w:rFonts w:ascii="Times New Roman" w:hAnsi="Times New Roman" w:cs="Times New Roman"/>
        </w:rPr>
        <w:t>.</w:t>
      </w:r>
      <w:bookmarkEnd w:id="7"/>
      <w:r w:rsidR="00033371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033371" w:rsidRPr="00A13E92">
        <w:rPr>
          <w:rFonts w:ascii="Times New Roman" w:hAnsi="Times New Roman" w:cs="Times New Roman"/>
          <w:b/>
          <w:sz w:val="24"/>
          <w:szCs w:val="24"/>
        </w:rPr>
        <w:t>a</w:t>
      </w:r>
      <w:r w:rsidR="00033371">
        <w:rPr>
          <w:rFonts w:ascii="Times New Roman" w:hAnsi="Times New Roman" w:cs="Times New Roman"/>
          <w:sz w:val="24"/>
          <w:szCs w:val="24"/>
        </w:rPr>
        <w:t>, N: nitrogen addition;</w:t>
      </w:r>
      <w:r w:rsidR="00033371" w:rsidRPr="00A13E92">
        <w:rPr>
          <w:rFonts w:ascii="Times New Roman" w:hAnsi="Times New Roman" w:cs="Times New Roman"/>
          <w:b/>
          <w:sz w:val="24"/>
          <w:szCs w:val="24"/>
        </w:rPr>
        <w:t xml:space="preserve"> b</w:t>
      </w:r>
      <w:r w:rsidR="00033371">
        <w:rPr>
          <w:rFonts w:ascii="Times New Roman" w:hAnsi="Times New Roman" w:cs="Times New Roman"/>
          <w:sz w:val="24"/>
          <w:szCs w:val="24"/>
        </w:rPr>
        <w:t>,</w:t>
      </w:r>
      <w:r w:rsidR="007831D3">
        <w:rPr>
          <w:rFonts w:ascii="Times New Roman" w:hAnsi="Times New Roman" w:cs="Times New Roman"/>
          <w:sz w:val="24"/>
          <w:szCs w:val="24"/>
        </w:rPr>
        <w:t xml:space="preserve"> </w:t>
      </w:r>
      <w:r w:rsidR="00033371">
        <w:rPr>
          <w:rFonts w:ascii="Times New Roman" w:hAnsi="Times New Roman" w:cs="Times New Roman"/>
          <w:sz w:val="24"/>
          <w:szCs w:val="24"/>
        </w:rPr>
        <w:t xml:space="preserve">W: warming; </w:t>
      </w:r>
      <w:r w:rsidR="00033371" w:rsidRPr="00A13E92">
        <w:rPr>
          <w:rFonts w:ascii="Times New Roman" w:hAnsi="Times New Roman" w:cs="Times New Roman"/>
          <w:b/>
          <w:sz w:val="24"/>
          <w:szCs w:val="24"/>
        </w:rPr>
        <w:t>c</w:t>
      </w:r>
      <w:r w:rsidR="00D7463C">
        <w:rPr>
          <w:rFonts w:ascii="Times New Roman" w:hAnsi="Times New Roman" w:cs="Times New Roman"/>
          <w:sz w:val="24"/>
          <w:szCs w:val="24"/>
        </w:rPr>
        <w:t xml:space="preserve">, N </w:t>
      </w:r>
      <w:r w:rsidR="004419FE" w:rsidRPr="004419FE">
        <w:rPr>
          <w:rFonts w:ascii="Times New Roman" w:eastAsia="宋体" w:hAnsi="Times New Roman" w:cs="Times New Roman"/>
          <w:color w:val="000000"/>
          <w:kern w:val="0"/>
          <w:sz w:val="24"/>
        </w:rPr>
        <w:t>×</w:t>
      </w:r>
      <w:r w:rsidR="00D7463C">
        <w:rPr>
          <w:rFonts w:ascii="Times New Roman" w:hAnsi="Times New Roman" w:cs="Times New Roman"/>
          <w:sz w:val="24"/>
          <w:szCs w:val="24"/>
        </w:rPr>
        <w:t xml:space="preserve"> </w:t>
      </w:r>
      <w:r w:rsidR="00033371">
        <w:rPr>
          <w:rFonts w:ascii="Times New Roman" w:hAnsi="Times New Roman" w:cs="Times New Roman"/>
          <w:sz w:val="24"/>
          <w:szCs w:val="24"/>
        </w:rPr>
        <w:t xml:space="preserve">W: the interactive of </w:t>
      </w:r>
      <w:r w:rsidR="006D7E38">
        <w:rPr>
          <w:rFonts w:ascii="Times New Roman" w:hAnsi="Times New Roman" w:cs="Times New Roman"/>
          <w:sz w:val="24"/>
          <w:szCs w:val="24"/>
        </w:rPr>
        <w:t>N and W</w:t>
      </w:r>
      <w:r w:rsidR="00033371">
        <w:rPr>
          <w:rFonts w:ascii="Times New Roman" w:hAnsi="Times New Roman" w:cs="Times New Roman"/>
          <w:sz w:val="24"/>
          <w:szCs w:val="24"/>
        </w:rPr>
        <w:t xml:space="preserve">. </w:t>
      </w:r>
      <w:r w:rsidR="005141DF" w:rsidRPr="00EB6399">
        <w:rPr>
          <w:rFonts w:ascii="Times New Roman" w:hAnsi="Times New Roman" w:cs="Times New Roman"/>
          <w:sz w:val="24"/>
          <w:szCs w:val="24"/>
        </w:rPr>
        <w:t xml:space="preserve">Red </w:t>
      </w:r>
      <w:r w:rsidR="005141DF">
        <w:rPr>
          <w:rFonts w:ascii="Times New Roman" w:hAnsi="Times New Roman" w:cs="Times New Roman"/>
          <w:sz w:val="24"/>
          <w:szCs w:val="24"/>
        </w:rPr>
        <w:t xml:space="preserve">color </w:t>
      </w:r>
      <w:r w:rsidR="005141DF" w:rsidRPr="00EB6399">
        <w:rPr>
          <w:rFonts w:ascii="Times New Roman" w:hAnsi="Times New Roman" w:cs="Times New Roman"/>
          <w:sz w:val="24"/>
          <w:szCs w:val="24"/>
        </w:rPr>
        <w:t>represent</w:t>
      </w:r>
      <w:r w:rsidR="005141DF">
        <w:rPr>
          <w:rFonts w:ascii="Times New Roman" w:hAnsi="Times New Roman" w:cs="Times New Roman"/>
          <w:sz w:val="24"/>
          <w:szCs w:val="24"/>
        </w:rPr>
        <w:t xml:space="preserve">s a significant increase in the relative abundance, while </w:t>
      </w:r>
      <w:r w:rsidR="005141DF" w:rsidRPr="00EB6399">
        <w:rPr>
          <w:rFonts w:ascii="Times New Roman" w:hAnsi="Times New Roman" w:cs="Times New Roman"/>
          <w:sz w:val="24"/>
          <w:szCs w:val="24"/>
        </w:rPr>
        <w:t xml:space="preserve">green </w:t>
      </w:r>
      <w:r w:rsidR="005141DF">
        <w:rPr>
          <w:rFonts w:ascii="Times New Roman" w:hAnsi="Times New Roman" w:cs="Times New Roman"/>
          <w:sz w:val="24"/>
          <w:szCs w:val="24"/>
        </w:rPr>
        <w:t xml:space="preserve">color </w:t>
      </w:r>
      <w:r w:rsidR="005141DF" w:rsidRPr="00EB6399">
        <w:rPr>
          <w:rFonts w:ascii="Times New Roman" w:hAnsi="Times New Roman" w:cs="Times New Roman"/>
          <w:sz w:val="24"/>
          <w:szCs w:val="24"/>
        </w:rPr>
        <w:t>represent</w:t>
      </w:r>
      <w:r w:rsidR="005141DF">
        <w:rPr>
          <w:rFonts w:ascii="Times New Roman" w:hAnsi="Times New Roman" w:cs="Times New Roman"/>
          <w:sz w:val="24"/>
          <w:szCs w:val="24"/>
        </w:rPr>
        <w:t>s a significant decrease in the relative abundance. Black color represents insignificant changes. The</w:t>
      </w:r>
      <w:r w:rsidR="00033371">
        <w:rPr>
          <w:rFonts w:ascii="Times New Roman" w:hAnsi="Times New Roman" w:cs="Times New Roman"/>
          <w:sz w:val="24"/>
          <w:szCs w:val="24"/>
        </w:rPr>
        <w:t xml:space="preserve"> statistical significance is based on F tests.</w:t>
      </w:r>
      <w:r w:rsidR="00033371" w:rsidRPr="00D51491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="00033371">
        <w:rPr>
          <w:rFonts w:ascii="Times New Roman" w:hAnsi="Times New Roman" w:cs="Times New Roman"/>
          <w:kern w:val="0"/>
          <w:sz w:val="24"/>
          <w:szCs w:val="24"/>
        </w:rPr>
        <w:t>Asterisk</w:t>
      </w:r>
      <w:r w:rsidR="006D7E38">
        <w:rPr>
          <w:rFonts w:ascii="Times New Roman" w:hAnsi="Times New Roman" w:cs="Times New Roman"/>
          <w:kern w:val="0"/>
          <w:sz w:val="24"/>
          <w:szCs w:val="24"/>
        </w:rPr>
        <w:t>s represent</w:t>
      </w:r>
      <w:r w:rsidR="00033371">
        <w:rPr>
          <w:rFonts w:ascii="Times New Roman" w:hAnsi="Times New Roman" w:cs="Times New Roman"/>
          <w:kern w:val="0"/>
          <w:sz w:val="24"/>
          <w:szCs w:val="24"/>
        </w:rPr>
        <w:t xml:space="preserve"> s</w:t>
      </w:r>
      <w:r w:rsidR="00033371">
        <w:rPr>
          <w:rFonts w:ascii="Times New Roman" w:hAnsi="Times New Roman" w:cs="Times New Roman"/>
          <w:sz w:val="24"/>
          <w:szCs w:val="24"/>
        </w:rPr>
        <w:t xml:space="preserve">ignificant </w:t>
      </w:r>
      <w:r w:rsidR="00033371">
        <w:rPr>
          <w:rFonts w:ascii="Times New Roman" w:hAnsi="Times New Roman" w:cs="Times New Roman"/>
          <w:i/>
          <w:sz w:val="24"/>
          <w:szCs w:val="24"/>
        </w:rPr>
        <w:t>P</w:t>
      </w:r>
      <w:r w:rsidR="00033371">
        <w:rPr>
          <w:rFonts w:ascii="Times New Roman" w:hAnsi="Times New Roman" w:cs="Times New Roman"/>
          <w:sz w:val="24"/>
          <w:szCs w:val="24"/>
        </w:rPr>
        <w:t>-values</w:t>
      </w:r>
      <w:r w:rsidR="00033371">
        <w:rPr>
          <w:rFonts w:ascii="Times New Roman" w:hAnsi="Times New Roman" w:cs="Times New Roman"/>
          <w:kern w:val="0"/>
          <w:sz w:val="24"/>
          <w:szCs w:val="24"/>
        </w:rPr>
        <w:t xml:space="preserve">: *, </w:t>
      </w:r>
      <w:r w:rsidR="00033371"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 w:rsidR="00033371">
        <w:rPr>
          <w:rFonts w:ascii="Times New Roman" w:hAnsi="Times New Roman" w:cs="Times New Roman"/>
          <w:kern w:val="0"/>
          <w:sz w:val="24"/>
          <w:szCs w:val="24"/>
        </w:rPr>
        <w:t xml:space="preserve"> &lt; 0.050; **, </w:t>
      </w:r>
      <w:r w:rsidR="00033371"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 w:rsidR="00033371">
        <w:rPr>
          <w:rFonts w:ascii="Times New Roman" w:hAnsi="Times New Roman" w:cs="Times New Roman"/>
          <w:kern w:val="0"/>
          <w:sz w:val="24"/>
          <w:szCs w:val="24"/>
        </w:rPr>
        <w:t xml:space="preserve"> &lt; 0.010; ***, </w:t>
      </w:r>
      <w:r w:rsidR="00033371">
        <w:rPr>
          <w:rFonts w:ascii="Times New Roman" w:hAnsi="Times New Roman" w:cs="Times New Roman"/>
          <w:i/>
          <w:kern w:val="0"/>
          <w:sz w:val="24"/>
          <w:szCs w:val="24"/>
        </w:rPr>
        <w:t>P</w:t>
      </w:r>
      <w:r w:rsidR="00033371">
        <w:rPr>
          <w:rFonts w:ascii="Times New Roman" w:hAnsi="Times New Roman" w:cs="Times New Roman"/>
          <w:kern w:val="0"/>
          <w:sz w:val="24"/>
          <w:szCs w:val="24"/>
        </w:rPr>
        <w:t xml:space="preserve"> &lt; 0.001.</w:t>
      </w:r>
      <w:r w:rsidR="0003337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33371" w:rsidRPr="00D977C0">
        <w:rPr>
          <w:rFonts w:ascii="Times New Roman" w:hAnsi="Times New Roman" w:cs="Times New Roman"/>
          <w:sz w:val="24"/>
          <w:szCs w:val="24"/>
        </w:rPr>
        <w:t>Error bars represen</w:t>
      </w:r>
      <w:r w:rsidR="00033371">
        <w:rPr>
          <w:rFonts w:ascii="Times New Roman" w:hAnsi="Times New Roman" w:cs="Times New Roman"/>
          <w:sz w:val="24"/>
          <w:szCs w:val="24"/>
        </w:rPr>
        <w:t xml:space="preserve">t the standard errors of the </w:t>
      </w:r>
      <w:r w:rsidR="00033371" w:rsidRPr="00D977C0">
        <w:rPr>
          <w:rFonts w:ascii="Times New Roman" w:hAnsi="Times New Roman" w:cs="Times New Roman"/>
          <w:sz w:val="24"/>
          <w:szCs w:val="24"/>
        </w:rPr>
        <w:t>estimated effect sizes.</w:t>
      </w:r>
    </w:p>
    <w:p w14:paraId="1A27BCEE" w14:textId="67E56B8C" w:rsidR="00033371" w:rsidRDefault="00126A08" w:rsidP="00033371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41651CD" w14:textId="641AD3B1" w:rsidR="00033371" w:rsidRDefault="00033371" w:rsidP="00033371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5052ED14" wp14:editId="185DF6C1">
            <wp:extent cx="4572635" cy="27432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4D0203" w14:textId="3343DCE1" w:rsidR="00033371" w:rsidRDefault="006D7E38" w:rsidP="00033371">
      <w:pPr>
        <w:jc w:val="left"/>
        <w:rPr>
          <w:rFonts w:ascii="Times New Roman" w:hAnsi="Times New Roman" w:cs="Times New Roman"/>
          <w:sz w:val="24"/>
          <w:szCs w:val="24"/>
        </w:rPr>
      </w:pPr>
      <w:r w:rsidRPr="00EF5047">
        <w:rPr>
          <w:rFonts w:ascii="Times New Roman" w:hAnsi="Times New Roman" w:cs="Times New Roman"/>
          <w:b/>
          <w:sz w:val="24"/>
          <w:szCs w:val="24"/>
        </w:rPr>
        <w:t xml:space="preserve">Fig. </w:t>
      </w:r>
      <w:r w:rsidR="002E1D93" w:rsidRPr="00EF5047">
        <w:rPr>
          <w:rFonts w:ascii="Times New Roman" w:hAnsi="Times New Roman" w:cs="Times New Roman"/>
          <w:b/>
          <w:sz w:val="24"/>
          <w:szCs w:val="24"/>
        </w:rPr>
        <w:t>S</w:t>
      </w:r>
      <w:r w:rsidR="002E1D93">
        <w:rPr>
          <w:rFonts w:ascii="Times New Roman" w:hAnsi="Times New Roman" w:cs="Times New Roman"/>
          <w:b/>
          <w:sz w:val="24"/>
          <w:szCs w:val="24"/>
        </w:rPr>
        <w:t>8</w:t>
      </w:r>
      <w:r w:rsidR="006C7E44" w:rsidRPr="00EF5047">
        <w:rPr>
          <w:rFonts w:ascii="Times New Roman" w:hAnsi="Times New Roman" w:cs="Times New Roman"/>
          <w:b/>
          <w:sz w:val="24"/>
          <w:szCs w:val="24"/>
        </w:rPr>
        <w:t>.</w:t>
      </w:r>
      <w:r w:rsidR="00033371">
        <w:rPr>
          <w:rFonts w:ascii="Times New Roman" w:hAnsi="Times New Roman" w:cs="Times New Roman"/>
          <w:sz w:val="24"/>
          <w:szCs w:val="24"/>
        </w:rPr>
        <w:t xml:space="preserve"> </w:t>
      </w:r>
      <w:r w:rsidR="00033371" w:rsidRPr="007F4686">
        <w:rPr>
          <w:rFonts w:ascii="Times New Roman" w:hAnsi="Times New Roman" w:cs="Times New Roman"/>
          <w:sz w:val="24"/>
          <w:szCs w:val="24"/>
        </w:rPr>
        <w:t>Correlation between AOA/AOB and soil ammonium.</w:t>
      </w:r>
    </w:p>
    <w:p w14:paraId="5C38B7A3" w14:textId="3AA573CB" w:rsidR="00D3415F" w:rsidRPr="00AE35E9" w:rsidRDefault="00D3415F" w:rsidP="00EF5047">
      <w:pPr>
        <w:widowControl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sectPr w:rsidR="00D3415F" w:rsidRPr="00AE35E9" w:rsidSect="00E43E96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120B2" w14:textId="77777777" w:rsidR="00544E7A" w:rsidRDefault="00544E7A" w:rsidP="000C1DC3">
      <w:r>
        <w:separator/>
      </w:r>
    </w:p>
  </w:endnote>
  <w:endnote w:type="continuationSeparator" w:id="0">
    <w:p w14:paraId="793CB752" w14:textId="77777777" w:rsidR="00544E7A" w:rsidRDefault="00544E7A" w:rsidP="000C1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98670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FFEA5C" w14:textId="3A485408" w:rsidR="003858B8" w:rsidRDefault="003858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0976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23307C56" w14:textId="77777777" w:rsidR="003858B8" w:rsidRDefault="003858B8">
    <w:pPr>
      <w:pStyle w:val="Footer"/>
    </w:pPr>
  </w:p>
  <w:p w14:paraId="6C7EB773" w14:textId="77777777" w:rsidR="003858B8" w:rsidRDefault="003858B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B8557C" w14:textId="77777777" w:rsidR="00544E7A" w:rsidRDefault="00544E7A" w:rsidP="000C1DC3">
      <w:r>
        <w:separator/>
      </w:r>
    </w:p>
  </w:footnote>
  <w:footnote w:type="continuationSeparator" w:id="0">
    <w:p w14:paraId="4EB6779B" w14:textId="77777777" w:rsidR="00544E7A" w:rsidRDefault="00544E7A" w:rsidP="000C1D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C011B1"/>
    <w:multiLevelType w:val="multilevel"/>
    <w:tmpl w:val="6B88B5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9EB3037"/>
    <w:multiLevelType w:val="hybridMultilevel"/>
    <w:tmpl w:val="948AF64A"/>
    <w:lvl w:ilvl="0" w:tplc="01428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zMzNLW0MDc1sjBX0lEKTi0uzszPAykwNK0FAN5O3G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SME Journal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9e25f2advde2kepafwxept6fd52xw550xvd&quot;&gt;我的EndNote库&lt;record-ids&gt;&lt;item&gt;53&lt;/item&gt;&lt;item&gt;54&lt;/item&gt;&lt;item&gt;55&lt;/item&gt;&lt;item&gt;56&lt;/item&gt;&lt;item&gt;57&lt;/item&gt;&lt;item&gt;154&lt;/item&gt;&lt;item&gt;157&lt;/item&gt;&lt;item&gt;169&lt;/item&gt;&lt;item&gt;201&lt;/item&gt;&lt;item&gt;295&lt;/item&gt;&lt;item&gt;318&lt;/item&gt;&lt;item&gt;319&lt;/item&gt;&lt;item&gt;324&lt;/item&gt;&lt;item&gt;327&lt;/item&gt;&lt;item&gt;330&lt;/item&gt;&lt;item&gt;332&lt;/item&gt;&lt;item&gt;334&lt;/item&gt;&lt;item&gt;335&lt;/item&gt;&lt;item&gt;336&lt;/item&gt;&lt;item&gt;340&lt;/item&gt;&lt;item&gt;342&lt;/item&gt;&lt;item&gt;344&lt;/item&gt;&lt;item&gt;345&lt;/item&gt;&lt;item&gt;348&lt;/item&gt;&lt;item&gt;350&lt;/item&gt;&lt;item&gt;354&lt;/item&gt;&lt;item&gt;363&lt;/item&gt;&lt;item&gt;365&lt;/item&gt;&lt;item&gt;369&lt;/item&gt;&lt;item&gt;396&lt;/item&gt;&lt;item&gt;397&lt;/item&gt;&lt;item&gt;398&lt;/item&gt;&lt;item&gt;400&lt;/item&gt;&lt;item&gt;401&lt;/item&gt;&lt;item&gt;402&lt;/item&gt;&lt;item&gt;403&lt;/item&gt;&lt;item&gt;406&lt;/item&gt;&lt;item&gt;408&lt;/item&gt;&lt;item&gt;411&lt;/item&gt;&lt;item&gt;413&lt;/item&gt;&lt;item&gt;415&lt;/item&gt;&lt;/record-ids&gt;&lt;/item&gt;&lt;/Libraries&gt;"/>
  </w:docVars>
  <w:rsids>
    <w:rsidRoot w:val="00994C26"/>
    <w:rsid w:val="00002A96"/>
    <w:rsid w:val="00003221"/>
    <w:rsid w:val="00005A7A"/>
    <w:rsid w:val="0000663F"/>
    <w:rsid w:val="00011EDB"/>
    <w:rsid w:val="00013502"/>
    <w:rsid w:val="0001375F"/>
    <w:rsid w:val="000138BB"/>
    <w:rsid w:val="000138ED"/>
    <w:rsid w:val="000139A9"/>
    <w:rsid w:val="00014F34"/>
    <w:rsid w:val="0001503D"/>
    <w:rsid w:val="00015B0E"/>
    <w:rsid w:val="00020807"/>
    <w:rsid w:val="0002264B"/>
    <w:rsid w:val="00022F8C"/>
    <w:rsid w:val="00023CC3"/>
    <w:rsid w:val="000240F5"/>
    <w:rsid w:val="0002744B"/>
    <w:rsid w:val="00030153"/>
    <w:rsid w:val="00031C0C"/>
    <w:rsid w:val="00032851"/>
    <w:rsid w:val="0003292A"/>
    <w:rsid w:val="00033371"/>
    <w:rsid w:val="000349B5"/>
    <w:rsid w:val="00034DF2"/>
    <w:rsid w:val="00035080"/>
    <w:rsid w:val="00035D5A"/>
    <w:rsid w:val="00037492"/>
    <w:rsid w:val="0004171B"/>
    <w:rsid w:val="000417AF"/>
    <w:rsid w:val="000444FC"/>
    <w:rsid w:val="00044535"/>
    <w:rsid w:val="00044E77"/>
    <w:rsid w:val="000451D1"/>
    <w:rsid w:val="00045989"/>
    <w:rsid w:val="000462A8"/>
    <w:rsid w:val="00046C6B"/>
    <w:rsid w:val="00046C97"/>
    <w:rsid w:val="000502DA"/>
    <w:rsid w:val="00052952"/>
    <w:rsid w:val="00052A55"/>
    <w:rsid w:val="00057242"/>
    <w:rsid w:val="00061A7A"/>
    <w:rsid w:val="000624EC"/>
    <w:rsid w:val="00062ACA"/>
    <w:rsid w:val="00063080"/>
    <w:rsid w:val="00063CE1"/>
    <w:rsid w:val="00064225"/>
    <w:rsid w:val="00070601"/>
    <w:rsid w:val="000710C0"/>
    <w:rsid w:val="0007146B"/>
    <w:rsid w:val="00071BAB"/>
    <w:rsid w:val="000745C6"/>
    <w:rsid w:val="00075B48"/>
    <w:rsid w:val="00075BBE"/>
    <w:rsid w:val="0007607A"/>
    <w:rsid w:val="00083CC5"/>
    <w:rsid w:val="0008481D"/>
    <w:rsid w:val="00084B98"/>
    <w:rsid w:val="00084C1A"/>
    <w:rsid w:val="00085378"/>
    <w:rsid w:val="00085FAD"/>
    <w:rsid w:val="0008622B"/>
    <w:rsid w:val="00086450"/>
    <w:rsid w:val="00090513"/>
    <w:rsid w:val="000927F4"/>
    <w:rsid w:val="0009362A"/>
    <w:rsid w:val="000958D0"/>
    <w:rsid w:val="000963B3"/>
    <w:rsid w:val="00096CAC"/>
    <w:rsid w:val="000A0162"/>
    <w:rsid w:val="000A207E"/>
    <w:rsid w:val="000A37AA"/>
    <w:rsid w:val="000A60BC"/>
    <w:rsid w:val="000B124D"/>
    <w:rsid w:val="000B21AD"/>
    <w:rsid w:val="000B2DA9"/>
    <w:rsid w:val="000B3D0B"/>
    <w:rsid w:val="000B4132"/>
    <w:rsid w:val="000B46C9"/>
    <w:rsid w:val="000B700B"/>
    <w:rsid w:val="000C1DC3"/>
    <w:rsid w:val="000C2189"/>
    <w:rsid w:val="000C58F3"/>
    <w:rsid w:val="000C5FFE"/>
    <w:rsid w:val="000C73AE"/>
    <w:rsid w:val="000C7AE0"/>
    <w:rsid w:val="000C7CB3"/>
    <w:rsid w:val="000D0B7B"/>
    <w:rsid w:val="000D144C"/>
    <w:rsid w:val="000E2B7F"/>
    <w:rsid w:val="000E3595"/>
    <w:rsid w:val="000E4025"/>
    <w:rsid w:val="000E408E"/>
    <w:rsid w:val="000E56EC"/>
    <w:rsid w:val="000E64AA"/>
    <w:rsid w:val="000E6701"/>
    <w:rsid w:val="000E76A1"/>
    <w:rsid w:val="000F057C"/>
    <w:rsid w:val="000F1F2B"/>
    <w:rsid w:val="000F23EB"/>
    <w:rsid w:val="000F2CDA"/>
    <w:rsid w:val="000F559A"/>
    <w:rsid w:val="000F5772"/>
    <w:rsid w:val="000F6E37"/>
    <w:rsid w:val="000F7AC1"/>
    <w:rsid w:val="00100677"/>
    <w:rsid w:val="001007A8"/>
    <w:rsid w:val="00101E2F"/>
    <w:rsid w:val="00104C68"/>
    <w:rsid w:val="00105FD8"/>
    <w:rsid w:val="00106BC5"/>
    <w:rsid w:val="00110FDA"/>
    <w:rsid w:val="0011318A"/>
    <w:rsid w:val="001135C3"/>
    <w:rsid w:val="00114D83"/>
    <w:rsid w:val="00117717"/>
    <w:rsid w:val="001204E7"/>
    <w:rsid w:val="00120F33"/>
    <w:rsid w:val="00123264"/>
    <w:rsid w:val="001243E0"/>
    <w:rsid w:val="00126A08"/>
    <w:rsid w:val="001306BB"/>
    <w:rsid w:val="00132D7E"/>
    <w:rsid w:val="00133B94"/>
    <w:rsid w:val="0013433E"/>
    <w:rsid w:val="00135EC2"/>
    <w:rsid w:val="001371E3"/>
    <w:rsid w:val="00137495"/>
    <w:rsid w:val="00140447"/>
    <w:rsid w:val="00141170"/>
    <w:rsid w:val="00142CD8"/>
    <w:rsid w:val="00144B36"/>
    <w:rsid w:val="00150145"/>
    <w:rsid w:val="00150B96"/>
    <w:rsid w:val="00151582"/>
    <w:rsid w:val="00153CD3"/>
    <w:rsid w:val="00153FF7"/>
    <w:rsid w:val="00154A2F"/>
    <w:rsid w:val="00154E38"/>
    <w:rsid w:val="00155154"/>
    <w:rsid w:val="00155159"/>
    <w:rsid w:val="00155E17"/>
    <w:rsid w:val="00160698"/>
    <w:rsid w:val="001614F1"/>
    <w:rsid w:val="00164CB8"/>
    <w:rsid w:val="00166795"/>
    <w:rsid w:val="00167739"/>
    <w:rsid w:val="0016784F"/>
    <w:rsid w:val="00171123"/>
    <w:rsid w:val="00172A6C"/>
    <w:rsid w:val="0017357F"/>
    <w:rsid w:val="00173DD8"/>
    <w:rsid w:val="001748C3"/>
    <w:rsid w:val="00175FC8"/>
    <w:rsid w:val="00177F8A"/>
    <w:rsid w:val="001828E1"/>
    <w:rsid w:val="00183501"/>
    <w:rsid w:val="00185C5B"/>
    <w:rsid w:val="001915A2"/>
    <w:rsid w:val="00192886"/>
    <w:rsid w:val="001945DD"/>
    <w:rsid w:val="00195401"/>
    <w:rsid w:val="001961B6"/>
    <w:rsid w:val="001A0734"/>
    <w:rsid w:val="001A1EB0"/>
    <w:rsid w:val="001A28EC"/>
    <w:rsid w:val="001A2CCB"/>
    <w:rsid w:val="001A3FDC"/>
    <w:rsid w:val="001A51B8"/>
    <w:rsid w:val="001A5A56"/>
    <w:rsid w:val="001A6CF4"/>
    <w:rsid w:val="001A71F7"/>
    <w:rsid w:val="001B0F09"/>
    <w:rsid w:val="001B7243"/>
    <w:rsid w:val="001C07E0"/>
    <w:rsid w:val="001C2CB6"/>
    <w:rsid w:val="001C2EAF"/>
    <w:rsid w:val="001C42B6"/>
    <w:rsid w:val="001C4618"/>
    <w:rsid w:val="001C5ECC"/>
    <w:rsid w:val="001C65B3"/>
    <w:rsid w:val="001D0A47"/>
    <w:rsid w:val="001D2B47"/>
    <w:rsid w:val="001D32BF"/>
    <w:rsid w:val="001D5030"/>
    <w:rsid w:val="001D6C21"/>
    <w:rsid w:val="001D7047"/>
    <w:rsid w:val="001D7300"/>
    <w:rsid w:val="001E0172"/>
    <w:rsid w:val="001E1F5D"/>
    <w:rsid w:val="001E3897"/>
    <w:rsid w:val="001E41C4"/>
    <w:rsid w:val="001E58B4"/>
    <w:rsid w:val="001E619B"/>
    <w:rsid w:val="001E63B8"/>
    <w:rsid w:val="001E70F1"/>
    <w:rsid w:val="001E71F7"/>
    <w:rsid w:val="001E7230"/>
    <w:rsid w:val="001E7C6D"/>
    <w:rsid w:val="001F3F31"/>
    <w:rsid w:val="001F46FF"/>
    <w:rsid w:val="001F5E4D"/>
    <w:rsid w:val="001F6576"/>
    <w:rsid w:val="001F7FCE"/>
    <w:rsid w:val="00201A7B"/>
    <w:rsid w:val="00202F96"/>
    <w:rsid w:val="0020540A"/>
    <w:rsid w:val="0021051B"/>
    <w:rsid w:val="00210DF4"/>
    <w:rsid w:val="002172CA"/>
    <w:rsid w:val="002208EC"/>
    <w:rsid w:val="00220EDC"/>
    <w:rsid w:val="002223CA"/>
    <w:rsid w:val="0022411D"/>
    <w:rsid w:val="00224956"/>
    <w:rsid w:val="00225EF1"/>
    <w:rsid w:val="0022771A"/>
    <w:rsid w:val="00227B47"/>
    <w:rsid w:val="00233958"/>
    <w:rsid w:val="0023677E"/>
    <w:rsid w:val="00236790"/>
    <w:rsid w:val="0023737F"/>
    <w:rsid w:val="0023797D"/>
    <w:rsid w:val="0024286E"/>
    <w:rsid w:val="00244C66"/>
    <w:rsid w:val="00245B8B"/>
    <w:rsid w:val="0024773F"/>
    <w:rsid w:val="00247865"/>
    <w:rsid w:val="00250152"/>
    <w:rsid w:val="00250A69"/>
    <w:rsid w:val="00250E2B"/>
    <w:rsid w:val="00251D5C"/>
    <w:rsid w:val="00253B4D"/>
    <w:rsid w:val="002545AF"/>
    <w:rsid w:val="00254C48"/>
    <w:rsid w:val="002553DA"/>
    <w:rsid w:val="002553EA"/>
    <w:rsid w:val="002562F7"/>
    <w:rsid w:val="00256BA3"/>
    <w:rsid w:val="00257E5D"/>
    <w:rsid w:val="00260C3C"/>
    <w:rsid w:val="00261297"/>
    <w:rsid w:val="002614D9"/>
    <w:rsid w:val="00262035"/>
    <w:rsid w:val="00263086"/>
    <w:rsid w:val="002632AC"/>
    <w:rsid w:val="00263579"/>
    <w:rsid w:val="002640CD"/>
    <w:rsid w:val="00267616"/>
    <w:rsid w:val="00267CA6"/>
    <w:rsid w:val="00270ED9"/>
    <w:rsid w:val="002721F7"/>
    <w:rsid w:val="00272298"/>
    <w:rsid w:val="00272704"/>
    <w:rsid w:val="002730DF"/>
    <w:rsid w:val="002744D3"/>
    <w:rsid w:val="002778D4"/>
    <w:rsid w:val="00277A1D"/>
    <w:rsid w:val="00280DDA"/>
    <w:rsid w:val="002829A9"/>
    <w:rsid w:val="00283FA0"/>
    <w:rsid w:val="00290B8E"/>
    <w:rsid w:val="00291FF0"/>
    <w:rsid w:val="00293DA1"/>
    <w:rsid w:val="00296546"/>
    <w:rsid w:val="00297754"/>
    <w:rsid w:val="002A267C"/>
    <w:rsid w:val="002A498B"/>
    <w:rsid w:val="002A5EBC"/>
    <w:rsid w:val="002B5355"/>
    <w:rsid w:val="002B5CE9"/>
    <w:rsid w:val="002B6096"/>
    <w:rsid w:val="002C1D4C"/>
    <w:rsid w:val="002C463C"/>
    <w:rsid w:val="002C603F"/>
    <w:rsid w:val="002C6863"/>
    <w:rsid w:val="002C6CD7"/>
    <w:rsid w:val="002D0D49"/>
    <w:rsid w:val="002D1A00"/>
    <w:rsid w:val="002D3794"/>
    <w:rsid w:val="002D736C"/>
    <w:rsid w:val="002D762E"/>
    <w:rsid w:val="002E10AD"/>
    <w:rsid w:val="002E1D93"/>
    <w:rsid w:val="002E298F"/>
    <w:rsid w:val="002E4202"/>
    <w:rsid w:val="002E5580"/>
    <w:rsid w:val="002E67F3"/>
    <w:rsid w:val="002E6FC9"/>
    <w:rsid w:val="002E716D"/>
    <w:rsid w:val="002F134E"/>
    <w:rsid w:val="002F4CC2"/>
    <w:rsid w:val="0030368A"/>
    <w:rsid w:val="00304935"/>
    <w:rsid w:val="00305D54"/>
    <w:rsid w:val="00307090"/>
    <w:rsid w:val="003105E8"/>
    <w:rsid w:val="00310CDB"/>
    <w:rsid w:val="00314926"/>
    <w:rsid w:val="00314CB9"/>
    <w:rsid w:val="003159B6"/>
    <w:rsid w:val="00315B37"/>
    <w:rsid w:val="00317FDA"/>
    <w:rsid w:val="00320A4B"/>
    <w:rsid w:val="00321484"/>
    <w:rsid w:val="003227D6"/>
    <w:rsid w:val="00322B83"/>
    <w:rsid w:val="00322EE2"/>
    <w:rsid w:val="00322EF4"/>
    <w:rsid w:val="00323C14"/>
    <w:rsid w:val="0032729B"/>
    <w:rsid w:val="00331156"/>
    <w:rsid w:val="00332781"/>
    <w:rsid w:val="00333CA6"/>
    <w:rsid w:val="003344F4"/>
    <w:rsid w:val="0033469B"/>
    <w:rsid w:val="003347C2"/>
    <w:rsid w:val="00335A88"/>
    <w:rsid w:val="00337FFB"/>
    <w:rsid w:val="003405C6"/>
    <w:rsid w:val="0034436E"/>
    <w:rsid w:val="00344705"/>
    <w:rsid w:val="00345601"/>
    <w:rsid w:val="0035231B"/>
    <w:rsid w:val="00352E35"/>
    <w:rsid w:val="00355BD6"/>
    <w:rsid w:val="00357FC1"/>
    <w:rsid w:val="003616EC"/>
    <w:rsid w:val="00361ABD"/>
    <w:rsid w:val="00362CC2"/>
    <w:rsid w:val="003638B2"/>
    <w:rsid w:val="00363D85"/>
    <w:rsid w:val="003641D1"/>
    <w:rsid w:val="00367548"/>
    <w:rsid w:val="00371522"/>
    <w:rsid w:val="003719B8"/>
    <w:rsid w:val="00373F28"/>
    <w:rsid w:val="00374285"/>
    <w:rsid w:val="003745E1"/>
    <w:rsid w:val="00374D4C"/>
    <w:rsid w:val="00375884"/>
    <w:rsid w:val="0037679C"/>
    <w:rsid w:val="003806F9"/>
    <w:rsid w:val="0038074D"/>
    <w:rsid w:val="003845A6"/>
    <w:rsid w:val="003858B8"/>
    <w:rsid w:val="00385C38"/>
    <w:rsid w:val="003862E0"/>
    <w:rsid w:val="00386C21"/>
    <w:rsid w:val="00387954"/>
    <w:rsid w:val="0039392F"/>
    <w:rsid w:val="00394A89"/>
    <w:rsid w:val="00394B53"/>
    <w:rsid w:val="00394DD9"/>
    <w:rsid w:val="003A0B3D"/>
    <w:rsid w:val="003A3852"/>
    <w:rsid w:val="003A3871"/>
    <w:rsid w:val="003A3DBE"/>
    <w:rsid w:val="003A4615"/>
    <w:rsid w:val="003A494C"/>
    <w:rsid w:val="003A599D"/>
    <w:rsid w:val="003B182C"/>
    <w:rsid w:val="003B1EDE"/>
    <w:rsid w:val="003B21D8"/>
    <w:rsid w:val="003B2718"/>
    <w:rsid w:val="003B28C1"/>
    <w:rsid w:val="003B2D71"/>
    <w:rsid w:val="003B4124"/>
    <w:rsid w:val="003B42E1"/>
    <w:rsid w:val="003B54B6"/>
    <w:rsid w:val="003B7D56"/>
    <w:rsid w:val="003C3228"/>
    <w:rsid w:val="003C6AA2"/>
    <w:rsid w:val="003C73EC"/>
    <w:rsid w:val="003C77DB"/>
    <w:rsid w:val="003D0004"/>
    <w:rsid w:val="003D278B"/>
    <w:rsid w:val="003D42F7"/>
    <w:rsid w:val="003D4F9E"/>
    <w:rsid w:val="003D520A"/>
    <w:rsid w:val="003D7053"/>
    <w:rsid w:val="003D735A"/>
    <w:rsid w:val="003E0E1A"/>
    <w:rsid w:val="003E1434"/>
    <w:rsid w:val="003E1C8C"/>
    <w:rsid w:val="003E3A75"/>
    <w:rsid w:val="003E49B5"/>
    <w:rsid w:val="003F0028"/>
    <w:rsid w:val="003F09AA"/>
    <w:rsid w:val="003F2573"/>
    <w:rsid w:val="003F2859"/>
    <w:rsid w:val="003F423F"/>
    <w:rsid w:val="003F4F63"/>
    <w:rsid w:val="003F5955"/>
    <w:rsid w:val="003F68DE"/>
    <w:rsid w:val="003F68ED"/>
    <w:rsid w:val="003F6DF0"/>
    <w:rsid w:val="003F788E"/>
    <w:rsid w:val="003F7BA3"/>
    <w:rsid w:val="00401E4F"/>
    <w:rsid w:val="00402EBF"/>
    <w:rsid w:val="00403014"/>
    <w:rsid w:val="004046D5"/>
    <w:rsid w:val="00410DD9"/>
    <w:rsid w:val="00413485"/>
    <w:rsid w:val="0041380E"/>
    <w:rsid w:val="00416029"/>
    <w:rsid w:val="00420A9E"/>
    <w:rsid w:val="00425708"/>
    <w:rsid w:val="00427904"/>
    <w:rsid w:val="00427978"/>
    <w:rsid w:val="00430A20"/>
    <w:rsid w:val="004333ED"/>
    <w:rsid w:val="004339D8"/>
    <w:rsid w:val="00437202"/>
    <w:rsid w:val="004419FE"/>
    <w:rsid w:val="00443C26"/>
    <w:rsid w:val="00447EDE"/>
    <w:rsid w:val="00451F87"/>
    <w:rsid w:val="004551D6"/>
    <w:rsid w:val="00460D38"/>
    <w:rsid w:val="004614C4"/>
    <w:rsid w:val="00462CB7"/>
    <w:rsid w:val="00464518"/>
    <w:rsid w:val="00464638"/>
    <w:rsid w:val="00464B9A"/>
    <w:rsid w:val="00464C6B"/>
    <w:rsid w:val="00467FCC"/>
    <w:rsid w:val="00467FDC"/>
    <w:rsid w:val="00470118"/>
    <w:rsid w:val="00470F3A"/>
    <w:rsid w:val="00471AD5"/>
    <w:rsid w:val="004726F7"/>
    <w:rsid w:val="00473BB0"/>
    <w:rsid w:val="0047434F"/>
    <w:rsid w:val="0047456A"/>
    <w:rsid w:val="004748FB"/>
    <w:rsid w:val="00476E65"/>
    <w:rsid w:val="004820A6"/>
    <w:rsid w:val="004833EE"/>
    <w:rsid w:val="00483EE7"/>
    <w:rsid w:val="00486A5B"/>
    <w:rsid w:val="004874C4"/>
    <w:rsid w:val="00491B0F"/>
    <w:rsid w:val="00491E22"/>
    <w:rsid w:val="004958EE"/>
    <w:rsid w:val="00496AEB"/>
    <w:rsid w:val="004A0D5F"/>
    <w:rsid w:val="004A192C"/>
    <w:rsid w:val="004A25CF"/>
    <w:rsid w:val="004A279B"/>
    <w:rsid w:val="004A6708"/>
    <w:rsid w:val="004A684E"/>
    <w:rsid w:val="004A687B"/>
    <w:rsid w:val="004A6F41"/>
    <w:rsid w:val="004A724B"/>
    <w:rsid w:val="004B2479"/>
    <w:rsid w:val="004B24A6"/>
    <w:rsid w:val="004B2E8C"/>
    <w:rsid w:val="004B31D7"/>
    <w:rsid w:val="004B4784"/>
    <w:rsid w:val="004B5239"/>
    <w:rsid w:val="004B683D"/>
    <w:rsid w:val="004B6BEB"/>
    <w:rsid w:val="004C03F7"/>
    <w:rsid w:val="004C2BF8"/>
    <w:rsid w:val="004C413B"/>
    <w:rsid w:val="004C4C75"/>
    <w:rsid w:val="004C6DA7"/>
    <w:rsid w:val="004D0C1A"/>
    <w:rsid w:val="004D11D9"/>
    <w:rsid w:val="004D1CF1"/>
    <w:rsid w:val="004D4461"/>
    <w:rsid w:val="004D58B4"/>
    <w:rsid w:val="004E0032"/>
    <w:rsid w:val="004E10C1"/>
    <w:rsid w:val="004E126F"/>
    <w:rsid w:val="004E1731"/>
    <w:rsid w:val="004E47A4"/>
    <w:rsid w:val="004E7677"/>
    <w:rsid w:val="004F0EC0"/>
    <w:rsid w:val="004F14C1"/>
    <w:rsid w:val="004F2D40"/>
    <w:rsid w:val="004F3C06"/>
    <w:rsid w:val="004F5A34"/>
    <w:rsid w:val="005034D6"/>
    <w:rsid w:val="005035C2"/>
    <w:rsid w:val="00503791"/>
    <w:rsid w:val="00511E82"/>
    <w:rsid w:val="00511EFD"/>
    <w:rsid w:val="00513BFC"/>
    <w:rsid w:val="00513D74"/>
    <w:rsid w:val="005141DF"/>
    <w:rsid w:val="005155F6"/>
    <w:rsid w:val="005213E3"/>
    <w:rsid w:val="00521592"/>
    <w:rsid w:val="0052343A"/>
    <w:rsid w:val="00525206"/>
    <w:rsid w:val="005259A7"/>
    <w:rsid w:val="0053048C"/>
    <w:rsid w:val="0053079A"/>
    <w:rsid w:val="00530A94"/>
    <w:rsid w:val="00534D0B"/>
    <w:rsid w:val="00535BB4"/>
    <w:rsid w:val="00535EA6"/>
    <w:rsid w:val="00536E8D"/>
    <w:rsid w:val="005379F8"/>
    <w:rsid w:val="0054080C"/>
    <w:rsid w:val="005409E5"/>
    <w:rsid w:val="00541C65"/>
    <w:rsid w:val="00544779"/>
    <w:rsid w:val="00544E7A"/>
    <w:rsid w:val="00545571"/>
    <w:rsid w:val="00546564"/>
    <w:rsid w:val="005473AD"/>
    <w:rsid w:val="00551976"/>
    <w:rsid w:val="0055316D"/>
    <w:rsid w:val="00553642"/>
    <w:rsid w:val="00553773"/>
    <w:rsid w:val="005541D0"/>
    <w:rsid w:val="005672E3"/>
    <w:rsid w:val="00567C1E"/>
    <w:rsid w:val="00570AB0"/>
    <w:rsid w:val="005711A6"/>
    <w:rsid w:val="00573860"/>
    <w:rsid w:val="005753B1"/>
    <w:rsid w:val="00580D0E"/>
    <w:rsid w:val="005824C9"/>
    <w:rsid w:val="0058409E"/>
    <w:rsid w:val="005840F7"/>
    <w:rsid w:val="00590E9E"/>
    <w:rsid w:val="00594479"/>
    <w:rsid w:val="00596C31"/>
    <w:rsid w:val="005A0008"/>
    <w:rsid w:val="005A1F01"/>
    <w:rsid w:val="005A2285"/>
    <w:rsid w:val="005A2CD8"/>
    <w:rsid w:val="005A3ABB"/>
    <w:rsid w:val="005A489F"/>
    <w:rsid w:val="005A6017"/>
    <w:rsid w:val="005A6064"/>
    <w:rsid w:val="005A69E0"/>
    <w:rsid w:val="005A6E1C"/>
    <w:rsid w:val="005A7895"/>
    <w:rsid w:val="005A7D6F"/>
    <w:rsid w:val="005B00ED"/>
    <w:rsid w:val="005B0702"/>
    <w:rsid w:val="005B17AF"/>
    <w:rsid w:val="005B472D"/>
    <w:rsid w:val="005B52B3"/>
    <w:rsid w:val="005B7200"/>
    <w:rsid w:val="005B7418"/>
    <w:rsid w:val="005C050D"/>
    <w:rsid w:val="005C150E"/>
    <w:rsid w:val="005C2C7B"/>
    <w:rsid w:val="005C397E"/>
    <w:rsid w:val="005C3F80"/>
    <w:rsid w:val="005C5FEF"/>
    <w:rsid w:val="005C68DC"/>
    <w:rsid w:val="005C6C12"/>
    <w:rsid w:val="005C7345"/>
    <w:rsid w:val="005D0445"/>
    <w:rsid w:val="005D1821"/>
    <w:rsid w:val="005D4349"/>
    <w:rsid w:val="005D5216"/>
    <w:rsid w:val="005D52ED"/>
    <w:rsid w:val="005D7643"/>
    <w:rsid w:val="005E1380"/>
    <w:rsid w:val="005E3B26"/>
    <w:rsid w:val="005E4BE9"/>
    <w:rsid w:val="005E6538"/>
    <w:rsid w:val="005F084E"/>
    <w:rsid w:val="005F0B01"/>
    <w:rsid w:val="005F1540"/>
    <w:rsid w:val="005F5DA5"/>
    <w:rsid w:val="00600638"/>
    <w:rsid w:val="0060356F"/>
    <w:rsid w:val="00603B87"/>
    <w:rsid w:val="006043E2"/>
    <w:rsid w:val="00605DA3"/>
    <w:rsid w:val="00605ED7"/>
    <w:rsid w:val="00605F50"/>
    <w:rsid w:val="006118E7"/>
    <w:rsid w:val="00611F2E"/>
    <w:rsid w:val="006121B6"/>
    <w:rsid w:val="00614383"/>
    <w:rsid w:val="00614C5E"/>
    <w:rsid w:val="00614D80"/>
    <w:rsid w:val="00617426"/>
    <w:rsid w:val="006215A9"/>
    <w:rsid w:val="006222D6"/>
    <w:rsid w:val="00622A04"/>
    <w:rsid w:val="00624528"/>
    <w:rsid w:val="00630D9D"/>
    <w:rsid w:val="0063267F"/>
    <w:rsid w:val="00633B61"/>
    <w:rsid w:val="00635016"/>
    <w:rsid w:val="006352A3"/>
    <w:rsid w:val="006355E6"/>
    <w:rsid w:val="00636633"/>
    <w:rsid w:val="00642E65"/>
    <w:rsid w:val="00643182"/>
    <w:rsid w:val="00643AAB"/>
    <w:rsid w:val="00647410"/>
    <w:rsid w:val="006520DD"/>
    <w:rsid w:val="00653A25"/>
    <w:rsid w:val="0065480C"/>
    <w:rsid w:val="00655FC7"/>
    <w:rsid w:val="00656E6B"/>
    <w:rsid w:val="006612C2"/>
    <w:rsid w:val="00661418"/>
    <w:rsid w:val="006650B9"/>
    <w:rsid w:val="00665594"/>
    <w:rsid w:val="00665DB7"/>
    <w:rsid w:val="00670108"/>
    <w:rsid w:val="00670B99"/>
    <w:rsid w:val="006720AE"/>
    <w:rsid w:val="0067245E"/>
    <w:rsid w:val="0067408E"/>
    <w:rsid w:val="00674234"/>
    <w:rsid w:val="006758F7"/>
    <w:rsid w:val="00675CE2"/>
    <w:rsid w:val="00675E1E"/>
    <w:rsid w:val="00676204"/>
    <w:rsid w:val="00677657"/>
    <w:rsid w:val="006821D2"/>
    <w:rsid w:val="00682C98"/>
    <w:rsid w:val="00685F18"/>
    <w:rsid w:val="0068738C"/>
    <w:rsid w:val="00687F85"/>
    <w:rsid w:val="00692004"/>
    <w:rsid w:val="006937FC"/>
    <w:rsid w:val="00695271"/>
    <w:rsid w:val="006957DC"/>
    <w:rsid w:val="00696811"/>
    <w:rsid w:val="006A098B"/>
    <w:rsid w:val="006A1355"/>
    <w:rsid w:val="006A37E1"/>
    <w:rsid w:val="006A5EEC"/>
    <w:rsid w:val="006A641A"/>
    <w:rsid w:val="006B1C79"/>
    <w:rsid w:val="006B1EB7"/>
    <w:rsid w:val="006B4DE3"/>
    <w:rsid w:val="006B665F"/>
    <w:rsid w:val="006B6BC2"/>
    <w:rsid w:val="006B7144"/>
    <w:rsid w:val="006C1CC8"/>
    <w:rsid w:val="006C229E"/>
    <w:rsid w:val="006C2881"/>
    <w:rsid w:val="006C698B"/>
    <w:rsid w:val="006C7E44"/>
    <w:rsid w:val="006D026D"/>
    <w:rsid w:val="006D1608"/>
    <w:rsid w:val="006D31DF"/>
    <w:rsid w:val="006D46F3"/>
    <w:rsid w:val="006D5EC9"/>
    <w:rsid w:val="006D68EB"/>
    <w:rsid w:val="006D7777"/>
    <w:rsid w:val="006D7E38"/>
    <w:rsid w:val="006D7ECE"/>
    <w:rsid w:val="006E3374"/>
    <w:rsid w:val="006E4978"/>
    <w:rsid w:val="006E578E"/>
    <w:rsid w:val="006E5C9D"/>
    <w:rsid w:val="006E671C"/>
    <w:rsid w:val="006E7D8E"/>
    <w:rsid w:val="006F0A06"/>
    <w:rsid w:val="006F0C78"/>
    <w:rsid w:val="006F1F00"/>
    <w:rsid w:val="006F2B40"/>
    <w:rsid w:val="006F5AAE"/>
    <w:rsid w:val="006F6389"/>
    <w:rsid w:val="0070000A"/>
    <w:rsid w:val="0070141B"/>
    <w:rsid w:val="00702493"/>
    <w:rsid w:val="00702617"/>
    <w:rsid w:val="007028C3"/>
    <w:rsid w:val="007030DF"/>
    <w:rsid w:val="007044EC"/>
    <w:rsid w:val="007050EE"/>
    <w:rsid w:val="00705106"/>
    <w:rsid w:val="00707390"/>
    <w:rsid w:val="00707B71"/>
    <w:rsid w:val="00712520"/>
    <w:rsid w:val="007128DE"/>
    <w:rsid w:val="0071362C"/>
    <w:rsid w:val="0071416C"/>
    <w:rsid w:val="00715010"/>
    <w:rsid w:val="00724FEA"/>
    <w:rsid w:val="00730404"/>
    <w:rsid w:val="00732DEB"/>
    <w:rsid w:val="00732E2E"/>
    <w:rsid w:val="0073499A"/>
    <w:rsid w:val="00735005"/>
    <w:rsid w:val="00736ADF"/>
    <w:rsid w:val="00737463"/>
    <w:rsid w:val="00743BAB"/>
    <w:rsid w:val="007445FB"/>
    <w:rsid w:val="0074711F"/>
    <w:rsid w:val="00747499"/>
    <w:rsid w:val="00747E9A"/>
    <w:rsid w:val="00750A94"/>
    <w:rsid w:val="007525AF"/>
    <w:rsid w:val="00752D42"/>
    <w:rsid w:val="00753588"/>
    <w:rsid w:val="00753A43"/>
    <w:rsid w:val="007544E6"/>
    <w:rsid w:val="007563FD"/>
    <w:rsid w:val="00762222"/>
    <w:rsid w:val="00766752"/>
    <w:rsid w:val="00766DD0"/>
    <w:rsid w:val="00770074"/>
    <w:rsid w:val="00771314"/>
    <w:rsid w:val="00771421"/>
    <w:rsid w:val="00772886"/>
    <w:rsid w:val="00772FC6"/>
    <w:rsid w:val="0077361E"/>
    <w:rsid w:val="00773DD5"/>
    <w:rsid w:val="0077404C"/>
    <w:rsid w:val="0077620C"/>
    <w:rsid w:val="00776B67"/>
    <w:rsid w:val="00776D4A"/>
    <w:rsid w:val="0078159C"/>
    <w:rsid w:val="007824FE"/>
    <w:rsid w:val="00782F91"/>
    <w:rsid w:val="007831D3"/>
    <w:rsid w:val="00783CC1"/>
    <w:rsid w:val="007844ED"/>
    <w:rsid w:val="00784580"/>
    <w:rsid w:val="007853B9"/>
    <w:rsid w:val="007861B6"/>
    <w:rsid w:val="0079035B"/>
    <w:rsid w:val="007922DE"/>
    <w:rsid w:val="00792407"/>
    <w:rsid w:val="00792F2B"/>
    <w:rsid w:val="0079543D"/>
    <w:rsid w:val="00795504"/>
    <w:rsid w:val="007A2F02"/>
    <w:rsid w:val="007A33FA"/>
    <w:rsid w:val="007A34CB"/>
    <w:rsid w:val="007A4066"/>
    <w:rsid w:val="007A4189"/>
    <w:rsid w:val="007A4D8D"/>
    <w:rsid w:val="007A7102"/>
    <w:rsid w:val="007A7300"/>
    <w:rsid w:val="007B2FB2"/>
    <w:rsid w:val="007B40CF"/>
    <w:rsid w:val="007B543F"/>
    <w:rsid w:val="007B60CC"/>
    <w:rsid w:val="007B6C15"/>
    <w:rsid w:val="007B70F1"/>
    <w:rsid w:val="007C05C2"/>
    <w:rsid w:val="007C0FE5"/>
    <w:rsid w:val="007C2A53"/>
    <w:rsid w:val="007C409A"/>
    <w:rsid w:val="007C6C74"/>
    <w:rsid w:val="007C6F33"/>
    <w:rsid w:val="007D1084"/>
    <w:rsid w:val="007D1912"/>
    <w:rsid w:val="007D1D4A"/>
    <w:rsid w:val="007D2BC7"/>
    <w:rsid w:val="007D78C1"/>
    <w:rsid w:val="007D7E3D"/>
    <w:rsid w:val="007E0EA7"/>
    <w:rsid w:val="007E1811"/>
    <w:rsid w:val="007E2F4E"/>
    <w:rsid w:val="007F0976"/>
    <w:rsid w:val="007F4686"/>
    <w:rsid w:val="007F52BC"/>
    <w:rsid w:val="007F5724"/>
    <w:rsid w:val="007F64CB"/>
    <w:rsid w:val="007F733D"/>
    <w:rsid w:val="0080309E"/>
    <w:rsid w:val="0080354F"/>
    <w:rsid w:val="00805F4A"/>
    <w:rsid w:val="00807ECB"/>
    <w:rsid w:val="008114F5"/>
    <w:rsid w:val="00814E2D"/>
    <w:rsid w:val="00814E38"/>
    <w:rsid w:val="008162A0"/>
    <w:rsid w:val="008168DA"/>
    <w:rsid w:val="00816E9D"/>
    <w:rsid w:val="00821663"/>
    <w:rsid w:val="00821CB7"/>
    <w:rsid w:val="00821CE7"/>
    <w:rsid w:val="00822321"/>
    <w:rsid w:val="0082344D"/>
    <w:rsid w:val="00825177"/>
    <w:rsid w:val="0082585E"/>
    <w:rsid w:val="00826408"/>
    <w:rsid w:val="0083056A"/>
    <w:rsid w:val="00830608"/>
    <w:rsid w:val="008315B7"/>
    <w:rsid w:val="00832C59"/>
    <w:rsid w:val="00834EF6"/>
    <w:rsid w:val="008368DD"/>
    <w:rsid w:val="0083694A"/>
    <w:rsid w:val="00837289"/>
    <w:rsid w:val="008372FB"/>
    <w:rsid w:val="008376E0"/>
    <w:rsid w:val="008400F7"/>
    <w:rsid w:val="00841D25"/>
    <w:rsid w:val="00842D96"/>
    <w:rsid w:val="008435E6"/>
    <w:rsid w:val="00843D91"/>
    <w:rsid w:val="00845E56"/>
    <w:rsid w:val="0084611E"/>
    <w:rsid w:val="008466B0"/>
    <w:rsid w:val="0084688C"/>
    <w:rsid w:val="00847704"/>
    <w:rsid w:val="0085086A"/>
    <w:rsid w:val="00851893"/>
    <w:rsid w:val="00854003"/>
    <w:rsid w:val="00854752"/>
    <w:rsid w:val="00855E73"/>
    <w:rsid w:val="00856AB6"/>
    <w:rsid w:val="00856D79"/>
    <w:rsid w:val="008603FE"/>
    <w:rsid w:val="008608F7"/>
    <w:rsid w:val="008623A1"/>
    <w:rsid w:val="00863731"/>
    <w:rsid w:val="0086532E"/>
    <w:rsid w:val="00866888"/>
    <w:rsid w:val="00866D31"/>
    <w:rsid w:val="008711DB"/>
    <w:rsid w:val="00872D09"/>
    <w:rsid w:val="00873670"/>
    <w:rsid w:val="00874704"/>
    <w:rsid w:val="0087531A"/>
    <w:rsid w:val="008807F7"/>
    <w:rsid w:val="008819D1"/>
    <w:rsid w:val="0088218A"/>
    <w:rsid w:val="0088257A"/>
    <w:rsid w:val="00883757"/>
    <w:rsid w:val="008845AF"/>
    <w:rsid w:val="0088509A"/>
    <w:rsid w:val="0088616F"/>
    <w:rsid w:val="00887478"/>
    <w:rsid w:val="00891744"/>
    <w:rsid w:val="008926D7"/>
    <w:rsid w:val="00894860"/>
    <w:rsid w:val="00894F0A"/>
    <w:rsid w:val="008A02AC"/>
    <w:rsid w:val="008A06BA"/>
    <w:rsid w:val="008A2376"/>
    <w:rsid w:val="008A41AA"/>
    <w:rsid w:val="008A4CC7"/>
    <w:rsid w:val="008A5239"/>
    <w:rsid w:val="008A597A"/>
    <w:rsid w:val="008B0808"/>
    <w:rsid w:val="008B21AB"/>
    <w:rsid w:val="008B2AC1"/>
    <w:rsid w:val="008B2EC4"/>
    <w:rsid w:val="008B38B6"/>
    <w:rsid w:val="008B496B"/>
    <w:rsid w:val="008B6571"/>
    <w:rsid w:val="008B67BF"/>
    <w:rsid w:val="008C0D37"/>
    <w:rsid w:val="008C2458"/>
    <w:rsid w:val="008C3C86"/>
    <w:rsid w:val="008C700C"/>
    <w:rsid w:val="008C7EC5"/>
    <w:rsid w:val="008D1199"/>
    <w:rsid w:val="008D17CB"/>
    <w:rsid w:val="008D1FC2"/>
    <w:rsid w:val="008D3BD6"/>
    <w:rsid w:val="008D4834"/>
    <w:rsid w:val="008D4D4C"/>
    <w:rsid w:val="008D5958"/>
    <w:rsid w:val="008D5E48"/>
    <w:rsid w:val="008D6255"/>
    <w:rsid w:val="008D6F0E"/>
    <w:rsid w:val="008E1661"/>
    <w:rsid w:val="008E2675"/>
    <w:rsid w:val="008E272B"/>
    <w:rsid w:val="008E3455"/>
    <w:rsid w:val="008E38CD"/>
    <w:rsid w:val="008E4165"/>
    <w:rsid w:val="008E674C"/>
    <w:rsid w:val="008F004B"/>
    <w:rsid w:val="008F00E9"/>
    <w:rsid w:val="008F1E46"/>
    <w:rsid w:val="008F327D"/>
    <w:rsid w:val="008F36EB"/>
    <w:rsid w:val="008F5067"/>
    <w:rsid w:val="008F61BE"/>
    <w:rsid w:val="00900232"/>
    <w:rsid w:val="00903655"/>
    <w:rsid w:val="00904194"/>
    <w:rsid w:val="0090488E"/>
    <w:rsid w:val="009072F3"/>
    <w:rsid w:val="0090757E"/>
    <w:rsid w:val="009102A7"/>
    <w:rsid w:val="00911C37"/>
    <w:rsid w:val="00912305"/>
    <w:rsid w:val="0091334C"/>
    <w:rsid w:val="009134D2"/>
    <w:rsid w:val="00913D16"/>
    <w:rsid w:val="0091500B"/>
    <w:rsid w:val="0091656B"/>
    <w:rsid w:val="00917C1F"/>
    <w:rsid w:val="00917EC6"/>
    <w:rsid w:val="00920444"/>
    <w:rsid w:val="00921C54"/>
    <w:rsid w:val="009242F7"/>
    <w:rsid w:val="00924A65"/>
    <w:rsid w:val="00924E36"/>
    <w:rsid w:val="0092504D"/>
    <w:rsid w:val="009303BB"/>
    <w:rsid w:val="00932566"/>
    <w:rsid w:val="00933B50"/>
    <w:rsid w:val="009342AB"/>
    <w:rsid w:val="00936FD7"/>
    <w:rsid w:val="00937374"/>
    <w:rsid w:val="00942B6A"/>
    <w:rsid w:val="00943474"/>
    <w:rsid w:val="009454B7"/>
    <w:rsid w:val="00945E15"/>
    <w:rsid w:val="00946D65"/>
    <w:rsid w:val="00951E7E"/>
    <w:rsid w:val="00952036"/>
    <w:rsid w:val="0095275D"/>
    <w:rsid w:val="00953EBF"/>
    <w:rsid w:val="00956384"/>
    <w:rsid w:val="00957FDD"/>
    <w:rsid w:val="00960872"/>
    <w:rsid w:val="009614C4"/>
    <w:rsid w:val="009653E3"/>
    <w:rsid w:val="00965803"/>
    <w:rsid w:val="009660DD"/>
    <w:rsid w:val="00972053"/>
    <w:rsid w:val="00972D75"/>
    <w:rsid w:val="00973479"/>
    <w:rsid w:val="00975254"/>
    <w:rsid w:val="009808F6"/>
    <w:rsid w:val="00982640"/>
    <w:rsid w:val="0098290C"/>
    <w:rsid w:val="00982EE7"/>
    <w:rsid w:val="00992207"/>
    <w:rsid w:val="00994C26"/>
    <w:rsid w:val="00994F98"/>
    <w:rsid w:val="009A12C4"/>
    <w:rsid w:val="009A1FAF"/>
    <w:rsid w:val="009A20D9"/>
    <w:rsid w:val="009A4773"/>
    <w:rsid w:val="009A4B83"/>
    <w:rsid w:val="009A4C6D"/>
    <w:rsid w:val="009A6B70"/>
    <w:rsid w:val="009A726F"/>
    <w:rsid w:val="009B3B5D"/>
    <w:rsid w:val="009B3B88"/>
    <w:rsid w:val="009B3BFB"/>
    <w:rsid w:val="009B4DB8"/>
    <w:rsid w:val="009B53A0"/>
    <w:rsid w:val="009B5E0F"/>
    <w:rsid w:val="009B6835"/>
    <w:rsid w:val="009C0459"/>
    <w:rsid w:val="009C2C55"/>
    <w:rsid w:val="009C4F91"/>
    <w:rsid w:val="009C5503"/>
    <w:rsid w:val="009C5EF3"/>
    <w:rsid w:val="009C7B43"/>
    <w:rsid w:val="009D3532"/>
    <w:rsid w:val="009D3FF5"/>
    <w:rsid w:val="009D4741"/>
    <w:rsid w:val="009E0F96"/>
    <w:rsid w:val="009E289E"/>
    <w:rsid w:val="009E2C5D"/>
    <w:rsid w:val="009E5D3E"/>
    <w:rsid w:val="009E660C"/>
    <w:rsid w:val="009E7EEE"/>
    <w:rsid w:val="009F1D30"/>
    <w:rsid w:val="009F2FF0"/>
    <w:rsid w:val="009F3AE5"/>
    <w:rsid w:val="009F421E"/>
    <w:rsid w:val="009F5CC5"/>
    <w:rsid w:val="00A005D3"/>
    <w:rsid w:val="00A02F17"/>
    <w:rsid w:val="00A03215"/>
    <w:rsid w:val="00A07979"/>
    <w:rsid w:val="00A10904"/>
    <w:rsid w:val="00A11520"/>
    <w:rsid w:val="00A12D5E"/>
    <w:rsid w:val="00A12F6D"/>
    <w:rsid w:val="00A133C9"/>
    <w:rsid w:val="00A14784"/>
    <w:rsid w:val="00A15427"/>
    <w:rsid w:val="00A1762B"/>
    <w:rsid w:val="00A17D9F"/>
    <w:rsid w:val="00A20029"/>
    <w:rsid w:val="00A20274"/>
    <w:rsid w:val="00A24719"/>
    <w:rsid w:val="00A248EA"/>
    <w:rsid w:val="00A249B7"/>
    <w:rsid w:val="00A2525C"/>
    <w:rsid w:val="00A259D9"/>
    <w:rsid w:val="00A2776B"/>
    <w:rsid w:val="00A321AF"/>
    <w:rsid w:val="00A3293C"/>
    <w:rsid w:val="00A32E83"/>
    <w:rsid w:val="00A405DE"/>
    <w:rsid w:val="00A42C3C"/>
    <w:rsid w:val="00A43C48"/>
    <w:rsid w:val="00A44D98"/>
    <w:rsid w:val="00A47C51"/>
    <w:rsid w:val="00A53080"/>
    <w:rsid w:val="00A56124"/>
    <w:rsid w:val="00A56328"/>
    <w:rsid w:val="00A563F3"/>
    <w:rsid w:val="00A60FB9"/>
    <w:rsid w:val="00A61F74"/>
    <w:rsid w:val="00A6312E"/>
    <w:rsid w:val="00A63CF4"/>
    <w:rsid w:val="00A64090"/>
    <w:rsid w:val="00A64D9C"/>
    <w:rsid w:val="00A6537B"/>
    <w:rsid w:val="00A667D0"/>
    <w:rsid w:val="00A675FB"/>
    <w:rsid w:val="00A709AE"/>
    <w:rsid w:val="00A70B8C"/>
    <w:rsid w:val="00A713B7"/>
    <w:rsid w:val="00A73D9D"/>
    <w:rsid w:val="00A74CC2"/>
    <w:rsid w:val="00A76727"/>
    <w:rsid w:val="00A84144"/>
    <w:rsid w:val="00A861E9"/>
    <w:rsid w:val="00A86D0B"/>
    <w:rsid w:val="00A86D2D"/>
    <w:rsid w:val="00A87C66"/>
    <w:rsid w:val="00A90D9C"/>
    <w:rsid w:val="00A926DA"/>
    <w:rsid w:val="00A9279F"/>
    <w:rsid w:val="00A95F3E"/>
    <w:rsid w:val="00A9767D"/>
    <w:rsid w:val="00AA0135"/>
    <w:rsid w:val="00AA09FA"/>
    <w:rsid w:val="00AA4CB0"/>
    <w:rsid w:val="00AA5256"/>
    <w:rsid w:val="00AB0371"/>
    <w:rsid w:val="00AB0745"/>
    <w:rsid w:val="00AB13FD"/>
    <w:rsid w:val="00AB45EA"/>
    <w:rsid w:val="00AB7099"/>
    <w:rsid w:val="00AC0A26"/>
    <w:rsid w:val="00AC0B81"/>
    <w:rsid w:val="00AC12F4"/>
    <w:rsid w:val="00AC1818"/>
    <w:rsid w:val="00AC39FE"/>
    <w:rsid w:val="00AC43E8"/>
    <w:rsid w:val="00AC50F6"/>
    <w:rsid w:val="00AC70A4"/>
    <w:rsid w:val="00AC74D4"/>
    <w:rsid w:val="00AD06FE"/>
    <w:rsid w:val="00AD08B5"/>
    <w:rsid w:val="00AD1831"/>
    <w:rsid w:val="00AD262A"/>
    <w:rsid w:val="00AD2D90"/>
    <w:rsid w:val="00AD3589"/>
    <w:rsid w:val="00AD6CB8"/>
    <w:rsid w:val="00AD73F5"/>
    <w:rsid w:val="00AD7B38"/>
    <w:rsid w:val="00AD7F79"/>
    <w:rsid w:val="00AE0DE3"/>
    <w:rsid w:val="00AE34C0"/>
    <w:rsid w:val="00AE35E9"/>
    <w:rsid w:val="00AE3FAC"/>
    <w:rsid w:val="00AE5224"/>
    <w:rsid w:val="00AE649B"/>
    <w:rsid w:val="00AE7CE0"/>
    <w:rsid w:val="00AF0755"/>
    <w:rsid w:val="00AF1856"/>
    <w:rsid w:val="00AF3C4F"/>
    <w:rsid w:val="00AF6816"/>
    <w:rsid w:val="00B01609"/>
    <w:rsid w:val="00B01915"/>
    <w:rsid w:val="00B06B57"/>
    <w:rsid w:val="00B0714A"/>
    <w:rsid w:val="00B07835"/>
    <w:rsid w:val="00B111D8"/>
    <w:rsid w:val="00B112B7"/>
    <w:rsid w:val="00B1268E"/>
    <w:rsid w:val="00B13782"/>
    <w:rsid w:val="00B13FBC"/>
    <w:rsid w:val="00B16270"/>
    <w:rsid w:val="00B20565"/>
    <w:rsid w:val="00B20FAC"/>
    <w:rsid w:val="00B2132C"/>
    <w:rsid w:val="00B21861"/>
    <w:rsid w:val="00B24A60"/>
    <w:rsid w:val="00B252E2"/>
    <w:rsid w:val="00B27666"/>
    <w:rsid w:val="00B30EA5"/>
    <w:rsid w:val="00B31332"/>
    <w:rsid w:val="00B32BAE"/>
    <w:rsid w:val="00B33071"/>
    <w:rsid w:val="00B33349"/>
    <w:rsid w:val="00B3717D"/>
    <w:rsid w:val="00B37F6E"/>
    <w:rsid w:val="00B41563"/>
    <w:rsid w:val="00B41981"/>
    <w:rsid w:val="00B42384"/>
    <w:rsid w:val="00B43857"/>
    <w:rsid w:val="00B441CA"/>
    <w:rsid w:val="00B4513A"/>
    <w:rsid w:val="00B458C6"/>
    <w:rsid w:val="00B461B4"/>
    <w:rsid w:val="00B51FB6"/>
    <w:rsid w:val="00B52440"/>
    <w:rsid w:val="00B52D50"/>
    <w:rsid w:val="00B558E9"/>
    <w:rsid w:val="00B56A45"/>
    <w:rsid w:val="00B57AD7"/>
    <w:rsid w:val="00B61C93"/>
    <w:rsid w:val="00B62286"/>
    <w:rsid w:val="00B70879"/>
    <w:rsid w:val="00B714DB"/>
    <w:rsid w:val="00B741F6"/>
    <w:rsid w:val="00B761EF"/>
    <w:rsid w:val="00B77736"/>
    <w:rsid w:val="00B77A82"/>
    <w:rsid w:val="00B77C40"/>
    <w:rsid w:val="00B8228A"/>
    <w:rsid w:val="00B82D41"/>
    <w:rsid w:val="00B834E6"/>
    <w:rsid w:val="00B8621E"/>
    <w:rsid w:val="00B86399"/>
    <w:rsid w:val="00B864B2"/>
    <w:rsid w:val="00B86A47"/>
    <w:rsid w:val="00B87890"/>
    <w:rsid w:val="00B91979"/>
    <w:rsid w:val="00B95D2B"/>
    <w:rsid w:val="00B96417"/>
    <w:rsid w:val="00B97184"/>
    <w:rsid w:val="00B971B3"/>
    <w:rsid w:val="00BA03FE"/>
    <w:rsid w:val="00BA277C"/>
    <w:rsid w:val="00BA3995"/>
    <w:rsid w:val="00BA5D91"/>
    <w:rsid w:val="00BA626F"/>
    <w:rsid w:val="00BA79A0"/>
    <w:rsid w:val="00BB103A"/>
    <w:rsid w:val="00BB3B92"/>
    <w:rsid w:val="00BB3F39"/>
    <w:rsid w:val="00BB41A0"/>
    <w:rsid w:val="00BB5581"/>
    <w:rsid w:val="00BB5CE6"/>
    <w:rsid w:val="00BB619F"/>
    <w:rsid w:val="00BC0144"/>
    <w:rsid w:val="00BC07CC"/>
    <w:rsid w:val="00BC73C4"/>
    <w:rsid w:val="00BC7703"/>
    <w:rsid w:val="00BD00AD"/>
    <w:rsid w:val="00BD069A"/>
    <w:rsid w:val="00BD3B4D"/>
    <w:rsid w:val="00BD4D82"/>
    <w:rsid w:val="00BD4F81"/>
    <w:rsid w:val="00BD689E"/>
    <w:rsid w:val="00BD729A"/>
    <w:rsid w:val="00BD7461"/>
    <w:rsid w:val="00BD7922"/>
    <w:rsid w:val="00BD7F43"/>
    <w:rsid w:val="00BE0586"/>
    <w:rsid w:val="00BE0C84"/>
    <w:rsid w:val="00BE0CF9"/>
    <w:rsid w:val="00BE133A"/>
    <w:rsid w:val="00BE2CA9"/>
    <w:rsid w:val="00BE4CBC"/>
    <w:rsid w:val="00BE52AB"/>
    <w:rsid w:val="00BE5AE0"/>
    <w:rsid w:val="00BE5D93"/>
    <w:rsid w:val="00BE657C"/>
    <w:rsid w:val="00BE6E80"/>
    <w:rsid w:val="00BF290C"/>
    <w:rsid w:val="00BF3B38"/>
    <w:rsid w:val="00BF512B"/>
    <w:rsid w:val="00C00183"/>
    <w:rsid w:val="00C016B7"/>
    <w:rsid w:val="00C0426E"/>
    <w:rsid w:val="00C04871"/>
    <w:rsid w:val="00C0552D"/>
    <w:rsid w:val="00C0558B"/>
    <w:rsid w:val="00C05CA2"/>
    <w:rsid w:val="00C11FF9"/>
    <w:rsid w:val="00C1237D"/>
    <w:rsid w:val="00C13B4D"/>
    <w:rsid w:val="00C16115"/>
    <w:rsid w:val="00C22843"/>
    <w:rsid w:val="00C261BE"/>
    <w:rsid w:val="00C26D89"/>
    <w:rsid w:val="00C273A5"/>
    <w:rsid w:val="00C3211B"/>
    <w:rsid w:val="00C3710C"/>
    <w:rsid w:val="00C37463"/>
    <w:rsid w:val="00C374D8"/>
    <w:rsid w:val="00C42639"/>
    <w:rsid w:val="00C43682"/>
    <w:rsid w:val="00C4396F"/>
    <w:rsid w:val="00C4417D"/>
    <w:rsid w:val="00C44302"/>
    <w:rsid w:val="00C44562"/>
    <w:rsid w:val="00C45890"/>
    <w:rsid w:val="00C460D6"/>
    <w:rsid w:val="00C46B92"/>
    <w:rsid w:val="00C50460"/>
    <w:rsid w:val="00C52B67"/>
    <w:rsid w:val="00C53A9B"/>
    <w:rsid w:val="00C607B8"/>
    <w:rsid w:val="00C60EF2"/>
    <w:rsid w:val="00C6204B"/>
    <w:rsid w:val="00C63E7D"/>
    <w:rsid w:val="00C6440A"/>
    <w:rsid w:val="00C66AC3"/>
    <w:rsid w:val="00C67B3A"/>
    <w:rsid w:val="00C72F79"/>
    <w:rsid w:val="00C74E3B"/>
    <w:rsid w:val="00C7693F"/>
    <w:rsid w:val="00C82AF0"/>
    <w:rsid w:val="00C8421D"/>
    <w:rsid w:val="00C84771"/>
    <w:rsid w:val="00C90BE4"/>
    <w:rsid w:val="00C9293A"/>
    <w:rsid w:val="00C939FC"/>
    <w:rsid w:val="00C970AE"/>
    <w:rsid w:val="00C97469"/>
    <w:rsid w:val="00CA02FE"/>
    <w:rsid w:val="00CA06AB"/>
    <w:rsid w:val="00CA3648"/>
    <w:rsid w:val="00CA63F2"/>
    <w:rsid w:val="00CA6E7A"/>
    <w:rsid w:val="00CB1F40"/>
    <w:rsid w:val="00CB4F3E"/>
    <w:rsid w:val="00CB56A4"/>
    <w:rsid w:val="00CB57E7"/>
    <w:rsid w:val="00CB7064"/>
    <w:rsid w:val="00CC1DD0"/>
    <w:rsid w:val="00CC31ED"/>
    <w:rsid w:val="00CC35AB"/>
    <w:rsid w:val="00CC4919"/>
    <w:rsid w:val="00CC4E96"/>
    <w:rsid w:val="00CC67C7"/>
    <w:rsid w:val="00CC7189"/>
    <w:rsid w:val="00CC740F"/>
    <w:rsid w:val="00CD229E"/>
    <w:rsid w:val="00CD3898"/>
    <w:rsid w:val="00CD3A34"/>
    <w:rsid w:val="00CD3CE3"/>
    <w:rsid w:val="00CD7CD1"/>
    <w:rsid w:val="00CE3674"/>
    <w:rsid w:val="00CE3920"/>
    <w:rsid w:val="00CE4163"/>
    <w:rsid w:val="00CE486B"/>
    <w:rsid w:val="00CE5F7C"/>
    <w:rsid w:val="00CF0952"/>
    <w:rsid w:val="00CF1802"/>
    <w:rsid w:val="00CF258E"/>
    <w:rsid w:val="00CF3CEC"/>
    <w:rsid w:val="00CF3D7E"/>
    <w:rsid w:val="00CF4A8F"/>
    <w:rsid w:val="00CF4C71"/>
    <w:rsid w:val="00CF5501"/>
    <w:rsid w:val="00CF56C8"/>
    <w:rsid w:val="00CF60A1"/>
    <w:rsid w:val="00D00267"/>
    <w:rsid w:val="00D00FA7"/>
    <w:rsid w:val="00D01822"/>
    <w:rsid w:val="00D03CC4"/>
    <w:rsid w:val="00D0405E"/>
    <w:rsid w:val="00D0549C"/>
    <w:rsid w:val="00D06235"/>
    <w:rsid w:val="00D0663A"/>
    <w:rsid w:val="00D0682D"/>
    <w:rsid w:val="00D06B3B"/>
    <w:rsid w:val="00D06D26"/>
    <w:rsid w:val="00D11345"/>
    <w:rsid w:val="00D11B53"/>
    <w:rsid w:val="00D1332E"/>
    <w:rsid w:val="00D16246"/>
    <w:rsid w:val="00D16478"/>
    <w:rsid w:val="00D16BB9"/>
    <w:rsid w:val="00D207FB"/>
    <w:rsid w:val="00D21077"/>
    <w:rsid w:val="00D212B8"/>
    <w:rsid w:val="00D21C7E"/>
    <w:rsid w:val="00D2366D"/>
    <w:rsid w:val="00D23D9F"/>
    <w:rsid w:val="00D2749A"/>
    <w:rsid w:val="00D275AC"/>
    <w:rsid w:val="00D27F4B"/>
    <w:rsid w:val="00D30286"/>
    <w:rsid w:val="00D30332"/>
    <w:rsid w:val="00D33C58"/>
    <w:rsid w:val="00D3415F"/>
    <w:rsid w:val="00D36560"/>
    <w:rsid w:val="00D37052"/>
    <w:rsid w:val="00D403E5"/>
    <w:rsid w:val="00D40AEB"/>
    <w:rsid w:val="00D412F8"/>
    <w:rsid w:val="00D419FD"/>
    <w:rsid w:val="00D42A53"/>
    <w:rsid w:val="00D4364F"/>
    <w:rsid w:val="00D43F90"/>
    <w:rsid w:val="00D4428A"/>
    <w:rsid w:val="00D460C8"/>
    <w:rsid w:val="00D46631"/>
    <w:rsid w:val="00D47D68"/>
    <w:rsid w:val="00D51A73"/>
    <w:rsid w:val="00D52223"/>
    <w:rsid w:val="00D53F6B"/>
    <w:rsid w:val="00D542B2"/>
    <w:rsid w:val="00D55839"/>
    <w:rsid w:val="00D623C2"/>
    <w:rsid w:val="00D63A22"/>
    <w:rsid w:val="00D64F03"/>
    <w:rsid w:val="00D6534B"/>
    <w:rsid w:val="00D65793"/>
    <w:rsid w:val="00D67D28"/>
    <w:rsid w:val="00D73059"/>
    <w:rsid w:val="00D73833"/>
    <w:rsid w:val="00D7385C"/>
    <w:rsid w:val="00D73AA3"/>
    <w:rsid w:val="00D73E12"/>
    <w:rsid w:val="00D7463C"/>
    <w:rsid w:val="00D75313"/>
    <w:rsid w:val="00D75DEF"/>
    <w:rsid w:val="00D772E6"/>
    <w:rsid w:val="00D816B1"/>
    <w:rsid w:val="00D81AD4"/>
    <w:rsid w:val="00D83F2A"/>
    <w:rsid w:val="00D86195"/>
    <w:rsid w:val="00D86BA0"/>
    <w:rsid w:val="00D8752A"/>
    <w:rsid w:val="00D87603"/>
    <w:rsid w:val="00D90A71"/>
    <w:rsid w:val="00D91613"/>
    <w:rsid w:val="00D93165"/>
    <w:rsid w:val="00D93323"/>
    <w:rsid w:val="00D9697B"/>
    <w:rsid w:val="00D971EB"/>
    <w:rsid w:val="00D97AD8"/>
    <w:rsid w:val="00DA02E7"/>
    <w:rsid w:val="00DA0F7B"/>
    <w:rsid w:val="00DA17B2"/>
    <w:rsid w:val="00DA3C0A"/>
    <w:rsid w:val="00DA51B9"/>
    <w:rsid w:val="00DB0139"/>
    <w:rsid w:val="00DB0B69"/>
    <w:rsid w:val="00DB13F1"/>
    <w:rsid w:val="00DB15DF"/>
    <w:rsid w:val="00DB447F"/>
    <w:rsid w:val="00DB53BA"/>
    <w:rsid w:val="00DB5425"/>
    <w:rsid w:val="00DB6DBE"/>
    <w:rsid w:val="00DB7262"/>
    <w:rsid w:val="00DB7C28"/>
    <w:rsid w:val="00DC14A6"/>
    <w:rsid w:val="00DC242B"/>
    <w:rsid w:val="00DC2913"/>
    <w:rsid w:val="00DC407C"/>
    <w:rsid w:val="00DC44B7"/>
    <w:rsid w:val="00DC57B6"/>
    <w:rsid w:val="00DC7317"/>
    <w:rsid w:val="00DC7B11"/>
    <w:rsid w:val="00DD2F76"/>
    <w:rsid w:val="00DD33D4"/>
    <w:rsid w:val="00DD5636"/>
    <w:rsid w:val="00DD574E"/>
    <w:rsid w:val="00DE1B37"/>
    <w:rsid w:val="00DE2560"/>
    <w:rsid w:val="00DE3716"/>
    <w:rsid w:val="00DE6469"/>
    <w:rsid w:val="00DE72A4"/>
    <w:rsid w:val="00DE7A95"/>
    <w:rsid w:val="00DF1CE9"/>
    <w:rsid w:val="00DF27B2"/>
    <w:rsid w:val="00DF2F83"/>
    <w:rsid w:val="00DF43D3"/>
    <w:rsid w:val="00DF5107"/>
    <w:rsid w:val="00DF5708"/>
    <w:rsid w:val="00DF5AFE"/>
    <w:rsid w:val="00E02283"/>
    <w:rsid w:val="00E0353E"/>
    <w:rsid w:val="00E04A69"/>
    <w:rsid w:val="00E058E2"/>
    <w:rsid w:val="00E05E77"/>
    <w:rsid w:val="00E07104"/>
    <w:rsid w:val="00E07D36"/>
    <w:rsid w:val="00E1115D"/>
    <w:rsid w:val="00E11D20"/>
    <w:rsid w:val="00E134BA"/>
    <w:rsid w:val="00E1424B"/>
    <w:rsid w:val="00E1496A"/>
    <w:rsid w:val="00E15FB6"/>
    <w:rsid w:val="00E16B22"/>
    <w:rsid w:val="00E21704"/>
    <w:rsid w:val="00E22293"/>
    <w:rsid w:val="00E22503"/>
    <w:rsid w:val="00E234B7"/>
    <w:rsid w:val="00E24B51"/>
    <w:rsid w:val="00E265ED"/>
    <w:rsid w:val="00E2662E"/>
    <w:rsid w:val="00E27AE6"/>
    <w:rsid w:val="00E30838"/>
    <w:rsid w:val="00E30F81"/>
    <w:rsid w:val="00E31030"/>
    <w:rsid w:val="00E3156C"/>
    <w:rsid w:val="00E33FFC"/>
    <w:rsid w:val="00E36825"/>
    <w:rsid w:val="00E36FE3"/>
    <w:rsid w:val="00E37690"/>
    <w:rsid w:val="00E40B0B"/>
    <w:rsid w:val="00E41607"/>
    <w:rsid w:val="00E41891"/>
    <w:rsid w:val="00E43E96"/>
    <w:rsid w:val="00E453E3"/>
    <w:rsid w:val="00E46AAA"/>
    <w:rsid w:val="00E478BD"/>
    <w:rsid w:val="00E503E3"/>
    <w:rsid w:val="00E518C1"/>
    <w:rsid w:val="00E5506F"/>
    <w:rsid w:val="00E55AE3"/>
    <w:rsid w:val="00E5600B"/>
    <w:rsid w:val="00E565D7"/>
    <w:rsid w:val="00E5741B"/>
    <w:rsid w:val="00E60476"/>
    <w:rsid w:val="00E60745"/>
    <w:rsid w:val="00E61B4E"/>
    <w:rsid w:val="00E63998"/>
    <w:rsid w:val="00E64119"/>
    <w:rsid w:val="00E6419C"/>
    <w:rsid w:val="00E666D2"/>
    <w:rsid w:val="00E67746"/>
    <w:rsid w:val="00E67E1D"/>
    <w:rsid w:val="00E700B0"/>
    <w:rsid w:val="00E71356"/>
    <w:rsid w:val="00E71DDB"/>
    <w:rsid w:val="00E721D4"/>
    <w:rsid w:val="00E73FC3"/>
    <w:rsid w:val="00E743B9"/>
    <w:rsid w:val="00E74E20"/>
    <w:rsid w:val="00E75D48"/>
    <w:rsid w:val="00E769D3"/>
    <w:rsid w:val="00E76B81"/>
    <w:rsid w:val="00E77C70"/>
    <w:rsid w:val="00E812A2"/>
    <w:rsid w:val="00E84F34"/>
    <w:rsid w:val="00E854F5"/>
    <w:rsid w:val="00E913E7"/>
    <w:rsid w:val="00E92B52"/>
    <w:rsid w:val="00E92C4E"/>
    <w:rsid w:val="00E94BF5"/>
    <w:rsid w:val="00E94CCC"/>
    <w:rsid w:val="00E95B63"/>
    <w:rsid w:val="00E96EB8"/>
    <w:rsid w:val="00E97E8A"/>
    <w:rsid w:val="00EA0E0F"/>
    <w:rsid w:val="00EA3270"/>
    <w:rsid w:val="00EA41F9"/>
    <w:rsid w:val="00EA4640"/>
    <w:rsid w:val="00EA4935"/>
    <w:rsid w:val="00EA4C8F"/>
    <w:rsid w:val="00EA6291"/>
    <w:rsid w:val="00EA6A52"/>
    <w:rsid w:val="00EA7DE5"/>
    <w:rsid w:val="00EB2DFC"/>
    <w:rsid w:val="00EB4695"/>
    <w:rsid w:val="00EB53A9"/>
    <w:rsid w:val="00EB58FB"/>
    <w:rsid w:val="00EB7737"/>
    <w:rsid w:val="00EC04EF"/>
    <w:rsid w:val="00EC0A68"/>
    <w:rsid w:val="00EC0CA4"/>
    <w:rsid w:val="00EC12C5"/>
    <w:rsid w:val="00EC58A1"/>
    <w:rsid w:val="00EC616B"/>
    <w:rsid w:val="00EC6C04"/>
    <w:rsid w:val="00EC7802"/>
    <w:rsid w:val="00ED043B"/>
    <w:rsid w:val="00ED1856"/>
    <w:rsid w:val="00ED185C"/>
    <w:rsid w:val="00ED3B07"/>
    <w:rsid w:val="00ED5FAB"/>
    <w:rsid w:val="00ED6141"/>
    <w:rsid w:val="00ED657F"/>
    <w:rsid w:val="00ED7449"/>
    <w:rsid w:val="00ED79B3"/>
    <w:rsid w:val="00ED7CAC"/>
    <w:rsid w:val="00EE0327"/>
    <w:rsid w:val="00EE0B0A"/>
    <w:rsid w:val="00EE2236"/>
    <w:rsid w:val="00EE7011"/>
    <w:rsid w:val="00EE70CA"/>
    <w:rsid w:val="00EE74F7"/>
    <w:rsid w:val="00EF5047"/>
    <w:rsid w:val="00EF5846"/>
    <w:rsid w:val="00EF6AD8"/>
    <w:rsid w:val="00F01723"/>
    <w:rsid w:val="00F03A8E"/>
    <w:rsid w:val="00F04C38"/>
    <w:rsid w:val="00F05D56"/>
    <w:rsid w:val="00F1038F"/>
    <w:rsid w:val="00F10898"/>
    <w:rsid w:val="00F12011"/>
    <w:rsid w:val="00F1283E"/>
    <w:rsid w:val="00F1327F"/>
    <w:rsid w:val="00F13B58"/>
    <w:rsid w:val="00F14A3E"/>
    <w:rsid w:val="00F20317"/>
    <w:rsid w:val="00F21D3B"/>
    <w:rsid w:val="00F224F4"/>
    <w:rsid w:val="00F24A29"/>
    <w:rsid w:val="00F2523D"/>
    <w:rsid w:val="00F26D6C"/>
    <w:rsid w:val="00F2708C"/>
    <w:rsid w:val="00F277A0"/>
    <w:rsid w:val="00F30337"/>
    <w:rsid w:val="00F30443"/>
    <w:rsid w:val="00F31866"/>
    <w:rsid w:val="00F3233F"/>
    <w:rsid w:val="00F33AE9"/>
    <w:rsid w:val="00F36926"/>
    <w:rsid w:val="00F377B6"/>
    <w:rsid w:val="00F41F84"/>
    <w:rsid w:val="00F42D66"/>
    <w:rsid w:val="00F43587"/>
    <w:rsid w:val="00F47C5C"/>
    <w:rsid w:val="00F50EDE"/>
    <w:rsid w:val="00F5375E"/>
    <w:rsid w:val="00F57010"/>
    <w:rsid w:val="00F578F7"/>
    <w:rsid w:val="00F57A94"/>
    <w:rsid w:val="00F60300"/>
    <w:rsid w:val="00F61563"/>
    <w:rsid w:val="00F61E91"/>
    <w:rsid w:val="00F621C0"/>
    <w:rsid w:val="00F623AD"/>
    <w:rsid w:val="00F654CD"/>
    <w:rsid w:val="00F6701C"/>
    <w:rsid w:val="00F70B82"/>
    <w:rsid w:val="00F73268"/>
    <w:rsid w:val="00F755B7"/>
    <w:rsid w:val="00F760C6"/>
    <w:rsid w:val="00F774F0"/>
    <w:rsid w:val="00F803D9"/>
    <w:rsid w:val="00F819F6"/>
    <w:rsid w:val="00F823D0"/>
    <w:rsid w:val="00F84A3F"/>
    <w:rsid w:val="00F86CCE"/>
    <w:rsid w:val="00F86F12"/>
    <w:rsid w:val="00F86F8F"/>
    <w:rsid w:val="00F87F2B"/>
    <w:rsid w:val="00F90B23"/>
    <w:rsid w:val="00F91139"/>
    <w:rsid w:val="00F956B5"/>
    <w:rsid w:val="00F96C36"/>
    <w:rsid w:val="00F970FF"/>
    <w:rsid w:val="00F97DF0"/>
    <w:rsid w:val="00FA01BA"/>
    <w:rsid w:val="00FA0FB6"/>
    <w:rsid w:val="00FA2896"/>
    <w:rsid w:val="00FA42BC"/>
    <w:rsid w:val="00FA5191"/>
    <w:rsid w:val="00FA608E"/>
    <w:rsid w:val="00FA689B"/>
    <w:rsid w:val="00FA6BD0"/>
    <w:rsid w:val="00FA71B8"/>
    <w:rsid w:val="00FB1D13"/>
    <w:rsid w:val="00FB24DC"/>
    <w:rsid w:val="00FB5249"/>
    <w:rsid w:val="00FB5A0B"/>
    <w:rsid w:val="00FC0598"/>
    <w:rsid w:val="00FC0AC1"/>
    <w:rsid w:val="00FC33AE"/>
    <w:rsid w:val="00FC38C9"/>
    <w:rsid w:val="00FC3A2D"/>
    <w:rsid w:val="00FC498F"/>
    <w:rsid w:val="00FC6595"/>
    <w:rsid w:val="00FC6EBA"/>
    <w:rsid w:val="00FC772D"/>
    <w:rsid w:val="00FD0127"/>
    <w:rsid w:val="00FD0C55"/>
    <w:rsid w:val="00FD27D8"/>
    <w:rsid w:val="00FD303E"/>
    <w:rsid w:val="00FD3441"/>
    <w:rsid w:val="00FD4CF6"/>
    <w:rsid w:val="00FE0794"/>
    <w:rsid w:val="00FE2F23"/>
    <w:rsid w:val="00FE542F"/>
    <w:rsid w:val="00FE5A81"/>
    <w:rsid w:val="00FE5C7B"/>
    <w:rsid w:val="00FE6605"/>
    <w:rsid w:val="00FE6AE8"/>
    <w:rsid w:val="00FF0714"/>
    <w:rsid w:val="00FF0A35"/>
    <w:rsid w:val="00FF233D"/>
    <w:rsid w:val="00FF3621"/>
    <w:rsid w:val="00FF3CC7"/>
    <w:rsid w:val="00FF5FBA"/>
    <w:rsid w:val="00FF7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4D3D6B"/>
  <w15:docId w15:val="{F2F6697C-605D-4F4E-8029-7B328C621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23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8603FE"/>
  </w:style>
  <w:style w:type="paragraph" w:customStyle="1" w:styleId="EndNoteBibliographyTitle">
    <w:name w:val="EndNote Bibliography Title"/>
    <w:basedOn w:val="Normal"/>
    <w:link w:val="EndNoteBibliographyTitleChar"/>
    <w:rsid w:val="00F1038F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1038F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Normal"/>
    <w:link w:val="EndNoteBibliographyChar"/>
    <w:rsid w:val="00F1038F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F1038F"/>
    <w:rPr>
      <w:rFonts w:ascii="Calibri" w:hAnsi="Calibri" w:cs="Calibri"/>
      <w:noProof/>
      <w:sz w:val="20"/>
    </w:rPr>
  </w:style>
  <w:style w:type="character" w:styleId="Hyperlink">
    <w:name w:val="Hyperlink"/>
    <w:uiPriority w:val="99"/>
    <w:rsid w:val="00291FF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3656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656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65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65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656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56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560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C1D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C1DC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C1D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C1DC3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F6E37"/>
    <w:pPr>
      <w:ind w:firstLineChars="200" w:firstLine="420"/>
    </w:pPr>
  </w:style>
  <w:style w:type="table" w:customStyle="1" w:styleId="PlainTable51">
    <w:name w:val="Plain Table 51"/>
    <w:basedOn w:val="TableNormal"/>
    <w:uiPriority w:val="45"/>
    <w:rsid w:val="000B46C9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DB54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BF290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D64F03"/>
  </w:style>
  <w:style w:type="table" w:styleId="TableGridLight">
    <w:name w:val="Grid Table Light"/>
    <w:basedOn w:val="TableNormal"/>
    <w:uiPriority w:val="40"/>
    <w:rsid w:val="0085475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B77C4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customStyle="1" w:styleId="1">
    <w:name w:val="网格型浅色1"/>
    <w:basedOn w:val="TableNormal"/>
    <w:uiPriority w:val="40"/>
    <w:qFormat/>
    <w:rsid w:val="00150B96"/>
    <w:rPr>
      <w:rFonts w:eastAsia="Times New Roman"/>
      <w:kern w:val="0"/>
      <w:sz w:val="20"/>
      <w:szCs w:val="20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15">
    <w:name w:val="15"/>
    <w:basedOn w:val="DefaultParagraphFont"/>
    <w:rsid w:val="00937374"/>
    <w:rPr>
      <w:rFonts w:ascii="Times New Roman" w:hAnsi="Times New Roman" w:cs="Times New Roman" w:hint="default"/>
      <w:i w:val="0"/>
      <w:iCs w:val="0"/>
      <w:color w:val="000000"/>
      <w:sz w:val="21"/>
      <w:szCs w:val="21"/>
    </w:rPr>
  </w:style>
  <w:style w:type="character" w:customStyle="1" w:styleId="16">
    <w:name w:val="16"/>
    <w:basedOn w:val="DefaultParagraphFont"/>
    <w:rsid w:val="00937374"/>
    <w:rPr>
      <w:rFonts w:ascii="Times New Roman" w:hAnsi="Times New Roman" w:cs="Times New Roman" w:hint="default"/>
      <w:i/>
      <w:iCs/>
      <w:color w:val="000000"/>
      <w:sz w:val="21"/>
      <w:szCs w:val="21"/>
      <w:vertAlign w:val="superscript"/>
    </w:rPr>
  </w:style>
  <w:style w:type="character" w:customStyle="1" w:styleId="17">
    <w:name w:val="17"/>
    <w:basedOn w:val="DefaultParagraphFont"/>
    <w:rsid w:val="00937374"/>
    <w:rPr>
      <w:rFonts w:ascii="Times New Roman" w:hAnsi="Times New Roman" w:cs="Times New Roman" w:hint="default"/>
      <w:i w:val="0"/>
      <w:iCs w:val="0"/>
      <w:color w:val="000000"/>
      <w:sz w:val="21"/>
      <w:szCs w:val="21"/>
      <w:vertAlign w:val="superscript"/>
    </w:rPr>
  </w:style>
  <w:style w:type="character" w:customStyle="1" w:styleId="18">
    <w:name w:val="18"/>
    <w:basedOn w:val="DefaultParagraphFont"/>
    <w:rsid w:val="00937374"/>
    <w:rPr>
      <w:rFonts w:ascii="Times New Roman" w:hAnsi="Times New Roman" w:cs="Times New Roman" w:hint="default"/>
      <w:i w:val="0"/>
      <w:iCs w:val="0"/>
      <w:color w:val="000000"/>
      <w:sz w:val="21"/>
      <w:szCs w:val="21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7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9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5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7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2EAE37-9C73-4253-BCCA-A492D1D9B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840</Words>
  <Characters>1048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singhua University</Company>
  <LinksUpToDate>false</LinksUpToDate>
  <CharactersWithSpaces>1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yu Ma</dc:creator>
  <cp:keywords/>
  <dc:description/>
  <cp:lastModifiedBy>Wu, Liyou</cp:lastModifiedBy>
  <cp:revision>2</cp:revision>
  <dcterms:created xsi:type="dcterms:W3CDTF">2022-12-13T15:51:00Z</dcterms:created>
  <dcterms:modified xsi:type="dcterms:W3CDTF">2022-12-13T15:51:00Z</dcterms:modified>
</cp:coreProperties>
</file>